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E5D9D" w14:textId="536F34B1" w:rsidR="00010200" w:rsidRPr="0016032E" w:rsidRDefault="00D15597" w:rsidP="00C01079">
      <w:pPr>
        <w:topLinePunct/>
        <w:ind w:right="633"/>
        <w:jc w:val="center"/>
        <w:rPr>
          <w:b/>
          <w:bCs/>
          <w:szCs w:val="16"/>
        </w:rPr>
      </w:pPr>
      <w:r w:rsidRPr="0016032E">
        <w:rPr>
          <w:b/>
          <w:bCs/>
          <w:szCs w:val="16"/>
        </w:rPr>
        <w:t xml:space="preserve">Table S1. Cloned grain size related </w:t>
      </w:r>
      <w:r w:rsidR="00C01079" w:rsidRPr="0016032E">
        <w:rPr>
          <w:b/>
          <w:bCs/>
          <w:szCs w:val="16"/>
        </w:rPr>
        <w:t>genes in rice and the orthologs in Barley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2"/>
        <w:gridCol w:w="1489"/>
        <w:gridCol w:w="2016"/>
        <w:gridCol w:w="1283"/>
        <w:gridCol w:w="1411"/>
        <w:gridCol w:w="1418"/>
        <w:gridCol w:w="2268"/>
      </w:tblGrid>
      <w:tr w:rsidR="0016032E" w:rsidRPr="0016032E" w14:paraId="528E98C7" w14:textId="77777777" w:rsidTr="007E53A5">
        <w:trPr>
          <w:trHeight w:val="979"/>
          <w:jc w:val="center"/>
        </w:trPr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B69E22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rFonts w:hint="eastAsia"/>
                <w:b/>
                <w:bCs/>
              </w:rPr>
              <w:t>Gene</w:t>
            </w:r>
            <w:r w:rsidRPr="0016032E">
              <w:rPr>
                <w:b/>
                <w:bCs/>
              </w:rPr>
              <w:t xml:space="preserve"> </w:t>
            </w:r>
            <w:r w:rsidRPr="0016032E">
              <w:rPr>
                <w:rFonts w:hint="eastAsia"/>
                <w:b/>
                <w:bCs/>
              </w:rPr>
              <w:t>name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DD5319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b/>
                <w:bCs/>
              </w:rPr>
              <w:t>Gene ID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C9AA45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b/>
                <w:bCs/>
              </w:rPr>
              <w:t>Barley orthologs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95D7C9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b/>
                <w:bCs/>
              </w:rPr>
              <w:t>Ortholog physical location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8405C5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b/>
                <w:bCs/>
              </w:rPr>
              <w:t>QTL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DE48E9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b/>
                <w:bCs/>
              </w:rPr>
              <w:t>QTL zon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9FCD2B" w14:textId="77777777" w:rsidR="006A055A" w:rsidRPr="0016032E" w:rsidRDefault="006A055A" w:rsidP="007E53A5">
            <w:pPr>
              <w:jc w:val="center"/>
              <w:rPr>
                <w:b/>
                <w:bCs/>
              </w:rPr>
            </w:pPr>
            <w:r w:rsidRPr="0016032E">
              <w:rPr>
                <w:b/>
                <w:bCs/>
              </w:rPr>
              <w:t>References</w:t>
            </w:r>
          </w:p>
        </w:tc>
      </w:tr>
      <w:tr w:rsidR="0016032E" w:rsidRPr="0016032E" w14:paraId="6B0E8E80" w14:textId="77777777" w:rsidTr="007E53A5">
        <w:trPr>
          <w:jc w:val="center"/>
        </w:trPr>
        <w:tc>
          <w:tcPr>
            <w:tcW w:w="11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87DFF0" w14:textId="7138CBCA" w:rsidR="006A055A" w:rsidRPr="0016032E" w:rsidRDefault="00F81088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PPKL1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A6C544" w14:textId="08E60CCB" w:rsidR="006A055A" w:rsidRPr="0016032E" w:rsidRDefault="00F81088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3g0646900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EA9BB1" w14:textId="05E467EC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63B4E9" w14:textId="0584F272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01FCB" w14:textId="349C06B6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707DB9" w14:textId="71FFD423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93E6EA" w14:textId="04C0290B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Zhang et al., 2012)</w:t>
            </w:r>
          </w:p>
        </w:tc>
      </w:tr>
      <w:tr w:rsidR="0016032E" w:rsidRPr="0016032E" w14:paraId="4BC2B75D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287DA921" w14:textId="4436A286" w:rsidR="006A055A" w:rsidRPr="0016032E" w:rsidRDefault="000A6916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Gs5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77CE2EBA" w14:textId="76E59CDC" w:rsidR="006A055A" w:rsidRPr="0016032E" w:rsidRDefault="008631E8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5g0952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BE38A4F" w14:textId="2AA4975E" w:rsidR="006A055A" w:rsidRPr="0016032E" w:rsidRDefault="00C96340" w:rsidP="007E53A5">
            <w:pPr>
              <w:jc w:val="both"/>
            </w:pPr>
            <w:r w:rsidRPr="0016032E">
              <w:t>HORVU</w:t>
            </w:r>
            <w:r w:rsidR="00E21E31" w:rsidRPr="0016032E">
              <w:t>2</w:t>
            </w:r>
            <w:r w:rsidRPr="0016032E">
              <w:t>HG004289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33DD28A" w14:textId="45E57992" w:rsidR="006A055A" w:rsidRPr="0016032E" w:rsidRDefault="00C96340" w:rsidP="007E53A5">
            <w:pPr>
              <w:jc w:val="both"/>
            </w:pPr>
            <w:r w:rsidRPr="0016032E">
              <w:t>366,292,283-366,294,494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15C2C9CF" w14:textId="428D7590" w:rsidR="006A055A" w:rsidRPr="0016032E" w:rsidRDefault="00C96340" w:rsidP="007E53A5">
            <w:pPr>
              <w:jc w:val="both"/>
            </w:pPr>
            <w:r w:rsidRPr="0016032E">
              <w:t>QGl.NaTx-1H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CC4BD39" w14:textId="5D386C99" w:rsidR="006A055A" w:rsidRPr="0016032E" w:rsidRDefault="00C96340" w:rsidP="007E53A5">
            <w:pPr>
              <w:jc w:val="both"/>
            </w:pPr>
            <w:r w:rsidRPr="0016032E">
              <w:t>256,409,491-431,648,75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29C284B" w14:textId="423A47E9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Li et al., 2011)</w:t>
            </w:r>
          </w:p>
        </w:tc>
      </w:tr>
      <w:tr w:rsidR="0016032E" w:rsidRPr="0016032E" w14:paraId="17E437C2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080136C4" w14:textId="24A09E72" w:rsidR="006A055A" w:rsidRPr="0016032E" w:rsidRDefault="00CF4FB0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SPL16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319EB7B9" w14:textId="10F8BC5E" w:rsidR="006A055A" w:rsidRPr="0016032E" w:rsidRDefault="00CF4FB0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8g05316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30FB08BA" w14:textId="0D7EF5AE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98A9D37" w14:textId="0FE5964E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45BE120F" w14:textId="3EBF1579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7C7A371" w14:textId="40CD862D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0D5DF4C" w14:textId="134DE7BF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Wang et al., 2012)</w:t>
            </w:r>
          </w:p>
        </w:tc>
      </w:tr>
      <w:tr w:rsidR="0016032E" w:rsidRPr="0016032E" w14:paraId="55DB3433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293BDC74" w14:textId="4FF5D880" w:rsidR="006A055A" w:rsidRPr="0016032E" w:rsidRDefault="00A26E2A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Big Grain 1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788512D9" w14:textId="5AD4B6C8" w:rsidR="006A055A" w:rsidRPr="0016032E" w:rsidRDefault="00A26E2A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3g01758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430FE54" w14:textId="6BA97923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6999AC9" w14:textId="6B9648E0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4DD3C252" w14:textId="7888511C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FD2B18F" w14:textId="47F38981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0F298C2" w14:textId="20657535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Liu et al., 2015a)</w:t>
            </w:r>
          </w:p>
        </w:tc>
      </w:tr>
      <w:tr w:rsidR="0016032E" w:rsidRPr="0016032E" w14:paraId="6F9B2073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556E6DAE" w14:textId="4E243122" w:rsidR="006A055A" w:rsidRPr="0016032E" w:rsidRDefault="00471638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BZR1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08728E4C" w14:textId="5AE05545" w:rsidR="006A055A" w:rsidRPr="0016032E" w:rsidRDefault="00471638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7g05805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DC9A42C" w14:textId="58CEE77A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BABE60E" w14:textId="0C573171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7CA57828" w14:textId="196987A2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2FF84E6" w14:textId="62F2366F" w:rsidR="006A055A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F9A5AD3" w14:textId="290F2ECC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Fang et al., 2020)</w:t>
            </w:r>
          </w:p>
        </w:tc>
      </w:tr>
      <w:tr w:rsidR="0016032E" w:rsidRPr="0016032E" w14:paraId="623683B2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2D38C6C7" w14:textId="509CC20F" w:rsidR="006A055A" w:rsidRPr="0016032E" w:rsidRDefault="008F25F9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Small Grain I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762E8274" w14:textId="539375FF" w:rsidR="006A055A" w:rsidRPr="0016032E" w:rsidRDefault="008F25F9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2g07873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714F84E3" w14:textId="24A15A3D" w:rsidR="006A055A" w:rsidRPr="0016032E" w:rsidRDefault="00D165D2" w:rsidP="007E53A5">
            <w:pPr>
              <w:jc w:val="both"/>
            </w:pPr>
            <w:r w:rsidRPr="0016032E">
              <w:t>HORVU2HG038145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2A9F646" w14:textId="0B5B483E" w:rsidR="006A055A" w:rsidRPr="0016032E" w:rsidRDefault="00D165D2" w:rsidP="007E53A5">
            <w:pPr>
              <w:jc w:val="both"/>
            </w:pPr>
            <w:r w:rsidRPr="0016032E">
              <w:t>298,580,410-298,583,278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1D598E02" w14:textId="511EF407" w:rsidR="006A055A" w:rsidRPr="0016032E" w:rsidRDefault="00D165D2" w:rsidP="007E53A5">
            <w:pPr>
              <w:jc w:val="both"/>
            </w:pPr>
            <w:r w:rsidRPr="0016032E">
              <w:t>QGl.NaTx-5H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FA9AD82" w14:textId="38A48890" w:rsidR="006A055A" w:rsidRPr="0016032E" w:rsidRDefault="003A0030" w:rsidP="007E53A5">
            <w:pPr>
              <w:jc w:val="both"/>
            </w:pPr>
            <w:r w:rsidRPr="0016032E">
              <w:t>25,253,247-334,275,37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B721257" w14:textId="2F91FAC3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Duan et al., 2014)</w:t>
            </w:r>
          </w:p>
        </w:tc>
      </w:tr>
      <w:tr w:rsidR="0016032E" w:rsidRPr="0016032E" w14:paraId="43A73A72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606739AD" w14:textId="19D0A11A" w:rsidR="006A055A" w:rsidRPr="0016032E" w:rsidRDefault="00494BF7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MAPK6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731C7EE8" w14:textId="138B5211" w:rsidR="006A055A" w:rsidRPr="0016032E" w:rsidRDefault="00EF2126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6g01545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273D7B0D" w14:textId="6B1F2F91" w:rsidR="006A055A" w:rsidRPr="0016032E" w:rsidRDefault="00EF2126" w:rsidP="007E53A5">
            <w:pPr>
              <w:jc w:val="both"/>
            </w:pPr>
            <w:r w:rsidRPr="0016032E">
              <w:t>HORVU2G004086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CA6636E" w14:textId="01D18DF3" w:rsidR="006A055A" w:rsidRPr="0016032E" w:rsidRDefault="00E63D9A" w:rsidP="007E53A5">
            <w:pPr>
              <w:jc w:val="both"/>
            </w:pPr>
            <w:r w:rsidRPr="0016032E">
              <w:t>348,324,310-348,327,386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16417EA1" w14:textId="58438F5F" w:rsidR="006A055A" w:rsidRPr="0016032E" w:rsidRDefault="00E63D9A" w:rsidP="007E53A5">
            <w:pPr>
              <w:jc w:val="both"/>
            </w:pPr>
            <w:r w:rsidRPr="0016032E">
              <w:t>QGl.NaTx-1H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9A3B024" w14:textId="598754CE" w:rsidR="006A055A" w:rsidRPr="0016032E" w:rsidRDefault="00E63D9A" w:rsidP="007E53A5">
            <w:pPr>
              <w:jc w:val="both"/>
            </w:pPr>
            <w:r w:rsidRPr="0016032E">
              <w:t>256,409,491-431,648,75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7A9441F" w14:textId="5A5F5A82" w:rsidR="006A055A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Liu et al., 2015b)</w:t>
            </w:r>
          </w:p>
        </w:tc>
      </w:tr>
      <w:tr w:rsidR="0016032E" w:rsidRPr="0016032E" w14:paraId="55137706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</w:tcPr>
          <w:p w14:paraId="723F63A2" w14:textId="7FA760F9" w:rsidR="001370DF" w:rsidRPr="0016032E" w:rsidRDefault="001370DF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TGW6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04DE390A" w14:textId="7977831C" w:rsidR="001370DF" w:rsidRPr="0016032E" w:rsidRDefault="001C7594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Os06g06237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5C3ED96C" w14:textId="5358040E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227E530" w14:textId="15B8BDD9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7F906449" w14:textId="7A595D07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1643C7A" w14:textId="6CA71BDA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D710D2E" w14:textId="42432E48" w:rsidR="001370DF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Ishimaru et al., 2013)</w:t>
            </w:r>
          </w:p>
        </w:tc>
      </w:tr>
      <w:tr w:rsidR="0016032E" w:rsidRPr="0016032E" w14:paraId="5B438945" w14:textId="77777777" w:rsidTr="007E53A5">
        <w:trPr>
          <w:jc w:val="center"/>
        </w:trPr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CA0ECC" w14:textId="0738A4E0" w:rsidR="001370DF" w:rsidRPr="0016032E" w:rsidRDefault="001C7594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GSE5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A69E58" w14:textId="01F76A4D" w:rsidR="001370DF" w:rsidRPr="0016032E" w:rsidRDefault="00DE258A" w:rsidP="007E53A5">
            <w:pPr>
              <w:jc w:val="both"/>
              <w:rPr>
                <w:i/>
                <w:iCs/>
              </w:rPr>
            </w:pPr>
            <w:r w:rsidRPr="0016032E">
              <w:rPr>
                <w:i/>
                <w:iCs/>
              </w:rPr>
              <w:t> Os05g0187500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1587EF" w14:textId="2AFE28A4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0CC04E" w14:textId="5A94CAE8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A3A12" w14:textId="31568955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D26DD3" w14:textId="0B95C0D6" w:rsidR="001370DF" w:rsidRPr="0016032E" w:rsidRDefault="00860713" w:rsidP="007E53A5">
            <w:pPr>
              <w:jc w:val="both"/>
            </w:pPr>
            <w:r w:rsidRPr="0016032E">
              <w:rPr>
                <w:rFonts w:hint="eastAsia"/>
              </w:rPr>
              <w:t>-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CC14B7" w14:textId="63D07E6A" w:rsidR="001370DF" w:rsidRPr="0016032E" w:rsidRDefault="00A15068" w:rsidP="007E53A5">
            <w:pPr>
              <w:jc w:val="mediumKashida"/>
            </w:pPr>
            <w:r w:rsidRPr="0016032E">
              <w:rPr>
                <w:noProof/>
              </w:rPr>
              <w:t>(Li et al., 2011)</w:t>
            </w:r>
          </w:p>
        </w:tc>
      </w:tr>
    </w:tbl>
    <w:tbl>
      <w:tblPr>
        <w:tblW w:w="8789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30"/>
        <w:gridCol w:w="893"/>
        <w:gridCol w:w="5848"/>
        <w:gridCol w:w="709"/>
        <w:gridCol w:w="709"/>
      </w:tblGrid>
      <w:tr w:rsidR="0016032E" w:rsidRPr="0016032E" w14:paraId="6468A76C" w14:textId="77777777" w:rsidTr="00892827">
        <w:trPr>
          <w:trHeight w:val="300"/>
        </w:trPr>
        <w:tc>
          <w:tcPr>
            <w:tcW w:w="630" w:type="dxa"/>
            <w:shd w:val="clear" w:color="auto" w:fill="FFFFFF" w:themeFill="background1"/>
            <w:noWrap/>
            <w:vAlign w:val="bottom"/>
            <w:hideMark/>
          </w:tcPr>
          <w:p w14:paraId="4F6D9757" w14:textId="77777777" w:rsidR="008F3A88" w:rsidRPr="0016032E" w:rsidRDefault="008F3A88" w:rsidP="00E116F5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893" w:type="dxa"/>
            <w:shd w:val="clear" w:color="auto" w:fill="FFFFFF" w:themeFill="background1"/>
            <w:noWrap/>
            <w:vAlign w:val="bottom"/>
            <w:hideMark/>
          </w:tcPr>
          <w:p w14:paraId="3A53B501" w14:textId="77777777" w:rsidR="008F3A88" w:rsidRPr="0016032E" w:rsidRDefault="008F3A88" w:rsidP="00E116F5">
            <w:pPr>
              <w:rPr>
                <w:rFonts w:eastAsia="Times New Roman"/>
              </w:rPr>
            </w:pPr>
          </w:p>
        </w:tc>
        <w:tc>
          <w:tcPr>
            <w:tcW w:w="5848" w:type="dxa"/>
            <w:shd w:val="clear" w:color="auto" w:fill="FFFFFF" w:themeFill="background1"/>
            <w:noWrap/>
            <w:vAlign w:val="bottom"/>
            <w:hideMark/>
          </w:tcPr>
          <w:p w14:paraId="3853BD62" w14:textId="024C9F16" w:rsidR="008F3A88" w:rsidRPr="0016032E" w:rsidRDefault="008F3A88" w:rsidP="00E116F5">
            <w:pPr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bottom"/>
            <w:hideMark/>
          </w:tcPr>
          <w:p w14:paraId="7F952028" w14:textId="77777777" w:rsidR="008F3A88" w:rsidRPr="0016032E" w:rsidRDefault="008F3A88" w:rsidP="00E116F5">
            <w:pPr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bottom"/>
            <w:hideMark/>
          </w:tcPr>
          <w:p w14:paraId="16FF8A48" w14:textId="77777777" w:rsidR="008F3A88" w:rsidRPr="0016032E" w:rsidRDefault="008F3A88" w:rsidP="00E116F5">
            <w:pPr>
              <w:rPr>
                <w:rFonts w:eastAsia="Times New Roman"/>
              </w:rPr>
            </w:pPr>
          </w:p>
        </w:tc>
      </w:tr>
    </w:tbl>
    <w:p w14:paraId="153C9121" w14:textId="36091C90" w:rsidR="00670A4B" w:rsidRPr="0016032E" w:rsidRDefault="00670A4B" w:rsidP="00892827">
      <w:pPr>
        <w:pStyle w:val="BodyText2"/>
        <w:spacing w:line="360" w:lineRule="auto"/>
        <w:jc w:val="center"/>
      </w:pPr>
    </w:p>
    <w:sectPr w:rsidR="00670A4B" w:rsidRPr="001603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CBE47" w14:textId="77777777" w:rsidR="00BA40BB" w:rsidRDefault="00BA40BB" w:rsidP="002B62A8">
      <w:r>
        <w:separator/>
      </w:r>
    </w:p>
  </w:endnote>
  <w:endnote w:type="continuationSeparator" w:id="0">
    <w:p w14:paraId="4856E993" w14:textId="77777777" w:rsidR="00BA40BB" w:rsidRDefault="00BA40BB" w:rsidP="002B62A8">
      <w:r>
        <w:continuationSeparator/>
      </w:r>
    </w:p>
  </w:endnote>
  <w:endnote w:type="continuationNotice" w:id="1">
    <w:p w14:paraId="71AEC717" w14:textId="77777777" w:rsidR="00BA40BB" w:rsidRDefault="00BA40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JDKFJ N+ Stone Sans">
    <w:altName w:val="Microsoft YaHei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C8EB7" w14:textId="77777777" w:rsidR="00BA40BB" w:rsidRDefault="00BA40BB" w:rsidP="002B62A8">
      <w:r>
        <w:separator/>
      </w:r>
    </w:p>
  </w:footnote>
  <w:footnote w:type="continuationSeparator" w:id="0">
    <w:p w14:paraId="70B8A0FE" w14:textId="77777777" w:rsidR="00BA40BB" w:rsidRDefault="00BA40BB" w:rsidP="002B62A8">
      <w:r>
        <w:continuationSeparator/>
      </w:r>
    </w:p>
  </w:footnote>
  <w:footnote w:type="continuationNotice" w:id="1">
    <w:p w14:paraId="410A5F84" w14:textId="77777777" w:rsidR="00BA40BB" w:rsidRDefault="00BA40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635581"/>
    <w:multiLevelType w:val="hybridMultilevel"/>
    <w:tmpl w:val="8D3783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60A3262"/>
    <w:multiLevelType w:val="multilevel"/>
    <w:tmpl w:val="53A2D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DF0AB9"/>
    <w:multiLevelType w:val="multilevel"/>
    <w:tmpl w:val="0954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8A18B1"/>
    <w:multiLevelType w:val="hybridMultilevel"/>
    <w:tmpl w:val="F1C221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A495E"/>
    <w:multiLevelType w:val="hybridMultilevel"/>
    <w:tmpl w:val="740A0A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E3855"/>
    <w:multiLevelType w:val="multilevel"/>
    <w:tmpl w:val="C2A83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bIwNrM0MzI0sjRU0lEKTi0uzszPAykwrQUAeujfi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5ft0t05rdwpxbeez2n5wzxs0a20pd59dpee&quot;&gt;Zhou MX published papers&lt;record-ids&gt;&lt;item&gt;104&lt;/item&gt;&lt;item&gt;159&lt;/item&gt;&lt;item&gt;231&lt;/item&gt;&lt;/record-ids&gt;&lt;/item&gt;&lt;/Libraries&gt;"/>
  </w:docVars>
  <w:rsids>
    <w:rsidRoot w:val="00F5027B"/>
    <w:rsid w:val="000004C8"/>
    <w:rsid w:val="000020E1"/>
    <w:rsid w:val="00002BD3"/>
    <w:rsid w:val="00003275"/>
    <w:rsid w:val="0000333A"/>
    <w:rsid w:val="00003B52"/>
    <w:rsid w:val="00003B68"/>
    <w:rsid w:val="00003E43"/>
    <w:rsid w:val="000048FF"/>
    <w:rsid w:val="000053C6"/>
    <w:rsid w:val="00005773"/>
    <w:rsid w:val="000069DC"/>
    <w:rsid w:val="00007387"/>
    <w:rsid w:val="00010200"/>
    <w:rsid w:val="00010402"/>
    <w:rsid w:val="00010AE8"/>
    <w:rsid w:val="00010C05"/>
    <w:rsid w:val="00010CC3"/>
    <w:rsid w:val="00012806"/>
    <w:rsid w:val="000137D6"/>
    <w:rsid w:val="00013B95"/>
    <w:rsid w:val="000145AD"/>
    <w:rsid w:val="000145FB"/>
    <w:rsid w:val="00015041"/>
    <w:rsid w:val="000154E6"/>
    <w:rsid w:val="00017A6E"/>
    <w:rsid w:val="000214C0"/>
    <w:rsid w:val="000215AA"/>
    <w:rsid w:val="00021F8A"/>
    <w:rsid w:val="00022242"/>
    <w:rsid w:val="0002345F"/>
    <w:rsid w:val="00023EC0"/>
    <w:rsid w:val="00024D22"/>
    <w:rsid w:val="0002552E"/>
    <w:rsid w:val="00025B66"/>
    <w:rsid w:val="00025E6E"/>
    <w:rsid w:val="0002652A"/>
    <w:rsid w:val="000266A6"/>
    <w:rsid w:val="0002678B"/>
    <w:rsid w:val="00026869"/>
    <w:rsid w:val="000268D3"/>
    <w:rsid w:val="00026D63"/>
    <w:rsid w:val="00027377"/>
    <w:rsid w:val="0002767B"/>
    <w:rsid w:val="000277CC"/>
    <w:rsid w:val="000277D1"/>
    <w:rsid w:val="00027CA2"/>
    <w:rsid w:val="00027E98"/>
    <w:rsid w:val="00030874"/>
    <w:rsid w:val="00030F38"/>
    <w:rsid w:val="00031365"/>
    <w:rsid w:val="00031D07"/>
    <w:rsid w:val="00031E7B"/>
    <w:rsid w:val="000320E0"/>
    <w:rsid w:val="00034B73"/>
    <w:rsid w:val="00035297"/>
    <w:rsid w:val="00035ACC"/>
    <w:rsid w:val="000360A7"/>
    <w:rsid w:val="0003611A"/>
    <w:rsid w:val="0003615F"/>
    <w:rsid w:val="00036BCC"/>
    <w:rsid w:val="00037C40"/>
    <w:rsid w:val="00037D02"/>
    <w:rsid w:val="00040207"/>
    <w:rsid w:val="0004042F"/>
    <w:rsid w:val="00040896"/>
    <w:rsid w:val="00040905"/>
    <w:rsid w:val="00040D8E"/>
    <w:rsid w:val="000418B0"/>
    <w:rsid w:val="00042BBE"/>
    <w:rsid w:val="00042CD7"/>
    <w:rsid w:val="00042E94"/>
    <w:rsid w:val="00044471"/>
    <w:rsid w:val="0004460C"/>
    <w:rsid w:val="0004464B"/>
    <w:rsid w:val="00044A4B"/>
    <w:rsid w:val="00044DE1"/>
    <w:rsid w:val="00045CA4"/>
    <w:rsid w:val="000466D1"/>
    <w:rsid w:val="000470E2"/>
    <w:rsid w:val="000478A0"/>
    <w:rsid w:val="00047D37"/>
    <w:rsid w:val="00050AE2"/>
    <w:rsid w:val="00050F78"/>
    <w:rsid w:val="0005195E"/>
    <w:rsid w:val="00051EB6"/>
    <w:rsid w:val="00052058"/>
    <w:rsid w:val="00052709"/>
    <w:rsid w:val="00052C6E"/>
    <w:rsid w:val="00052FB7"/>
    <w:rsid w:val="00053E8C"/>
    <w:rsid w:val="00053EBC"/>
    <w:rsid w:val="00054FE7"/>
    <w:rsid w:val="00055BCE"/>
    <w:rsid w:val="00055D75"/>
    <w:rsid w:val="00056299"/>
    <w:rsid w:val="000562DD"/>
    <w:rsid w:val="000567A7"/>
    <w:rsid w:val="00056C1A"/>
    <w:rsid w:val="00057708"/>
    <w:rsid w:val="00060914"/>
    <w:rsid w:val="00060D0D"/>
    <w:rsid w:val="00060F02"/>
    <w:rsid w:val="000615A7"/>
    <w:rsid w:val="0006172B"/>
    <w:rsid w:val="00062D0F"/>
    <w:rsid w:val="00062E68"/>
    <w:rsid w:val="00062F50"/>
    <w:rsid w:val="0006321F"/>
    <w:rsid w:val="0006423E"/>
    <w:rsid w:val="000642F8"/>
    <w:rsid w:val="00064696"/>
    <w:rsid w:val="0006483F"/>
    <w:rsid w:val="00064CE2"/>
    <w:rsid w:val="00065302"/>
    <w:rsid w:val="00065931"/>
    <w:rsid w:val="00065A1C"/>
    <w:rsid w:val="00065F53"/>
    <w:rsid w:val="0006727B"/>
    <w:rsid w:val="000673FD"/>
    <w:rsid w:val="000675DE"/>
    <w:rsid w:val="0007047B"/>
    <w:rsid w:val="000709C7"/>
    <w:rsid w:val="00070B30"/>
    <w:rsid w:val="00071022"/>
    <w:rsid w:val="0007123A"/>
    <w:rsid w:val="0007314D"/>
    <w:rsid w:val="00073655"/>
    <w:rsid w:val="0007366D"/>
    <w:rsid w:val="00073BA2"/>
    <w:rsid w:val="00073BFA"/>
    <w:rsid w:val="00074F9F"/>
    <w:rsid w:val="00076470"/>
    <w:rsid w:val="00076808"/>
    <w:rsid w:val="000769BF"/>
    <w:rsid w:val="00077980"/>
    <w:rsid w:val="00080B41"/>
    <w:rsid w:val="000812B3"/>
    <w:rsid w:val="00081308"/>
    <w:rsid w:val="000814B3"/>
    <w:rsid w:val="0008225F"/>
    <w:rsid w:val="00083069"/>
    <w:rsid w:val="000838A7"/>
    <w:rsid w:val="00083D2F"/>
    <w:rsid w:val="00084C70"/>
    <w:rsid w:val="000851E0"/>
    <w:rsid w:val="00085475"/>
    <w:rsid w:val="00085D77"/>
    <w:rsid w:val="00086984"/>
    <w:rsid w:val="00086C35"/>
    <w:rsid w:val="0008713E"/>
    <w:rsid w:val="00087297"/>
    <w:rsid w:val="000879F3"/>
    <w:rsid w:val="00090E78"/>
    <w:rsid w:val="0009131A"/>
    <w:rsid w:val="00091B59"/>
    <w:rsid w:val="00091E15"/>
    <w:rsid w:val="000926EE"/>
    <w:rsid w:val="00092901"/>
    <w:rsid w:val="00092CBD"/>
    <w:rsid w:val="00093292"/>
    <w:rsid w:val="00095165"/>
    <w:rsid w:val="00095AA1"/>
    <w:rsid w:val="00095CF1"/>
    <w:rsid w:val="000A0344"/>
    <w:rsid w:val="000A18D8"/>
    <w:rsid w:val="000A2316"/>
    <w:rsid w:val="000A295F"/>
    <w:rsid w:val="000A356B"/>
    <w:rsid w:val="000A3993"/>
    <w:rsid w:val="000A3CE7"/>
    <w:rsid w:val="000A4110"/>
    <w:rsid w:val="000A4A8E"/>
    <w:rsid w:val="000A54E7"/>
    <w:rsid w:val="000A5AC8"/>
    <w:rsid w:val="000A5C4D"/>
    <w:rsid w:val="000A668E"/>
    <w:rsid w:val="000A6916"/>
    <w:rsid w:val="000A6C46"/>
    <w:rsid w:val="000A6C75"/>
    <w:rsid w:val="000A75B8"/>
    <w:rsid w:val="000A79F9"/>
    <w:rsid w:val="000B00E8"/>
    <w:rsid w:val="000B045F"/>
    <w:rsid w:val="000B0C1E"/>
    <w:rsid w:val="000B13D0"/>
    <w:rsid w:val="000B2296"/>
    <w:rsid w:val="000B23C0"/>
    <w:rsid w:val="000B2BBA"/>
    <w:rsid w:val="000B3359"/>
    <w:rsid w:val="000B34CA"/>
    <w:rsid w:val="000B3835"/>
    <w:rsid w:val="000B4AFB"/>
    <w:rsid w:val="000B4EF8"/>
    <w:rsid w:val="000B5223"/>
    <w:rsid w:val="000B5E5A"/>
    <w:rsid w:val="000B64BC"/>
    <w:rsid w:val="000B6B26"/>
    <w:rsid w:val="000B7573"/>
    <w:rsid w:val="000C00B2"/>
    <w:rsid w:val="000C03B7"/>
    <w:rsid w:val="000C0CD5"/>
    <w:rsid w:val="000C0EE0"/>
    <w:rsid w:val="000C1B3E"/>
    <w:rsid w:val="000C382A"/>
    <w:rsid w:val="000C44BB"/>
    <w:rsid w:val="000C4BD5"/>
    <w:rsid w:val="000C54DC"/>
    <w:rsid w:val="000C62BF"/>
    <w:rsid w:val="000C7DF5"/>
    <w:rsid w:val="000D09A4"/>
    <w:rsid w:val="000D13D7"/>
    <w:rsid w:val="000D14CA"/>
    <w:rsid w:val="000D1CE3"/>
    <w:rsid w:val="000D21A2"/>
    <w:rsid w:val="000D3224"/>
    <w:rsid w:val="000D38A8"/>
    <w:rsid w:val="000D3C9F"/>
    <w:rsid w:val="000D4298"/>
    <w:rsid w:val="000D4CB2"/>
    <w:rsid w:val="000D4EB0"/>
    <w:rsid w:val="000D51B3"/>
    <w:rsid w:val="000D535B"/>
    <w:rsid w:val="000D551A"/>
    <w:rsid w:val="000D5934"/>
    <w:rsid w:val="000D5997"/>
    <w:rsid w:val="000D5C41"/>
    <w:rsid w:val="000D6293"/>
    <w:rsid w:val="000D7EE4"/>
    <w:rsid w:val="000E0024"/>
    <w:rsid w:val="000E0EA6"/>
    <w:rsid w:val="000E1A83"/>
    <w:rsid w:val="000E250A"/>
    <w:rsid w:val="000E2B1F"/>
    <w:rsid w:val="000E3239"/>
    <w:rsid w:val="000E4AED"/>
    <w:rsid w:val="000E6504"/>
    <w:rsid w:val="000E6847"/>
    <w:rsid w:val="000F1434"/>
    <w:rsid w:val="000F19F8"/>
    <w:rsid w:val="000F1C9B"/>
    <w:rsid w:val="000F1FC1"/>
    <w:rsid w:val="000F231A"/>
    <w:rsid w:val="000F2CF5"/>
    <w:rsid w:val="000F2E2C"/>
    <w:rsid w:val="000F30CD"/>
    <w:rsid w:val="000F3503"/>
    <w:rsid w:val="000F36A0"/>
    <w:rsid w:val="000F3742"/>
    <w:rsid w:val="000F37DC"/>
    <w:rsid w:val="000F38FD"/>
    <w:rsid w:val="000F3CBB"/>
    <w:rsid w:val="000F49EB"/>
    <w:rsid w:val="000F514C"/>
    <w:rsid w:val="000F5BE7"/>
    <w:rsid w:val="001004F0"/>
    <w:rsid w:val="0010078A"/>
    <w:rsid w:val="0010114F"/>
    <w:rsid w:val="0010123E"/>
    <w:rsid w:val="001022EB"/>
    <w:rsid w:val="0010238A"/>
    <w:rsid w:val="00102F49"/>
    <w:rsid w:val="001035D9"/>
    <w:rsid w:val="001045A4"/>
    <w:rsid w:val="00104E8E"/>
    <w:rsid w:val="00105353"/>
    <w:rsid w:val="00105602"/>
    <w:rsid w:val="00105FBC"/>
    <w:rsid w:val="0010620E"/>
    <w:rsid w:val="001062FD"/>
    <w:rsid w:val="001070AC"/>
    <w:rsid w:val="00111CA8"/>
    <w:rsid w:val="00111E64"/>
    <w:rsid w:val="001120D1"/>
    <w:rsid w:val="00112240"/>
    <w:rsid w:val="00112CCF"/>
    <w:rsid w:val="00113127"/>
    <w:rsid w:val="001135A7"/>
    <w:rsid w:val="001136B7"/>
    <w:rsid w:val="00113A7A"/>
    <w:rsid w:val="0011424A"/>
    <w:rsid w:val="0011441E"/>
    <w:rsid w:val="00114654"/>
    <w:rsid w:val="001161CB"/>
    <w:rsid w:val="001169BF"/>
    <w:rsid w:val="00116EF3"/>
    <w:rsid w:val="001178EF"/>
    <w:rsid w:val="00117BB4"/>
    <w:rsid w:val="001204AF"/>
    <w:rsid w:val="001225ED"/>
    <w:rsid w:val="00122C2E"/>
    <w:rsid w:val="00122F3F"/>
    <w:rsid w:val="001236C0"/>
    <w:rsid w:val="00123BA9"/>
    <w:rsid w:val="001240D2"/>
    <w:rsid w:val="001252DE"/>
    <w:rsid w:val="00125457"/>
    <w:rsid w:val="00126440"/>
    <w:rsid w:val="00126500"/>
    <w:rsid w:val="00126615"/>
    <w:rsid w:val="00126953"/>
    <w:rsid w:val="0012742C"/>
    <w:rsid w:val="001275AA"/>
    <w:rsid w:val="0012762D"/>
    <w:rsid w:val="00130E2E"/>
    <w:rsid w:val="00131337"/>
    <w:rsid w:val="00131922"/>
    <w:rsid w:val="00131C32"/>
    <w:rsid w:val="00131E7D"/>
    <w:rsid w:val="0013218C"/>
    <w:rsid w:val="0013223D"/>
    <w:rsid w:val="00132769"/>
    <w:rsid w:val="00134886"/>
    <w:rsid w:val="00135054"/>
    <w:rsid w:val="00135C0B"/>
    <w:rsid w:val="00135E83"/>
    <w:rsid w:val="00136A39"/>
    <w:rsid w:val="00136E47"/>
    <w:rsid w:val="001370DF"/>
    <w:rsid w:val="00137590"/>
    <w:rsid w:val="0013795B"/>
    <w:rsid w:val="00140540"/>
    <w:rsid w:val="001414E3"/>
    <w:rsid w:val="0014155E"/>
    <w:rsid w:val="001421F1"/>
    <w:rsid w:val="00142E7C"/>
    <w:rsid w:val="001438E3"/>
    <w:rsid w:val="00143F91"/>
    <w:rsid w:val="00144B77"/>
    <w:rsid w:val="00145C21"/>
    <w:rsid w:val="00145D53"/>
    <w:rsid w:val="00147A96"/>
    <w:rsid w:val="0015032C"/>
    <w:rsid w:val="0015089A"/>
    <w:rsid w:val="00150FDF"/>
    <w:rsid w:val="0015145D"/>
    <w:rsid w:val="00151559"/>
    <w:rsid w:val="00151F41"/>
    <w:rsid w:val="001525A4"/>
    <w:rsid w:val="001530CD"/>
    <w:rsid w:val="001539BF"/>
    <w:rsid w:val="00153AEE"/>
    <w:rsid w:val="00153D8F"/>
    <w:rsid w:val="00154629"/>
    <w:rsid w:val="001553A5"/>
    <w:rsid w:val="001559FA"/>
    <w:rsid w:val="001560CB"/>
    <w:rsid w:val="001564E0"/>
    <w:rsid w:val="00156815"/>
    <w:rsid w:val="0015763A"/>
    <w:rsid w:val="0015766C"/>
    <w:rsid w:val="001577CC"/>
    <w:rsid w:val="00157913"/>
    <w:rsid w:val="00157D84"/>
    <w:rsid w:val="001602BC"/>
    <w:rsid w:val="001602BF"/>
    <w:rsid w:val="0016032E"/>
    <w:rsid w:val="0016064E"/>
    <w:rsid w:val="00160BBE"/>
    <w:rsid w:val="00160F1B"/>
    <w:rsid w:val="00162469"/>
    <w:rsid w:val="00162CF0"/>
    <w:rsid w:val="001632CC"/>
    <w:rsid w:val="001634E7"/>
    <w:rsid w:val="00164103"/>
    <w:rsid w:val="001647D5"/>
    <w:rsid w:val="00165BCC"/>
    <w:rsid w:val="00165D1B"/>
    <w:rsid w:val="00167364"/>
    <w:rsid w:val="001676B2"/>
    <w:rsid w:val="00167D5C"/>
    <w:rsid w:val="00170259"/>
    <w:rsid w:val="00170598"/>
    <w:rsid w:val="00170B22"/>
    <w:rsid w:val="00172192"/>
    <w:rsid w:val="00173091"/>
    <w:rsid w:val="00173F92"/>
    <w:rsid w:val="0017406C"/>
    <w:rsid w:val="0017450A"/>
    <w:rsid w:val="001755D3"/>
    <w:rsid w:val="00176929"/>
    <w:rsid w:val="001769E2"/>
    <w:rsid w:val="00180CB3"/>
    <w:rsid w:val="00180E81"/>
    <w:rsid w:val="00180F8D"/>
    <w:rsid w:val="001815B2"/>
    <w:rsid w:val="00181928"/>
    <w:rsid w:val="00183081"/>
    <w:rsid w:val="001832B5"/>
    <w:rsid w:val="00183DB8"/>
    <w:rsid w:val="0018402C"/>
    <w:rsid w:val="001842A0"/>
    <w:rsid w:val="001850C2"/>
    <w:rsid w:val="001852FD"/>
    <w:rsid w:val="001856F9"/>
    <w:rsid w:val="0018661A"/>
    <w:rsid w:val="001878A4"/>
    <w:rsid w:val="00192074"/>
    <w:rsid w:val="00192499"/>
    <w:rsid w:val="00192CA9"/>
    <w:rsid w:val="001931D7"/>
    <w:rsid w:val="00193E83"/>
    <w:rsid w:val="0019473E"/>
    <w:rsid w:val="00194C20"/>
    <w:rsid w:val="00195AC5"/>
    <w:rsid w:val="00196189"/>
    <w:rsid w:val="00196ED9"/>
    <w:rsid w:val="001A0849"/>
    <w:rsid w:val="001A0C6A"/>
    <w:rsid w:val="001A101A"/>
    <w:rsid w:val="001A1036"/>
    <w:rsid w:val="001A119C"/>
    <w:rsid w:val="001A158C"/>
    <w:rsid w:val="001A2B3C"/>
    <w:rsid w:val="001A2F08"/>
    <w:rsid w:val="001A33A1"/>
    <w:rsid w:val="001A3946"/>
    <w:rsid w:val="001A3F8C"/>
    <w:rsid w:val="001A42A3"/>
    <w:rsid w:val="001A4428"/>
    <w:rsid w:val="001A4C7C"/>
    <w:rsid w:val="001A4D0A"/>
    <w:rsid w:val="001A5940"/>
    <w:rsid w:val="001A5A3A"/>
    <w:rsid w:val="001A5B11"/>
    <w:rsid w:val="001A6598"/>
    <w:rsid w:val="001A67FB"/>
    <w:rsid w:val="001A70A1"/>
    <w:rsid w:val="001A7146"/>
    <w:rsid w:val="001B0134"/>
    <w:rsid w:val="001B01BD"/>
    <w:rsid w:val="001B02AC"/>
    <w:rsid w:val="001B04B8"/>
    <w:rsid w:val="001B0617"/>
    <w:rsid w:val="001B1A16"/>
    <w:rsid w:val="001B1ED3"/>
    <w:rsid w:val="001B227B"/>
    <w:rsid w:val="001B519A"/>
    <w:rsid w:val="001B71AD"/>
    <w:rsid w:val="001B76F7"/>
    <w:rsid w:val="001C0B91"/>
    <w:rsid w:val="001C0D6D"/>
    <w:rsid w:val="001C3A11"/>
    <w:rsid w:val="001C3B2C"/>
    <w:rsid w:val="001C3C15"/>
    <w:rsid w:val="001C4B31"/>
    <w:rsid w:val="001C615A"/>
    <w:rsid w:val="001C7594"/>
    <w:rsid w:val="001D0F25"/>
    <w:rsid w:val="001D0FC1"/>
    <w:rsid w:val="001D1B06"/>
    <w:rsid w:val="001D1C44"/>
    <w:rsid w:val="001D1C5A"/>
    <w:rsid w:val="001D1FC2"/>
    <w:rsid w:val="001D233C"/>
    <w:rsid w:val="001D28E3"/>
    <w:rsid w:val="001D351E"/>
    <w:rsid w:val="001D4C79"/>
    <w:rsid w:val="001D5E5A"/>
    <w:rsid w:val="001D6B27"/>
    <w:rsid w:val="001D786D"/>
    <w:rsid w:val="001D78EB"/>
    <w:rsid w:val="001D79AD"/>
    <w:rsid w:val="001D7B65"/>
    <w:rsid w:val="001D7DC6"/>
    <w:rsid w:val="001E0E30"/>
    <w:rsid w:val="001E1B11"/>
    <w:rsid w:val="001E1D32"/>
    <w:rsid w:val="001E20ED"/>
    <w:rsid w:val="001E22F3"/>
    <w:rsid w:val="001E2856"/>
    <w:rsid w:val="001E298B"/>
    <w:rsid w:val="001E36DC"/>
    <w:rsid w:val="001E39CF"/>
    <w:rsid w:val="001E3B48"/>
    <w:rsid w:val="001E3BCF"/>
    <w:rsid w:val="001E3D80"/>
    <w:rsid w:val="001E441F"/>
    <w:rsid w:val="001E5437"/>
    <w:rsid w:val="001E6BE2"/>
    <w:rsid w:val="001E71EE"/>
    <w:rsid w:val="001E7355"/>
    <w:rsid w:val="001F0898"/>
    <w:rsid w:val="001F11B5"/>
    <w:rsid w:val="001F1246"/>
    <w:rsid w:val="001F14A2"/>
    <w:rsid w:val="001F249A"/>
    <w:rsid w:val="001F2ACB"/>
    <w:rsid w:val="001F2E94"/>
    <w:rsid w:val="001F3F4D"/>
    <w:rsid w:val="001F415E"/>
    <w:rsid w:val="001F4599"/>
    <w:rsid w:val="001F47E7"/>
    <w:rsid w:val="001F4854"/>
    <w:rsid w:val="001F4898"/>
    <w:rsid w:val="001F4E92"/>
    <w:rsid w:val="001F4EAD"/>
    <w:rsid w:val="001F58C1"/>
    <w:rsid w:val="001F5F41"/>
    <w:rsid w:val="001F6002"/>
    <w:rsid w:val="001F60AE"/>
    <w:rsid w:val="001F6220"/>
    <w:rsid w:val="001F72BF"/>
    <w:rsid w:val="00200792"/>
    <w:rsid w:val="00200861"/>
    <w:rsid w:val="00200C0B"/>
    <w:rsid w:val="00201351"/>
    <w:rsid w:val="00201421"/>
    <w:rsid w:val="00202599"/>
    <w:rsid w:val="00203158"/>
    <w:rsid w:val="002033B6"/>
    <w:rsid w:val="00204448"/>
    <w:rsid w:val="00206B21"/>
    <w:rsid w:val="002077A2"/>
    <w:rsid w:val="0020794D"/>
    <w:rsid w:val="00207F57"/>
    <w:rsid w:val="0021068B"/>
    <w:rsid w:val="00211761"/>
    <w:rsid w:val="00211B4E"/>
    <w:rsid w:val="002121E2"/>
    <w:rsid w:val="00212236"/>
    <w:rsid w:val="00212561"/>
    <w:rsid w:val="0021258B"/>
    <w:rsid w:val="002133EF"/>
    <w:rsid w:val="00213645"/>
    <w:rsid w:val="00213855"/>
    <w:rsid w:val="00214018"/>
    <w:rsid w:val="00214155"/>
    <w:rsid w:val="00214856"/>
    <w:rsid w:val="0021527E"/>
    <w:rsid w:val="00215745"/>
    <w:rsid w:val="00215CF6"/>
    <w:rsid w:val="002165CE"/>
    <w:rsid w:val="002168C9"/>
    <w:rsid w:val="00216AD1"/>
    <w:rsid w:val="00216CF8"/>
    <w:rsid w:val="00217489"/>
    <w:rsid w:val="00220677"/>
    <w:rsid w:val="00220C95"/>
    <w:rsid w:val="002212BD"/>
    <w:rsid w:val="00221602"/>
    <w:rsid w:val="002216FE"/>
    <w:rsid w:val="00221FAB"/>
    <w:rsid w:val="00222774"/>
    <w:rsid w:val="00223211"/>
    <w:rsid w:val="002233B8"/>
    <w:rsid w:val="00223F66"/>
    <w:rsid w:val="002247DD"/>
    <w:rsid w:val="002252AB"/>
    <w:rsid w:val="00225397"/>
    <w:rsid w:val="002253AF"/>
    <w:rsid w:val="00225E91"/>
    <w:rsid w:val="002264C2"/>
    <w:rsid w:val="002274A9"/>
    <w:rsid w:val="00227E77"/>
    <w:rsid w:val="0023020B"/>
    <w:rsid w:val="00230934"/>
    <w:rsid w:val="00230BB2"/>
    <w:rsid w:val="002312F3"/>
    <w:rsid w:val="00231589"/>
    <w:rsid w:val="00232373"/>
    <w:rsid w:val="0023397F"/>
    <w:rsid w:val="00234571"/>
    <w:rsid w:val="002347E8"/>
    <w:rsid w:val="002348DE"/>
    <w:rsid w:val="00234D06"/>
    <w:rsid w:val="00236A7F"/>
    <w:rsid w:val="00236D28"/>
    <w:rsid w:val="0023722A"/>
    <w:rsid w:val="00237D14"/>
    <w:rsid w:val="0024093D"/>
    <w:rsid w:val="0024159A"/>
    <w:rsid w:val="00241BAA"/>
    <w:rsid w:val="00241BFB"/>
    <w:rsid w:val="00241BFD"/>
    <w:rsid w:val="00242439"/>
    <w:rsid w:val="002428A2"/>
    <w:rsid w:val="00243135"/>
    <w:rsid w:val="00243FC4"/>
    <w:rsid w:val="00244458"/>
    <w:rsid w:val="00245097"/>
    <w:rsid w:val="00246F20"/>
    <w:rsid w:val="0024746F"/>
    <w:rsid w:val="002476E9"/>
    <w:rsid w:val="00247BD1"/>
    <w:rsid w:val="00250CC9"/>
    <w:rsid w:val="002511EE"/>
    <w:rsid w:val="0025139D"/>
    <w:rsid w:val="002519F1"/>
    <w:rsid w:val="00252DDC"/>
    <w:rsid w:val="0025346A"/>
    <w:rsid w:val="00253985"/>
    <w:rsid w:val="0025495A"/>
    <w:rsid w:val="00254FEE"/>
    <w:rsid w:val="00255643"/>
    <w:rsid w:val="00255C4E"/>
    <w:rsid w:val="00255E2E"/>
    <w:rsid w:val="00255EC6"/>
    <w:rsid w:val="002562D0"/>
    <w:rsid w:val="002563F3"/>
    <w:rsid w:val="00256B25"/>
    <w:rsid w:val="002621D1"/>
    <w:rsid w:val="0026227B"/>
    <w:rsid w:val="002642D7"/>
    <w:rsid w:val="0026433C"/>
    <w:rsid w:val="00264B95"/>
    <w:rsid w:val="00266ED2"/>
    <w:rsid w:val="00267068"/>
    <w:rsid w:val="00267356"/>
    <w:rsid w:val="002676B7"/>
    <w:rsid w:val="00267DEC"/>
    <w:rsid w:val="002701F3"/>
    <w:rsid w:val="0027035C"/>
    <w:rsid w:val="0027046E"/>
    <w:rsid w:val="00270F96"/>
    <w:rsid w:val="002710FE"/>
    <w:rsid w:val="00271A6D"/>
    <w:rsid w:val="00271ACD"/>
    <w:rsid w:val="00271C0A"/>
    <w:rsid w:val="0027267C"/>
    <w:rsid w:val="0027398A"/>
    <w:rsid w:val="002739C6"/>
    <w:rsid w:val="00273B97"/>
    <w:rsid w:val="002745C3"/>
    <w:rsid w:val="00274C7C"/>
    <w:rsid w:val="002769CF"/>
    <w:rsid w:val="00276F30"/>
    <w:rsid w:val="00277026"/>
    <w:rsid w:val="00277076"/>
    <w:rsid w:val="00277267"/>
    <w:rsid w:val="00277E02"/>
    <w:rsid w:val="0028006A"/>
    <w:rsid w:val="00280F3E"/>
    <w:rsid w:val="00280F45"/>
    <w:rsid w:val="00281D84"/>
    <w:rsid w:val="00282BFD"/>
    <w:rsid w:val="00282C5E"/>
    <w:rsid w:val="00283B80"/>
    <w:rsid w:val="0028541D"/>
    <w:rsid w:val="00285E41"/>
    <w:rsid w:val="00286041"/>
    <w:rsid w:val="002860DC"/>
    <w:rsid w:val="00287503"/>
    <w:rsid w:val="00287A3A"/>
    <w:rsid w:val="00287C4B"/>
    <w:rsid w:val="00290374"/>
    <w:rsid w:val="002904A3"/>
    <w:rsid w:val="002916E3"/>
    <w:rsid w:val="0029276A"/>
    <w:rsid w:val="002927D0"/>
    <w:rsid w:val="00292C05"/>
    <w:rsid w:val="002930F7"/>
    <w:rsid w:val="00293505"/>
    <w:rsid w:val="002945DF"/>
    <w:rsid w:val="00294C6B"/>
    <w:rsid w:val="00294E1B"/>
    <w:rsid w:val="002952F8"/>
    <w:rsid w:val="0029581F"/>
    <w:rsid w:val="0029596A"/>
    <w:rsid w:val="00295ED3"/>
    <w:rsid w:val="00295F72"/>
    <w:rsid w:val="002A0188"/>
    <w:rsid w:val="002A027F"/>
    <w:rsid w:val="002A109F"/>
    <w:rsid w:val="002A111F"/>
    <w:rsid w:val="002A1309"/>
    <w:rsid w:val="002A1339"/>
    <w:rsid w:val="002A1B7D"/>
    <w:rsid w:val="002A22D4"/>
    <w:rsid w:val="002A2C0B"/>
    <w:rsid w:val="002A33DC"/>
    <w:rsid w:val="002A37CD"/>
    <w:rsid w:val="002A436A"/>
    <w:rsid w:val="002A46A7"/>
    <w:rsid w:val="002A4BD6"/>
    <w:rsid w:val="002A4C09"/>
    <w:rsid w:val="002A6E36"/>
    <w:rsid w:val="002A753B"/>
    <w:rsid w:val="002A7824"/>
    <w:rsid w:val="002A79F8"/>
    <w:rsid w:val="002B0899"/>
    <w:rsid w:val="002B1292"/>
    <w:rsid w:val="002B152E"/>
    <w:rsid w:val="002B19A9"/>
    <w:rsid w:val="002B2EBB"/>
    <w:rsid w:val="002B31F8"/>
    <w:rsid w:val="002B32D8"/>
    <w:rsid w:val="002B3A4C"/>
    <w:rsid w:val="002B3CE8"/>
    <w:rsid w:val="002B4A09"/>
    <w:rsid w:val="002B4A46"/>
    <w:rsid w:val="002B4F80"/>
    <w:rsid w:val="002B5F50"/>
    <w:rsid w:val="002B62A8"/>
    <w:rsid w:val="002B6927"/>
    <w:rsid w:val="002B693B"/>
    <w:rsid w:val="002B6A9B"/>
    <w:rsid w:val="002B7378"/>
    <w:rsid w:val="002B74C4"/>
    <w:rsid w:val="002B76F1"/>
    <w:rsid w:val="002B7910"/>
    <w:rsid w:val="002C004D"/>
    <w:rsid w:val="002C12BE"/>
    <w:rsid w:val="002C22E5"/>
    <w:rsid w:val="002C24A5"/>
    <w:rsid w:val="002C2728"/>
    <w:rsid w:val="002C2834"/>
    <w:rsid w:val="002C2A62"/>
    <w:rsid w:val="002C2A7C"/>
    <w:rsid w:val="002C2AA6"/>
    <w:rsid w:val="002C3E69"/>
    <w:rsid w:val="002C42FF"/>
    <w:rsid w:val="002C5A6A"/>
    <w:rsid w:val="002C5DB2"/>
    <w:rsid w:val="002C66B0"/>
    <w:rsid w:val="002C779E"/>
    <w:rsid w:val="002D0354"/>
    <w:rsid w:val="002D07CA"/>
    <w:rsid w:val="002D0A32"/>
    <w:rsid w:val="002D145C"/>
    <w:rsid w:val="002D21A8"/>
    <w:rsid w:val="002D2710"/>
    <w:rsid w:val="002D3042"/>
    <w:rsid w:val="002D35F4"/>
    <w:rsid w:val="002D3761"/>
    <w:rsid w:val="002D3BD6"/>
    <w:rsid w:val="002D51AD"/>
    <w:rsid w:val="002D561C"/>
    <w:rsid w:val="002D590A"/>
    <w:rsid w:val="002D5C19"/>
    <w:rsid w:val="002D62C2"/>
    <w:rsid w:val="002D6869"/>
    <w:rsid w:val="002D6EA3"/>
    <w:rsid w:val="002D6FA0"/>
    <w:rsid w:val="002D711F"/>
    <w:rsid w:val="002E0599"/>
    <w:rsid w:val="002E0A4B"/>
    <w:rsid w:val="002E1042"/>
    <w:rsid w:val="002E28FD"/>
    <w:rsid w:val="002E3A11"/>
    <w:rsid w:val="002E54CA"/>
    <w:rsid w:val="002E5B4E"/>
    <w:rsid w:val="002E66F3"/>
    <w:rsid w:val="002E735F"/>
    <w:rsid w:val="002E7E69"/>
    <w:rsid w:val="002E7ED9"/>
    <w:rsid w:val="002F144A"/>
    <w:rsid w:val="002F312C"/>
    <w:rsid w:val="002F34E7"/>
    <w:rsid w:val="002F3520"/>
    <w:rsid w:val="002F42C8"/>
    <w:rsid w:val="002F4628"/>
    <w:rsid w:val="002F5062"/>
    <w:rsid w:val="002F53A9"/>
    <w:rsid w:val="002F583F"/>
    <w:rsid w:val="002F59F2"/>
    <w:rsid w:val="002F6336"/>
    <w:rsid w:val="002F641C"/>
    <w:rsid w:val="002F6E14"/>
    <w:rsid w:val="002F71E5"/>
    <w:rsid w:val="002F75C7"/>
    <w:rsid w:val="0030059B"/>
    <w:rsid w:val="00301079"/>
    <w:rsid w:val="0030156B"/>
    <w:rsid w:val="0030183F"/>
    <w:rsid w:val="00301CDD"/>
    <w:rsid w:val="00302097"/>
    <w:rsid w:val="00303193"/>
    <w:rsid w:val="003039C5"/>
    <w:rsid w:val="00303F09"/>
    <w:rsid w:val="00304238"/>
    <w:rsid w:val="00304ABA"/>
    <w:rsid w:val="00304CA6"/>
    <w:rsid w:val="00306AC2"/>
    <w:rsid w:val="0030756B"/>
    <w:rsid w:val="00307BB2"/>
    <w:rsid w:val="003101D2"/>
    <w:rsid w:val="003104E9"/>
    <w:rsid w:val="00310848"/>
    <w:rsid w:val="00311404"/>
    <w:rsid w:val="00311614"/>
    <w:rsid w:val="00312E50"/>
    <w:rsid w:val="00313016"/>
    <w:rsid w:val="003143C0"/>
    <w:rsid w:val="003149B2"/>
    <w:rsid w:val="00314C87"/>
    <w:rsid w:val="0031542B"/>
    <w:rsid w:val="003157F2"/>
    <w:rsid w:val="0031678B"/>
    <w:rsid w:val="0031720F"/>
    <w:rsid w:val="003173DA"/>
    <w:rsid w:val="00320E86"/>
    <w:rsid w:val="00321ADF"/>
    <w:rsid w:val="003220DD"/>
    <w:rsid w:val="00322397"/>
    <w:rsid w:val="00322532"/>
    <w:rsid w:val="0032359E"/>
    <w:rsid w:val="0032360F"/>
    <w:rsid w:val="0032443B"/>
    <w:rsid w:val="003244C1"/>
    <w:rsid w:val="0032495C"/>
    <w:rsid w:val="0032500D"/>
    <w:rsid w:val="003258F0"/>
    <w:rsid w:val="00325C0F"/>
    <w:rsid w:val="003261C2"/>
    <w:rsid w:val="00326681"/>
    <w:rsid w:val="00327183"/>
    <w:rsid w:val="00327214"/>
    <w:rsid w:val="003301B5"/>
    <w:rsid w:val="003315B1"/>
    <w:rsid w:val="00332774"/>
    <w:rsid w:val="00332F0F"/>
    <w:rsid w:val="00333573"/>
    <w:rsid w:val="003342AC"/>
    <w:rsid w:val="0033486D"/>
    <w:rsid w:val="00334C3F"/>
    <w:rsid w:val="0033524D"/>
    <w:rsid w:val="00335987"/>
    <w:rsid w:val="00335AEE"/>
    <w:rsid w:val="00336252"/>
    <w:rsid w:val="00337313"/>
    <w:rsid w:val="00337B64"/>
    <w:rsid w:val="00340755"/>
    <w:rsid w:val="003411F8"/>
    <w:rsid w:val="0034180F"/>
    <w:rsid w:val="00341F87"/>
    <w:rsid w:val="003424DA"/>
    <w:rsid w:val="00342D98"/>
    <w:rsid w:val="00344E7D"/>
    <w:rsid w:val="003455CA"/>
    <w:rsid w:val="003465E4"/>
    <w:rsid w:val="003467F5"/>
    <w:rsid w:val="00347609"/>
    <w:rsid w:val="00347A7A"/>
    <w:rsid w:val="00347A95"/>
    <w:rsid w:val="00350D4C"/>
    <w:rsid w:val="003526AF"/>
    <w:rsid w:val="003526E2"/>
    <w:rsid w:val="00353D50"/>
    <w:rsid w:val="00354C25"/>
    <w:rsid w:val="00356631"/>
    <w:rsid w:val="003567AA"/>
    <w:rsid w:val="00356D75"/>
    <w:rsid w:val="00357200"/>
    <w:rsid w:val="00357646"/>
    <w:rsid w:val="003578D1"/>
    <w:rsid w:val="00360045"/>
    <w:rsid w:val="003603BD"/>
    <w:rsid w:val="00360A17"/>
    <w:rsid w:val="0036375A"/>
    <w:rsid w:val="0036403C"/>
    <w:rsid w:val="0036440A"/>
    <w:rsid w:val="00364A79"/>
    <w:rsid w:val="00364C6C"/>
    <w:rsid w:val="00364DF8"/>
    <w:rsid w:val="00364FFD"/>
    <w:rsid w:val="0036515D"/>
    <w:rsid w:val="003654CB"/>
    <w:rsid w:val="00365710"/>
    <w:rsid w:val="00365C49"/>
    <w:rsid w:val="00366360"/>
    <w:rsid w:val="003663F8"/>
    <w:rsid w:val="00366FE9"/>
    <w:rsid w:val="0036717F"/>
    <w:rsid w:val="003678C0"/>
    <w:rsid w:val="0037009E"/>
    <w:rsid w:val="003701DC"/>
    <w:rsid w:val="003703AC"/>
    <w:rsid w:val="00370F7C"/>
    <w:rsid w:val="0037116F"/>
    <w:rsid w:val="00371B49"/>
    <w:rsid w:val="00373F11"/>
    <w:rsid w:val="0037453A"/>
    <w:rsid w:val="003745B8"/>
    <w:rsid w:val="00374B1D"/>
    <w:rsid w:val="00374B63"/>
    <w:rsid w:val="003757C2"/>
    <w:rsid w:val="00375876"/>
    <w:rsid w:val="0037595B"/>
    <w:rsid w:val="003760B0"/>
    <w:rsid w:val="00376203"/>
    <w:rsid w:val="003769F9"/>
    <w:rsid w:val="0038063A"/>
    <w:rsid w:val="00381035"/>
    <w:rsid w:val="00381D60"/>
    <w:rsid w:val="003831B3"/>
    <w:rsid w:val="00383786"/>
    <w:rsid w:val="00383D7D"/>
    <w:rsid w:val="003841A4"/>
    <w:rsid w:val="00384A84"/>
    <w:rsid w:val="003850EE"/>
    <w:rsid w:val="0038636D"/>
    <w:rsid w:val="00387373"/>
    <w:rsid w:val="00387709"/>
    <w:rsid w:val="00390991"/>
    <w:rsid w:val="00390CBC"/>
    <w:rsid w:val="00390F86"/>
    <w:rsid w:val="003913E2"/>
    <w:rsid w:val="00391E5D"/>
    <w:rsid w:val="0039207A"/>
    <w:rsid w:val="003923F2"/>
    <w:rsid w:val="00392989"/>
    <w:rsid w:val="00393090"/>
    <w:rsid w:val="00393E3C"/>
    <w:rsid w:val="0039538B"/>
    <w:rsid w:val="003954AD"/>
    <w:rsid w:val="00395600"/>
    <w:rsid w:val="003957CD"/>
    <w:rsid w:val="00395F22"/>
    <w:rsid w:val="00396088"/>
    <w:rsid w:val="00396B36"/>
    <w:rsid w:val="003A0030"/>
    <w:rsid w:val="003A0078"/>
    <w:rsid w:val="003A007D"/>
    <w:rsid w:val="003A01EE"/>
    <w:rsid w:val="003A02B8"/>
    <w:rsid w:val="003A0307"/>
    <w:rsid w:val="003A05D2"/>
    <w:rsid w:val="003A08C3"/>
    <w:rsid w:val="003A0F33"/>
    <w:rsid w:val="003A1260"/>
    <w:rsid w:val="003A145A"/>
    <w:rsid w:val="003A1A04"/>
    <w:rsid w:val="003A3005"/>
    <w:rsid w:val="003A38B7"/>
    <w:rsid w:val="003A3DBA"/>
    <w:rsid w:val="003A42C8"/>
    <w:rsid w:val="003A4D42"/>
    <w:rsid w:val="003A5D84"/>
    <w:rsid w:val="003A5FA9"/>
    <w:rsid w:val="003A6D07"/>
    <w:rsid w:val="003A72E5"/>
    <w:rsid w:val="003A7AF6"/>
    <w:rsid w:val="003A7E5F"/>
    <w:rsid w:val="003B0281"/>
    <w:rsid w:val="003B12E3"/>
    <w:rsid w:val="003B1348"/>
    <w:rsid w:val="003B216E"/>
    <w:rsid w:val="003B36A5"/>
    <w:rsid w:val="003B37FA"/>
    <w:rsid w:val="003B4A29"/>
    <w:rsid w:val="003B4BA5"/>
    <w:rsid w:val="003B531B"/>
    <w:rsid w:val="003B66DF"/>
    <w:rsid w:val="003B6B0B"/>
    <w:rsid w:val="003B7DC2"/>
    <w:rsid w:val="003C01EC"/>
    <w:rsid w:val="003C06D3"/>
    <w:rsid w:val="003C0AF4"/>
    <w:rsid w:val="003C1F37"/>
    <w:rsid w:val="003C228C"/>
    <w:rsid w:val="003C2DD1"/>
    <w:rsid w:val="003C362C"/>
    <w:rsid w:val="003C38A3"/>
    <w:rsid w:val="003C3C15"/>
    <w:rsid w:val="003C41FB"/>
    <w:rsid w:val="003C42E3"/>
    <w:rsid w:val="003C44AC"/>
    <w:rsid w:val="003C4938"/>
    <w:rsid w:val="003C49C0"/>
    <w:rsid w:val="003C4E56"/>
    <w:rsid w:val="003C50BF"/>
    <w:rsid w:val="003C576A"/>
    <w:rsid w:val="003C649A"/>
    <w:rsid w:val="003C64C8"/>
    <w:rsid w:val="003C6770"/>
    <w:rsid w:val="003C6A83"/>
    <w:rsid w:val="003C6C96"/>
    <w:rsid w:val="003C7784"/>
    <w:rsid w:val="003C7857"/>
    <w:rsid w:val="003D0326"/>
    <w:rsid w:val="003D0DD0"/>
    <w:rsid w:val="003D1262"/>
    <w:rsid w:val="003D181D"/>
    <w:rsid w:val="003D28B0"/>
    <w:rsid w:val="003D2944"/>
    <w:rsid w:val="003D3636"/>
    <w:rsid w:val="003D3796"/>
    <w:rsid w:val="003D3A48"/>
    <w:rsid w:val="003D3A6A"/>
    <w:rsid w:val="003D3B90"/>
    <w:rsid w:val="003D490A"/>
    <w:rsid w:val="003D5FB7"/>
    <w:rsid w:val="003D7096"/>
    <w:rsid w:val="003D7258"/>
    <w:rsid w:val="003D7A9D"/>
    <w:rsid w:val="003E0091"/>
    <w:rsid w:val="003E09E1"/>
    <w:rsid w:val="003E0E7A"/>
    <w:rsid w:val="003E1073"/>
    <w:rsid w:val="003E1BC5"/>
    <w:rsid w:val="003E3AFD"/>
    <w:rsid w:val="003E3B4E"/>
    <w:rsid w:val="003E553E"/>
    <w:rsid w:val="003E573B"/>
    <w:rsid w:val="003E5888"/>
    <w:rsid w:val="003E767B"/>
    <w:rsid w:val="003E7E19"/>
    <w:rsid w:val="003F0141"/>
    <w:rsid w:val="003F0B4D"/>
    <w:rsid w:val="003F10BF"/>
    <w:rsid w:val="003F165C"/>
    <w:rsid w:val="003F183B"/>
    <w:rsid w:val="003F188C"/>
    <w:rsid w:val="003F19DD"/>
    <w:rsid w:val="003F1DE0"/>
    <w:rsid w:val="003F1EF9"/>
    <w:rsid w:val="003F3058"/>
    <w:rsid w:val="003F3DA1"/>
    <w:rsid w:val="003F456E"/>
    <w:rsid w:val="003F6751"/>
    <w:rsid w:val="003F67CF"/>
    <w:rsid w:val="003F69CD"/>
    <w:rsid w:val="003F6A63"/>
    <w:rsid w:val="003F6D16"/>
    <w:rsid w:val="003F7EEB"/>
    <w:rsid w:val="0040122D"/>
    <w:rsid w:val="004014B2"/>
    <w:rsid w:val="004020A8"/>
    <w:rsid w:val="00402315"/>
    <w:rsid w:val="00402FC1"/>
    <w:rsid w:val="0040399E"/>
    <w:rsid w:val="00404620"/>
    <w:rsid w:val="00404836"/>
    <w:rsid w:val="00404AF2"/>
    <w:rsid w:val="00404BC8"/>
    <w:rsid w:val="00404E45"/>
    <w:rsid w:val="004051AA"/>
    <w:rsid w:val="00405771"/>
    <w:rsid w:val="0040580D"/>
    <w:rsid w:val="00405E2D"/>
    <w:rsid w:val="00405FD1"/>
    <w:rsid w:val="004061A4"/>
    <w:rsid w:val="004064FE"/>
    <w:rsid w:val="00406A43"/>
    <w:rsid w:val="00406DF0"/>
    <w:rsid w:val="004106B5"/>
    <w:rsid w:val="00410DED"/>
    <w:rsid w:val="00411886"/>
    <w:rsid w:val="0041277F"/>
    <w:rsid w:val="00412FA1"/>
    <w:rsid w:val="0041343E"/>
    <w:rsid w:val="00413F4C"/>
    <w:rsid w:val="00414CD7"/>
    <w:rsid w:val="004156DC"/>
    <w:rsid w:val="00416957"/>
    <w:rsid w:val="00417111"/>
    <w:rsid w:val="00420979"/>
    <w:rsid w:val="00421BEF"/>
    <w:rsid w:val="00421F45"/>
    <w:rsid w:val="004221C7"/>
    <w:rsid w:val="004221F7"/>
    <w:rsid w:val="00423206"/>
    <w:rsid w:val="00423E9A"/>
    <w:rsid w:val="0042597C"/>
    <w:rsid w:val="00425A1C"/>
    <w:rsid w:val="00426602"/>
    <w:rsid w:val="00426683"/>
    <w:rsid w:val="00426A3A"/>
    <w:rsid w:val="00427EB3"/>
    <w:rsid w:val="004304FC"/>
    <w:rsid w:val="004307F8"/>
    <w:rsid w:val="00431411"/>
    <w:rsid w:val="0043167C"/>
    <w:rsid w:val="00431CF0"/>
    <w:rsid w:val="0043220D"/>
    <w:rsid w:val="00432285"/>
    <w:rsid w:val="004331D6"/>
    <w:rsid w:val="00433376"/>
    <w:rsid w:val="00433D78"/>
    <w:rsid w:val="004340FC"/>
    <w:rsid w:val="004344D9"/>
    <w:rsid w:val="0043485D"/>
    <w:rsid w:val="004357F9"/>
    <w:rsid w:val="00435FF9"/>
    <w:rsid w:val="00436ED2"/>
    <w:rsid w:val="00437B11"/>
    <w:rsid w:val="00440F38"/>
    <w:rsid w:val="004426C3"/>
    <w:rsid w:val="004427A2"/>
    <w:rsid w:val="00442B4D"/>
    <w:rsid w:val="00444F1E"/>
    <w:rsid w:val="0044504D"/>
    <w:rsid w:val="004451E4"/>
    <w:rsid w:val="00445BF8"/>
    <w:rsid w:val="00445CC9"/>
    <w:rsid w:val="00445E4A"/>
    <w:rsid w:val="00446892"/>
    <w:rsid w:val="00446B5C"/>
    <w:rsid w:val="00446DE3"/>
    <w:rsid w:val="004475DF"/>
    <w:rsid w:val="00450C76"/>
    <w:rsid w:val="00450E2D"/>
    <w:rsid w:val="00451480"/>
    <w:rsid w:val="00451D81"/>
    <w:rsid w:val="004529B9"/>
    <w:rsid w:val="00452FAF"/>
    <w:rsid w:val="0045302D"/>
    <w:rsid w:val="0045492F"/>
    <w:rsid w:val="0045560C"/>
    <w:rsid w:val="00455ADA"/>
    <w:rsid w:val="004564A9"/>
    <w:rsid w:val="00456DBF"/>
    <w:rsid w:val="004571B6"/>
    <w:rsid w:val="0045737F"/>
    <w:rsid w:val="00460B71"/>
    <w:rsid w:val="0046145A"/>
    <w:rsid w:val="00461EDA"/>
    <w:rsid w:val="00463E05"/>
    <w:rsid w:val="00463EC9"/>
    <w:rsid w:val="00463F08"/>
    <w:rsid w:val="0046406D"/>
    <w:rsid w:val="00464A56"/>
    <w:rsid w:val="00464C36"/>
    <w:rsid w:val="004658A4"/>
    <w:rsid w:val="00465C8F"/>
    <w:rsid w:val="00466005"/>
    <w:rsid w:val="00466370"/>
    <w:rsid w:val="00466C3A"/>
    <w:rsid w:val="00466F09"/>
    <w:rsid w:val="004674EF"/>
    <w:rsid w:val="00467E99"/>
    <w:rsid w:val="00467F8C"/>
    <w:rsid w:val="0047027B"/>
    <w:rsid w:val="00470372"/>
    <w:rsid w:val="004707F4"/>
    <w:rsid w:val="00470B9D"/>
    <w:rsid w:val="00470BF7"/>
    <w:rsid w:val="00470F1B"/>
    <w:rsid w:val="00471112"/>
    <w:rsid w:val="00471638"/>
    <w:rsid w:val="0047249A"/>
    <w:rsid w:val="00472932"/>
    <w:rsid w:val="00472F5C"/>
    <w:rsid w:val="00473010"/>
    <w:rsid w:val="0047540A"/>
    <w:rsid w:val="00476341"/>
    <w:rsid w:val="004763B4"/>
    <w:rsid w:val="004766B8"/>
    <w:rsid w:val="00476DFE"/>
    <w:rsid w:val="004773A4"/>
    <w:rsid w:val="00482375"/>
    <w:rsid w:val="004823C4"/>
    <w:rsid w:val="004840E1"/>
    <w:rsid w:val="004841D8"/>
    <w:rsid w:val="0048482D"/>
    <w:rsid w:val="00484F8D"/>
    <w:rsid w:val="004860CC"/>
    <w:rsid w:val="004860DA"/>
    <w:rsid w:val="004861B2"/>
    <w:rsid w:val="0048681C"/>
    <w:rsid w:val="004876AE"/>
    <w:rsid w:val="00487C0B"/>
    <w:rsid w:val="004902F0"/>
    <w:rsid w:val="00492158"/>
    <w:rsid w:val="0049321C"/>
    <w:rsid w:val="004939E0"/>
    <w:rsid w:val="0049412D"/>
    <w:rsid w:val="00494BF7"/>
    <w:rsid w:val="00495313"/>
    <w:rsid w:val="0049564C"/>
    <w:rsid w:val="00496099"/>
    <w:rsid w:val="00496881"/>
    <w:rsid w:val="00496EA8"/>
    <w:rsid w:val="00497508"/>
    <w:rsid w:val="00497EC5"/>
    <w:rsid w:val="00497F63"/>
    <w:rsid w:val="004A1404"/>
    <w:rsid w:val="004A15A5"/>
    <w:rsid w:val="004A1767"/>
    <w:rsid w:val="004A185B"/>
    <w:rsid w:val="004A2182"/>
    <w:rsid w:val="004A2619"/>
    <w:rsid w:val="004A34D9"/>
    <w:rsid w:val="004A373B"/>
    <w:rsid w:val="004A39D9"/>
    <w:rsid w:val="004A3A6C"/>
    <w:rsid w:val="004A3B4B"/>
    <w:rsid w:val="004A5BEC"/>
    <w:rsid w:val="004A5E34"/>
    <w:rsid w:val="004A62CF"/>
    <w:rsid w:val="004A6718"/>
    <w:rsid w:val="004A7B76"/>
    <w:rsid w:val="004A7D68"/>
    <w:rsid w:val="004A7E0E"/>
    <w:rsid w:val="004B0B41"/>
    <w:rsid w:val="004B0D78"/>
    <w:rsid w:val="004B0EA4"/>
    <w:rsid w:val="004B233D"/>
    <w:rsid w:val="004B235F"/>
    <w:rsid w:val="004B26C4"/>
    <w:rsid w:val="004B3185"/>
    <w:rsid w:val="004B3580"/>
    <w:rsid w:val="004B48E0"/>
    <w:rsid w:val="004B5525"/>
    <w:rsid w:val="004B5528"/>
    <w:rsid w:val="004B57EE"/>
    <w:rsid w:val="004B5995"/>
    <w:rsid w:val="004B5D90"/>
    <w:rsid w:val="004B5F52"/>
    <w:rsid w:val="004B5FC8"/>
    <w:rsid w:val="004B66C3"/>
    <w:rsid w:val="004B66D7"/>
    <w:rsid w:val="004B67D3"/>
    <w:rsid w:val="004B7030"/>
    <w:rsid w:val="004B7730"/>
    <w:rsid w:val="004C0A69"/>
    <w:rsid w:val="004C0DFD"/>
    <w:rsid w:val="004C116C"/>
    <w:rsid w:val="004C31F1"/>
    <w:rsid w:val="004C4D94"/>
    <w:rsid w:val="004C5F00"/>
    <w:rsid w:val="004C6407"/>
    <w:rsid w:val="004C6510"/>
    <w:rsid w:val="004C69C7"/>
    <w:rsid w:val="004D05E2"/>
    <w:rsid w:val="004D1D9A"/>
    <w:rsid w:val="004D2212"/>
    <w:rsid w:val="004D2349"/>
    <w:rsid w:val="004D2ECB"/>
    <w:rsid w:val="004D3C37"/>
    <w:rsid w:val="004D3C69"/>
    <w:rsid w:val="004D3DDE"/>
    <w:rsid w:val="004D3EBA"/>
    <w:rsid w:val="004D3F60"/>
    <w:rsid w:val="004D46DE"/>
    <w:rsid w:val="004D4C68"/>
    <w:rsid w:val="004D51BB"/>
    <w:rsid w:val="004D5A28"/>
    <w:rsid w:val="004D704D"/>
    <w:rsid w:val="004D7534"/>
    <w:rsid w:val="004D7C72"/>
    <w:rsid w:val="004E0946"/>
    <w:rsid w:val="004E095B"/>
    <w:rsid w:val="004E0AF2"/>
    <w:rsid w:val="004E0C04"/>
    <w:rsid w:val="004E10A0"/>
    <w:rsid w:val="004E11D6"/>
    <w:rsid w:val="004E1515"/>
    <w:rsid w:val="004E1D51"/>
    <w:rsid w:val="004E2ED0"/>
    <w:rsid w:val="004E4083"/>
    <w:rsid w:val="004E43B4"/>
    <w:rsid w:val="004E43B7"/>
    <w:rsid w:val="004E48F8"/>
    <w:rsid w:val="004E4E3F"/>
    <w:rsid w:val="004E4FA3"/>
    <w:rsid w:val="004E5078"/>
    <w:rsid w:val="004E581B"/>
    <w:rsid w:val="004E621B"/>
    <w:rsid w:val="004E66DA"/>
    <w:rsid w:val="004E6B94"/>
    <w:rsid w:val="004E77A4"/>
    <w:rsid w:val="004E7ED9"/>
    <w:rsid w:val="004F1E4C"/>
    <w:rsid w:val="004F21AE"/>
    <w:rsid w:val="004F24BD"/>
    <w:rsid w:val="004F2C29"/>
    <w:rsid w:val="004F3152"/>
    <w:rsid w:val="004F6236"/>
    <w:rsid w:val="004F661D"/>
    <w:rsid w:val="004F6B59"/>
    <w:rsid w:val="004F71CF"/>
    <w:rsid w:val="005010C2"/>
    <w:rsid w:val="0050127A"/>
    <w:rsid w:val="005034F1"/>
    <w:rsid w:val="00506536"/>
    <w:rsid w:val="00507820"/>
    <w:rsid w:val="00507D4C"/>
    <w:rsid w:val="005106B0"/>
    <w:rsid w:val="00510AFB"/>
    <w:rsid w:val="005111E0"/>
    <w:rsid w:val="0051147A"/>
    <w:rsid w:val="0051162A"/>
    <w:rsid w:val="00511652"/>
    <w:rsid w:val="00511E57"/>
    <w:rsid w:val="00512133"/>
    <w:rsid w:val="00512760"/>
    <w:rsid w:val="005140F2"/>
    <w:rsid w:val="00514B90"/>
    <w:rsid w:val="00515BE1"/>
    <w:rsid w:val="00517828"/>
    <w:rsid w:val="005201CD"/>
    <w:rsid w:val="00520589"/>
    <w:rsid w:val="00520E15"/>
    <w:rsid w:val="0052262F"/>
    <w:rsid w:val="005235FE"/>
    <w:rsid w:val="00523759"/>
    <w:rsid w:val="00523DA6"/>
    <w:rsid w:val="005248F6"/>
    <w:rsid w:val="00524DA4"/>
    <w:rsid w:val="00524F11"/>
    <w:rsid w:val="0052501A"/>
    <w:rsid w:val="0052539F"/>
    <w:rsid w:val="0052589E"/>
    <w:rsid w:val="00530027"/>
    <w:rsid w:val="005307B3"/>
    <w:rsid w:val="00530947"/>
    <w:rsid w:val="0053122A"/>
    <w:rsid w:val="00531441"/>
    <w:rsid w:val="005316CC"/>
    <w:rsid w:val="00531DBC"/>
    <w:rsid w:val="00533931"/>
    <w:rsid w:val="00534EA5"/>
    <w:rsid w:val="0053785C"/>
    <w:rsid w:val="00537FB9"/>
    <w:rsid w:val="00540990"/>
    <w:rsid w:val="00542F78"/>
    <w:rsid w:val="0054319B"/>
    <w:rsid w:val="0054387D"/>
    <w:rsid w:val="0054394F"/>
    <w:rsid w:val="00545434"/>
    <w:rsid w:val="00545A47"/>
    <w:rsid w:val="00545CEB"/>
    <w:rsid w:val="005461F9"/>
    <w:rsid w:val="005477BF"/>
    <w:rsid w:val="00547F2F"/>
    <w:rsid w:val="00550135"/>
    <w:rsid w:val="005509F8"/>
    <w:rsid w:val="005516CA"/>
    <w:rsid w:val="005517A7"/>
    <w:rsid w:val="00551AE4"/>
    <w:rsid w:val="00551FBB"/>
    <w:rsid w:val="005527D2"/>
    <w:rsid w:val="00552E5A"/>
    <w:rsid w:val="00553A52"/>
    <w:rsid w:val="00554141"/>
    <w:rsid w:val="00554608"/>
    <w:rsid w:val="00554986"/>
    <w:rsid w:val="00554CA6"/>
    <w:rsid w:val="00555092"/>
    <w:rsid w:val="00555477"/>
    <w:rsid w:val="0055554F"/>
    <w:rsid w:val="00555C87"/>
    <w:rsid w:val="00555CAF"/>
    <w:rsid w:val="00555E1B"/>
    <w:rsid w:val="00556472"/>
    <w:rsid w:val="00556A17"/>
    <w:rsid w:val="00556D38"/>
    <w:rsid w:val="0055740E"/>
    <w:rsid w:val="00557B2D"/>
    <w:rsid w:val="005600A3"/>
    <w:rsid w:val="00560A48"/>
    <w:rsid w:val="00560DA4"/>
    <w:rsid w:val="005616B5"/>
    <w:rsid w:val="00561F57"/>
    <w:rsid w:val="00562B91"/>
    <w:rsid w:val="00562D19"/>
    <w:rsid w:val="005632C2"/>
    <w:rsid w:val="00563B20"/>
    <w:rsid w:val="00563BA6"/>
    <w:rsid w:val="005650FD"/>
    <w:rsid w:val="00565355"/>
    <w:rsid w:val="0056535B"/>
    <w:rsid w:val="00566325"/>
    <w:rsid w:val="00566B0B"/>
    <w:rsid w:val="005674EF"/>
    <w:rsid w:val="00570E31"/>
    <w:rsid w:val="00570F7D"/>
    <w:rsid w:val="005714A8"/>
    <w:rsid w:val="00572E84"/>
    <w:rsid w:val="0057300D"/>
    <w:rsid w:val="00573916"/>
    <w:rsid w:val="00574A87"/>
    <w:rsid w:val="00575B00"/>
    <w:rsid w:val="00576543"/>
    <w:rsid w:val="00576EBA"/>
    <w:rsid w:val="00577479"/>
    <w:rsid w:val="005779FE"/>
    <w:rsid w:val="005804D1"/>
    <w:rsid w:val="00580B15"/>
    <w:rsid w:val="00580D82"/>
    <w:rsid w:val="00581431"/>
    <w:rsid w:val="00582470"/>
    <w:rsid w:val="00582826"/>
    <w:rsid w:val="00582F36"/>
    <w:rsid w:val="00584646"/>
    <w:rsid w:val="0058472B"/>
    <w:rsid w:val="00584B39"/>
    <w:rsid w:val="005856F4"/>
    <w:rsid w:val="00586213"/>
    <w:rsid w:val="00587DB5"/>
    <w:rsid w:val="00587FAF"/>
    <w:rsid w:val="005902EA"/>
    <w:rsid w:val="00591513"/>
    <w:rsid w:val="005915E6"/>
    <w:rsid w:val="00591C74"/>
    <w:rsid w:val="00592519"/>
    <w:rsid w:val="005927F4"/>
    <w:rsid w:val="00592D97"/>
    <w:rsid w:val="00593BC0"/>
    <w:rsid w:val="00594844"/>
    <w:rsid w:val="00594F5A"/>
    <w:rsid w:val="005953ED"/>
    <w:rsid w:val="0059598A"/>
    <w:rsid w:val="0059722A"/>
    <w:rsid w:val="00597B7C"/>
    <w:rsid w:val="00597E8B"/>
    <w:rsid w:val="005A0308"/>
    <w:rsid w:val="005A14D6"/>
    <w:rsid w:val="005A38F2"/>
    <w:rsid w:val="005A3A0E"/>
    <w:rsid w:val="005A4D33"/>
    <w:rsid w:val="005A51F3"/>
    <w:rsid w:val="005A532A"/>
    <w:rsid w:val="005A5647"/>
    <w:rsid w:val="005A569A"/>
    <w:rsid w:val="005A689E"/>
    <w:rsid w:val="005A71F4"/>
    <w:rsid w:val="005A78CD"/>
    <w:rsid w:val="005A7DDB"/>
    <w:rsid w:val="005A7F3A"/>
    <w:rsid w:val="005B10AB"/>
    <w:rsid w:val="005B1A32"/>
    <w:rsid w:val="005B1F77"/>
    <w:rsid w:val="005B2061"/>
    <w:rsid w:val="005B2397"/>
    <w:rsid w:val="005B2FE3"/>
    <w:rsid w:val="005B361F"/>
    <w:rsid w:val="005B4120"/>
    <w:rsid w:val="005B414A"/>
    <w:rsid w:val="005B42EB"/>
    <w:rsid w:val="005B4403"/>
    <w:rsid w:val="005B4FF1"/>
    <w:rsid w:val="005B5140"/>
    <w:rsid w:val="005B526D"/>
    <w:rsid w:val="005B54B0"/>
    <w:rsid w:val="005B630A"/>
    <w:rsid w:val="005B6545"/>
    <w:rsid w:val="005B6619"/>
    <w:rsid w:val="005B67BB"/>
    <w:rsid w:val="005B7B7C"/>
    <w:rsid w:val="005C164B"/>
    <w:rsid w:val="005C1F48"/>
    <w:rsid w:val="005C3309"/>
    <w:rsid w:val="005C335C"/>
    <w:rsid w:val="005C36FD"/>
    <w:rsid w:val="005C39FA"/>
    <w:rsid w:val="005C3E25"/>
    <w:rsid w:val="005C486C"/>
    <w:rsid w:val="005C4C98"/>
    <w:rsid w:val="005C5B27"/>
    <w:rsid w:val="005C68AC"/>
    <w:rsid w:val="005C6DDF"/>
    <w:rsid w:val="005D0068"/>
    <w:rsid w:val="005D0174"/>
    <w:rsid w:val="005D06A7"/>
    <w:rsid w:val="005D08EC"/>
    <w:rsid w:val="005D0D0A"/>
    <w:rsid w:val="005D13F4"/>
    <w:rsid w:val="005D1730"/>
    <w:rsid w:val="005D2460"/>
    <w:rsid w:val="005D316D"/>
    <w:rsid w:val="005D3462"/>
    <w:rsid w:val="005D3A14"/>
    <w:rsid w:val="005D59E6"/>
    <w:rsid w:val="005D709D"/>
    <w:rsid w:val="005D7532"/>
    <w:rsid w:val="005D7939"/>
    <w:rsid w:val="005D7E53"/>
    <w:rsid w:val="005E0A6C"/>
    <w:rsid w:val="005E0A86"/>
    <w:rsid w:val="005E1A00"/>
    <w:rsid w:val="005E1D7F"/>
    <w:rsid w:val="005E22BB"/>
    <w:rsid w:val="005E2878"/>
    <w:rsid w:val="005E2F25"/>
    <w:rsid w:val="005E2F96"/>
    <w:rsid w:val="005E3C54"/>
    <w:rsid w:val="005E482C"/>
    <w:rsid w:val="005E5BD3"/>
    <w:rsid w:val="005E5EB3"/>
    <w:rsid w:val="005E657C"/>
    <w:rsid w:val="005E6A0A"/>
    <w:rsid w:val="005E6BBC"/>
    <w:rsid w:val="005E7070"/>
    <w:rsid w:val="005E746A"/>
    <w:rsid w:val="005E78C7"/>
    <w:rsid w:val="005F0395"/>
    <w:rsid w:val="005F0C71"/>
    <w:rsid w:val="005F0E2E"/>
    <w:rsid w:val="005F0F65"/>
    <w:rsid w:val="005F1C5A"/>
    <w:rsid w:val="005F2EB8"/>
    <w:rsid w:val="005F35D4"/>
    <w:rsid w:val="005F3F88"/>
    <w:rsid w:val="005F4185"/>
    <w:rsid w:val="005F4CDA"/>
    <w:rsid w:val="005F4D00"/>
    <w:rsid w:val="005F5035"/>
    <w:rsid w:val="005F5967"/>
    <w:rsid w:val="005F5E97"/>
    <w:rsid w:val="005F6743"/>
    <w:rsid w:val="005F6903"/>
    <w:rsid w:val="005F698F"/>
    <w:rsid w:val="005F6E6B"/>
    <w:rsid w:val="005F7EDE"/>
    <w:rsid w:val="00600193"/>
    <w:rsid w:val="006003B8"/>
    <w:rsid w:val="00600589"/>
    <w:rsid w:val="006009AE"/>
    <w:rsid w:val="00601095"/>
    <w:rsid w:val="006012DD"/>
    <w:rsid w:val="006013D2"/>
    <w:rsid w:val="00601425"/>
    <w:rsid w:val="00602204"/>
    <w:rsid w:val="006026ED"/>
    <w:rsid w:val="00602BFE"/>
    <w:rsid w:val="0060434A"/>
    <w:rsid w:val="0060455E"/>
    <w:rsid w:val="00604A6C"/>
    <w:rsid w:val="00604E91"/>
    <w:rsid w:val="0060531D"/>
    <w:rsid w:val="0060701D"/>
    <w:rsid w:val="00607BE1"/>
    <w:rsid w:val="00610272"/>
    <w:rsid w:val="0061042C"/>
    <w:rsid w:val="00610924"/>
    <w:rsid w:val="0061150B"/>
    <w:rsid w:val="0061268C"/>
    <w:rsid w:val="00612B51"/>
    <w:rsid w:val="00613B80"/>
    <w:rsid w:val="0061401C"/>
    <w:rsid w:val="006146E8"/>
    <w:rsid w:val="00615C00"/>
    <w:rsid w:val="0061675A"/>
    <w:rsid w:val="00616AD1"/>
    <w:rsid w:val="00617229"/>
    <w:rsid w:val="0061738B"/>
    <w:rsid w:val="00617560"/>
    <w:rsid w:val="006175E4"/>
    <w:rsid w:val="006176F3"/>
    <w:rsid w:val="00617855"/>
    <w:rsid w:val="00620058"/>
    <w:rsid w:val="00620085"/>
    <w:rsid w:val="00620B7E"/>
    <w:rsid w:val="00620C06"/>
    <w:rsid w:val="00622B55"/>
    <w:rsid w:val="00622C5D"/>
    <w:rsid w:val="006233D4"/>
    <w:rsid w:val="00623E9D"/>
    <w:rsid w:val="006241BE"/>
    <w:rsid w:val="0062474D"/>
    <w:rsid w:val="0062502A"/>
    <w:rsid w:val="00626374"/>
    <w:rsid w:val="00626C35"/>
    <w:rsid w:val="00627447"/>
    <w:rsid w:val="006279D2"/>
    <w:rsid w:val="00627E37"/>
    <w:rsid w:val="006303A8"/>
    <w:rsid w:val="006321A7"/>
    <w:rsid w:val="006326C0"/>
    <w:rsid w:val="006327F8"/>
    <w:rsid w:val="0063500C"/>
    <w:rsid w:val="006353D1"/>
    <w:rsid w:val="00635700"/>
    <w:rsid w:val="006358F9"/>
    <w:rsid w:val="00636B1C"/>
    <w:rsid w:val="00636D38"/>
    <w:rsid w:val="006372B6"/>
    <w:rsid w:val="006374F2"/>
    <w:rsid w:val="00637797"/>
    <w:rsid w:val="00640A0F"/>
    <w:rsid w:val="006418DD"/>
    <w:rsid w:val="00641977"/>
    <w:rsid w:val="00641C7B"/>
    <w:rsid w:val="00642141"/>
    <w:rsid w:val="00642589"/>
    <w:rsid w:val="00642894"/>
    <w:rsid w:val="00643597"/>
    <w:rsid w:val="0064366E"/>
    <w:rsid w:val="00643DE4"/>
    <w:rsid w:val="006450A6"/>
    <w:rsid w:val="006450FD"/>
    <w:rsid w:val="00645772"/>
    <w:rsid w:val="00646930"/>
    <w:rsid w:val="0064722F"/>
    <w:rsid w:val="006475B9"/>
    <w:rsid w:val="00647D0E"/>
    <w:rsid w:val="00647EB4"/>
    <w:rsid w:val="00650425"/>
    <w:rsid w:val="006509BB"/>
    <w:rsid w:val="00650D8E"/>
    <w:rsid w:val="006510F6"/>
    <w:rsid w:val="0065446C"/>
    <w:rsid w:val="00654F2A"/>
    <w:rsid w:val="00656505"/>
    <w:rsid w:val="00660FEC"/>
    <w:rsid w:val="006610DE"/>
    <w:rsid w:val="006615FA"/>
    <w:rsid w:val="00661E07"/>
    <w:rsid w:val="00661E96"/>
    <w:rsid w:val="00661F77"/>
    <w:rsid w:val="00662AD0"/>
    <w:rsid w:val="00662C9A"/>
    <w:rsid w:val="00663304"/>
    <w:rsid w:val="006639F7"/>
    <w:rsid w:val="00663CB8"/>
    <w:rsid w:val="00664B14"/>
    <w:rsid w:val="0066537D"/>
    <w:rsid w:val="00665FA4"/>
    <w:rsid w:val="006665B5"/>
    <w:rsid w:val="00666EA3"/>
    <w:rsid w:val="00667370"/>
    <w:rsid w:val="00667E03"/>
    <w:rsid w:val="00670790"/>
    <w:rsid w:val="0067089A"/>
    <w:rsid w:val="00670A4B"/>
    <w:rsid w:val="00670A87"/>
    <w:rsid w:val="00670A91"/>
    <w:rsid w:val="006717E6"/>
    <w:rsid w:val="00671840"/>
    <w:rsid w:val="006722CB"/>
    <w:rsid w:val="006726F2"/>
    <w:rsid w:val="0067325B"/>
    <w:rsid w:val="006736B1"/>
    <w:rsid w:val="00673E71"/>
    <w:rsid w:val="00674909"/>
    <w:rsid w:val="006749DC"/>
    <w:rsid w:val="00674B18"/>
    <w:rsid w:val="0067509D"/>
    <w:rsid w:val="00675B82"/>
    <w:rsid w:val="006760F1"/>
    <w:rsid w:val="006771C2"/>
    <w:rsid w:val="00677A21"/>
    <w:rsid w:val="00681374"/>
    <w:rsid w:val="00681E5E"/>
    <w:rsid w:val="00681FEE"/>
    <w:rsid w:val="006826A8"/>
    <w:rsid w:val="0068304C"/>
    <w:rsid w:val="00683052"/>
    <w:rsid w:val="0068355C"/>
    <w:rsid w:val="00683A90"/>
    <w:rsid w:val="00684066"/>
    <w:rsid w:val="00684B03"/>
    <w:rsid w:val="00685C2D"/>
    <w:rsid w:val="006864C0"/>
    <w:rsid w:val="00686537"/>
    <w:rsid w:val="006872EB"/>
    <w:rsid w:val="00687666"/>
    <w:rsid w:val="006904AF"/>
    <w:rsid w:val="00690AB1"/>
    <w:rsid w:val="006927B5"/>
    <w:rsid w:val="00692D58"/>
    <w:rsid w:val="00692D71"/>
    <w:rsid w:val="006945C1"/>
    <w:rsid w:val="00694E11"/>
    <w:rsid w:val="00695044"/>
    <w:rsid w:val="0069681D"/>
    <w:rsid w:val="00697CD5"/>
    <w:rsid w:val="006A055A"/>
    <w:rsid w:val="006A0715"/>
    <w:rsid w:val="006A079C"/>
    <w:rsid w:val="006A0BB6"/>
    <w:rsid w:val="006A0D54"/>
    <w:rsid w:val="006A11FC"/>
    <w:rsid w:val="006A1A70"/>
    <w:rsid w:val="006A1A8F"/>
    <w:rsid w:val="006A24DC"/>
    <w:rsid w:val="006A25BD"/>
    <w:rsid w:val="006A28A6"/>
    <w:rsid w:val="006A2FB6"/>
    <w:rsid w:val="006A324E"/>
    <w:rsid w:val="006A577A"/>
    <w:rsid w:val="006A60B5"/>
    <w:rsid w:val="006A612F"/>
    <w:rsid w:val="006A6488"/>
    <w:rsid w:val="006A6FEA"/>
    <w:rsid w:val="006A730D"/>
    <w:rsid w:val="006A75B7"/>
    <w:rsid w:val="006B0F1A"/>
    <w:rsid w:val="006B181F"/>
    <w:rsid w:val="006B26F2"/>
    <w:rsid w:val="006B35BD"/>
    <w:rsid w:val="006B4CF7"/>
    <w:rsid w:val="006B69A0"/>
    <w:rsid w:val="006B6ADC"/>
    <w:rsid w:val="006B764C"/>
    <w:rsid w:val="006B77AA"/>
    <w:rsid w:val="006C1987"/>
    <w:rsid w:val="006C1AD6"/>
    <w:rsid w:val="006C419C"/>
    <w:rsid w:val="006C5DD7"/>
    <w:rsid w:val="006C6935"/>
    <w:rsid w:val="006C6E56"/>
    <w:rsid w:val="006D0408"/>
    <w:rsid w:val="006D09E9"/>
    <w:rsid w:val="006D0F19"/>
    <w:rsid w:val="006D1342"/>
    <w:rsid w:val="006D1404"/>
    <w:rsid w:val="006D25F2"/>
    <w:rsid w:val="006D2CC5"/>
    <w:rsid w:val="006D2FBA"/>
    <w:rsid w:val="006D3F93"/>
    <w:rsid w:val="006D431C"/>
    <w:rsid w:val="006D522C"/>
    <w:rsid w:val="006D53F0"/>
    <w:rsid w:val="006D557C"/>
    <w:rsid w:val="006D58A9"/>
    <w:rsid w:val="006D687F"/>
    <w:rsid w:val="006D6B3A"/>
    <w:rsid w:val="006D743A"/>
    <w:rsid w:val="006D7570"/>
    <w:rsid w:val="006D7816"/>
    <w:rsid w:val="006E068B"/>
    <w:rsid w:val="006E0FD3"/>
    <w:rsid w:val="006E12BC"/>
    <w:rsid w:val="006E1964"/>
    <w:rsid w:val="006E29F8"/>
    <w:rsid w:val="006E3C28"/>
    <w:rsid w:val="006E4245"/>
    <w:rsid w:val="006E43A2"/>
    <w:rsid w:val="006E44E0"/>
    <w:rsid w:val="006E4C21"/>
    <w:rsid w:val="006E5080"/>
    <w:rsid w:val="006E519A"/>
    <w:rsid w:val="006E5210"/>
    <w:rsid w:val="006E56FA"/>
    <w:rsid w:val="006E5C2C"/>
    <w:rsid w:val="006E79E3"/>
    <w:rsid w:val="006F087D"/>
    <w:rsid w:val="006F0E2A"/>
    <w:rsid w:val="006F1427"/>
    <w:rsid w:val="006F15B2"/>
    <w:rsid w:val="006F173B"/>
    <w:rsid w:val="006F1A3E"/>
    <w:rsid w:val="006F1F72"/>
    <w:rsid w:val="006F2CA5"/>
    <w:rsid w:val="006F2DB7"/>
    <w:rsid w:val="006F37BC"/>
    <w:rsid w:val="006F38F4"/>
    <w:rsid w:val="006F637D"/>
    <w:rsid w:val="006F78C9"/>
    <w:rsid w:val="006F7B0A"/>
    <w:rsid w:val="006F7B23"/>
    <w:rsid w:val="00700479"/>
    <w:rsid w:val="007005CC"/>
    <w:rsid w:val="00701FD5"/>
    <w:rsid w:val="0070269C"/>
    <w:rsid w:val="00702921"/>
    <w:rsid w:val="00702F23"/>
    <w:rsid w:val="007033CE"/>
    <w:rsid w:val="00703DC4"/>
    <w:rsid w:val="0070426E"/>
    <w:rsid w:val="007042DC"/>
    <w:rsid w:val="007044C2"/>
    <w:rsid w:val="007046F0"/>
    <w:rsid w:val="00704E60"/>
    <w:rsid w:val="007052C6"/>
    <w:rsid w:val="007059D7"/>
    <w:rsid w:val="00706424"/>
    <w:rsid w:val="007064C9"/>
    <w:rsid w:val="0070728A"/>
    <w:rsid w:val="00707337"/>
    <w:rsid w:val="00707820"/>
    <w:rsid w:val="00707F49"/>
    <w:rsid w:val="00710719"/>
    <w:rsid w:val="007109FF"/>
    <w:rsid w:val="00711700"/>
    <w:rsid w:val="007120A2"/>
    <w:rsid w:val="007133F6"/>
    <w:rsid w:val="0071382E"/>
    <w:rsid w:val="00713F1C"/>
    <w:rsid w:val="007149F4"/>
    <w:rsid w:val="00715D4D"/>
    <w:rsid w:val="00716864"/>
    <w:rsid w:val="007172E7"/>
    <w:rsid w:val="00717797"/>
    <w:rsid w:val="007177E9"/>
    <w:rsid w:val="00717FE6"/>
    <w:rsid w:val="00720128"/>
    <w:rsid w:val="00721881"/>
    <w:rsid w:val="00722FD9"/>
    <w:rsid w:val="007230B5"/>
    <w:rsid w:val="007244BE"/>
    <w:rsid w:val="00725655"/>
    <w:rsid w:val="00725B2F"/>
    <w:rsid w:val="00725FB4"/>
    <w:rsid w:val="007262AE"/>
    <w:rsid w:val="00726D08"/>
    <w:rsid w:val="00730355"/>
    <w:rsid w:val="00731416"/>
    <w:rsid w:val="007316BC"/>
    <w:rsid w:val="0073194E"/>
    <w:rsid w:val="007325FC"/>
    <w:rsid w:val="0073292B"/>
    <w:rsid w:val="007329FC"/>
    <w:rsid w:val="0073339A"/>
    <w:rsid w:val="007334A0"/>
    <w:rsid w:val="0073355C"/>
    <w:rsid w:val="0073367A"/>
    <w:rsid w:val="00733988"/>
    <w:rsid w:val="0073435F"/>
    <w:rsid w:val="0073567C"/>
    <w:rsid w:val="00735A32"/>
    <w:rsid w:val="00735C0F"/>
    <w:rsid w:val="00735D5B"/>
    <w:rsid w:val="00736541"/>
    <w:rsid w:val="007365E9"/>
    <w:rsid w:val="0073707A"/>
    <w:rsid w:val="0074153B"/>
    <w:rsid w:val="007418D0"/>
    <w:rsid w:val="00741E92"/>
    <w:rsid w:val="007423B5"/>
    <w:rsid w:val="00742C67"/>
    <w:rsid w:val="00742FB0"/>
    <w:rsid w:val="00744F95"/>
    <w:rsid w:val="00744FCD"/>
    <w:rsid w:val="0074543A"/>
    <w:rsid w:val="007454F4"/>
    <w:rsid w:val="00746782"/>
    <w:rsid w:val="007474D1"/>
    <w:rsid w:val="007478A8"/>
    <w:rsid w:val="007505E2"/>
    <w:rsid w:val="00750C0D"/>
    <w:rsid w:val="00750D3A"/>
    <w:rsid w:val="0075111A"/>
    <w:rsid w:val="00751731"/>
    <w:rsid w:val="007518A5"/>
    <w:rsid w:val="00751AA9"/>
    <w:rsid w:val="007522DB"/>
    <w:rsid w:val="007527C7"/>
    <w:rsid w:val="0075303F"/>
    <w:rsid w:val="0075349F"/>
    <w:rsid w:val="007537D3"/>
    <w:rsid w:val="0075420C"/>
    <w:rsid w:val="00754EB0"/>
    <w:rsid w:val="007555D8"/>
    <w:rsid w:val="00755843"/>
    <w:rsid w:val="007563DE"/>
    <w:rsid w:val="00756853"/>
    <w:rsid w:val="00756AFD"/>
    <w:rsid w:val="007601C6"/>
    <w:rsid w:val="00761683"/>
    <w:rsid w:val="00762977"/>
    <w:rsid w:val="00762DED"/>
    <w:rsid w:val="00762F76"/>
    <w:rsid w:val="00763754"/>
    <w:rsid w:val="00763AC0"/>
    <w:rsid w:val="00763C96"/>
    <w:rsid w:val="00764221"/>
    <w:rsid w:val="00764D55"/>
    <w:rsid w:val="00764DC8"/>
    <w:rsid w:val="00765149"/>
    <w:rsid w:val="00766E07"/>
    <w:rsid w:val="0076701B"/>
    <w:rsid w:val="007674C4"/>
    <w:rsid w:val="00770AD9"/>
    <w:rsid w:val="00771429"/>
    <w:rsid w:val="00772018"/>
    <w:rsid w:val="00772DE6"/>
    <w:rsid w:val="00773A4C"/>
    <w:rsid w:val="00773F33"/>
    <w:rsid w:val="00774084"/>
    <w:rsid w:val="0077496C"/>
    <w:rsid w:val="007749CB"/>
    <w:rsid w:val="00774E41"/>
    <w:rsid w:val="007752CB"/>
    <w:rsid w:val="00777133"/>
    <w:rsid w:val="007778C3"/>
    <w:rsid w:val="00780AF2"/>
    <w:rsid w:val="00781A12"/>
    <w:rsid w:val="00781B8A"/>
    <w:rsid w:val="0078231C"/>
    <w:rsid w:val="00782B32"/>
    <w:rsid w:val="0078435D"/>
    <w:rsid w:val="00784BCD"/>
    <w:rsid w:val="00785442"/>
    <w:rsid w:val="00785792"/>
    <w:rsid w:val="00786567"/>
    <w:rsid w:val="0079072B"/>
    <w:rsid w:val="00790C0F"/>
    <w:rsid w:val="007912E7"/>
    <w:rsid w:val="00791CCD"/>
    <w:rsid w:val="00792121"/>
    <w:rsid w:val="00792264"/>
    <w:rsid w:val="0079239A"/>
    <w:rsid w:val="0079244B"/>
    <w:rsid w:val="0079256D"/>
    <w:rsid w:val="00792DD3"/>
    <w:rsid w:val="00792EE5"/>
    <w:rsid w:val="00793652"/>
    <w:rsid w:val="007937D5"/>
    <w:rsid w:val="007939C3"/>
    <w:rsid w:val="0079470F"/>
    <w:rsid w:val="00794C63"/>
    <w:rsid w:val="00796044"/>
    <w:rsid w:val="00796B4A"/>
    <w:rsid w:val="00797131"/>
    <w:rsid w:val="00797735"/>
    <w:rsid w:val="00797916"/>
    <w:rsid w:val="007A00DD"/>
    <w:rsid w:val="007A0EF6"/>
    <w:rsid w:val="007A1100"/>
    <w:rsid w:val="007A15DE"/>
    <w:rsid w:val="007A181C"/>
    <w:rsid w:val="007A1BA3"/>
    <w:rsid w:val="007A1D62"/>
    <w:rsid w:val="007A2EFA"/>
    <w:rsid w:val="007A326A"/>
    <w:rsid w:val="007A4266"/>
    <w:rsid w:val="007A53D2"/>
    <w:rsid w:val="007A71E6"/>
    <w:rsid w:val="007B02AF"/>
    <w:rsid w:val="007B0975"/>
    <w:rsid w:val="007B1224"/>
    <w:rsid w:val="007B16FC"/>
    <w:rsid w:val="007B1CB9"/>
    <w:rsid w:val="007B28E7"/>
    <w:rsid w:val="007B28EF"/>
    <w:rsid w:val="007B2944"/>
    <w:rsid w:val="007B2D50"/>
    <w:rsid w:val="007B2E81"/>
    <w:rsid w:val="007B31E9"/>
    <w:rsid w:val="007B3EB2"/>
    <w:rsid w:val="007B3F22"/>
    <w:rsid w:val="007B40CD"/>
    <w:rsid w:val="007B5268"/>
    <w:rsid w:val="007B5E78"/>
    <w:rsid w:val="007B5FBB"/>
    <w:rsid w:val="007B65B8"/>
    <w:rsid w:val="007B771A"/>
    <w:rsid w:val="007B781E"/>
    <w:rsid w:val="007B7C43"/>
    <w:rsid w:val="007C0468"/>
    <w:rsid w:val="007C0D4B"/>
    <w:rsid w:val="007C1E64"/>
    <w:rsid w:val="007C2311"/>
    <w:rsid w:val="007C2EF0"/>
    <w:rsid w:val="007C302F"/>
    <w:rsid w:val="007C31CF"/>
    <w:rsid w:val="007C3357"/>
    <w:rsid w:val="007C37BE"/>
    <w:rsid w:val="007C38F6"/>
    <w:rsid w:val="007C5569"/>
    <w:rsid w:val="007C6920"/>
    <w:rsid w:val="007C752E"/>
    <w:rsid w:val="007D0CEA"/>
    <w:rsid w:val="007D3243"/>
    <w:rsid w:val="007D3358"/>
    <w:rsid w:val="007D37C3"/>
    <w:rsid w:val="007D5D68"/>
    <w:rsid w:val="007D5E52"/>
    <w:rsid w:val="007D759C"/>
    <w:rsid w:val="007D75DD"/>
    <w:rsid w:val="007D7F7C"/>
    <w:rsid w:val="007E0977"/>
    <w:rsid w:val="007E0ECB"/>
    <w:rsid w:val="007E144E"/>
    <w:rsid w:val="007E2932"/>
    <w:rsid w:val="007E29CC"/>
    <w:rsid w:val="007E2C5A"/>
    <w:rsid w:val="007E2CFE"/>
    <w:rsid w:val="007E3D54"/>
    <w:rsid w:val="007E3FEF"/>
    <w:rsid w:val="007E413A"/>
    <w:rsid w:val="007E53A5"/>
    <w:rsid w:val="007E5515"/>
    <w:rsid w:val="007E59E6"/>
    <w:rsid w:val="007E5ABB"/>
    <w:rsid w:val="007E643C"/>
    <w:rsid w:val="007E673D"/>
    <w:rsid w:val="007E67A5"/>
    <w:rsid w:val="007E6A45"/>
    <w:rsid w:val="007E6E04"/>
    <w:rsid w:val="007E747F"/>
    <w:rsid w:val="007E7942"/>
    <w:rsid w:val="007E7C2B"/>
    <w:rsid w:val="007E7CDD"/>
    <w:rsid w:val="007F1376"/>
    <w:rsid w:val="007F162F"/>
    <w:rsid w:val="007F20B3"/>
    <w:rsid w:val="007F2533"/>
    <w:rsid w:val="007F2780"/>
    <w:rsid w:val="007F2CE2"/>
    <w:rsid w:val="007F3416"/>
    <w:rsid w:val="007F4DD3"/>
    <w:rsid w:val="007F500D"/>
    <w:rsid w:val="007F54A7"/>
    <w:rsid w:val="007F668D"/>
    <w:rsid w:val="007F6C86"/>
    <w:rsid w:val="007F7370"/>
    <w:rsid w:val="007F745D"/>
    <w:rsid w:val="007F7C25"/>
    <w:rsid w:val="00800892"/>
    <w:rsid w:val="00801378"/>
    <w:rsid w:val="008017CE"/>
    <w:rsid w:val="0080201E"/>
    <w:rsid w:val="00802342"/>
    <w:rsid w:val="008026AE"/>
    <w:rsid w:val="00802EC6"/>
    <w:rsid w:val="008046D4"/>
    <w:rsid w:val="00804B28"/>
    <w:rsid w:val="0080540C"/>
    <w:rsid w:val="008059A4"/>
    <w:rsid w:val="00805C7D"/>
    <w:rsid w:val="00805FA1"/>
    <w:rsid w:val="0080624A"/>
    <w:rsid w:val="00806DA0"/>
    <w:rsid w:val="00811117"/>
    <w:rsid w:val="00811C6C"/>
    <w:rsid w:val="008120D5"/>
    <w:rsid w:val="00812F56"/>
    <w:rsid w:val="0081344C"/>
    <w:rsid w:val="00813510"/>
    <w:rsid w:val="008135A0"/>
    <w:rsid w:val="00813C16"/>
    <w:rsid w:val="00813C7D"/>
    <w:rsid w:val="00814500"/>
    <w:rsid w:val="00814D6E"/>
    <w:rsid w:val="00814E5B"/>
    <w:rsid w:val="00814F17"/>
    <w:rsid w:val="008153DF"/>
    <w:rsid w:val="00817369"/>
    <w:rsid w:val="0081788C"/>
    <w:rsid w:val="0082008A"/>
    <w:rsid w:val="0082074A"/>
    <w:rsid w:val="00820761"/>
    <w:rsid w:val="00823E19"/>
    <w:rsid w:val="0082460E"/>
    <w:rsid w:val="00824926"/>
    <w:rsid w:val="00825263"/>
    <w:rsid w:val="008252C4"/>
    <w:rsid w:val="00825A1A"/>
    <w:rsid w:val="00826143"/>
    <w:rsid w:val="00826475"/>
    <w:rsid w:val="008268B0"/>
    <w:rsid w:val="008268EA"/>
    <w:rsid w:val="008275CD"/>
    <w:rsid w:val="00827617"/>
    <w:rsid w:val="008304C9"/>
    <w:rsid w:val="00830B06"/>
    <w:rsid w:val="00831F16"/>
    <w:rsid w:val="00832023"/>
    <w:rsid w:val="00832109"/>
    <w:rsid w:val="00832449"/>
    <w:rsid w:val="00832E30"/>
    <w:rsid w:val="00832F01"/>
    <w:rsid w:val="0083340B"/>
    <w:rsid w:val="00833BAC"/>
    <w:rsid w:val="008348D7"/>
    <w:rsid w:val="00834E64"/>
    <w:rsid w:val="0083551E"/>
    <w:rsid w:val="0083661F"/>
    <w:rsid w:val="008368A3"/>
    <w:rsid w:val="00836CD0"/>
    <w:rsid w:val="00836DA1"/>
    <w:rsid w:val="00836E0A"/>
    <w:rsid w:val="008374CB"/>
    <w:rsid w:val="00837B5B"/>
    <w:rsid w:val="00837E3D"/>
    <w:rsid w:val="00840021"/>
    <w:rsid w:val="00841293"/>
    <w:rsid w:val="008412A5"/>
    <w:rsid w:val="00841A1D"/>
    <w:rsid w:val="00841FA0"/>
    <w:rsid w:val="00842210"/>
    <w:rsid w:val="00843800"/>
    <w:rsid w:val="008446DA"/>
    <w:rsid w:val="00845FA8"/>
    <w:rsid w:val="00845FD0"/>
    <w:rsid w:val="008461FA"/>
    <w:rsid w:val="00847B8F"/>
    <w:rsid w:val="0085013D"/>
    <w:rsid w:val="008501FE"/>
    <w:rsid w:val="00850537"/>
    <w:rsid w:val="0085152F"/>
    <w:rsid w:val="0085269A"/>
    <w:rsid w:val="00853BBD"/>
    <w:rsid w:val="00854A0B"/>
    <w:rsid w:val="00854D30"/>
    <w:rsid w:val="00855D8E"/>
    <w:rsid w:val="0085605D"/>
    <w:rsid w:val="008561EB"/>
    <w:rsid w:val="00856684"/>
    <w:rsid w:val="00860588"/>
    <w:rsid w:val="00860713"/>
    <w:rsid w:val="0086091C"/>
    <w:rsid w:val="0086103F"/>
    <w:rsid w:val="00861BDD"/>
    <w:rsid w:val="0086239B"/>
    <w:rsid w:val="00862485"/>
    <w:rsid w:val="00862506"/>
    <w:rsid w:val="00862E1E"/>
    <w:rsid w:val="008630B1"/>
    <w:rsid w:val="008631E8"/>
    <w:rsid w:val="008640DD"/>
    <w:rsid w:val="00864268"/>
    <w:rsid w:val="008646D6"/>
    <w:rsid w:val="00864989"/>
    <w:rsid w:val="00864A59"/>
    <w:rsid w:val="00864AAA"/>
    <w:rsid w:val="00864F82"/>
    <w:rsid w:val="008653B6"/>
    <w:rsid w:val="008656C4"/>
    <w:rsid w:val="00865D38"/>
    <w:rsid w:val="00866B6F"/>
    <w:rsid w:val="0086736F"/>
    <w:rsid w:val="008703EC"/>
    <w:rsid w:val="00870A0C"/>
    <w:rsid w:val="00870B28"/>
    <w:rsid w:val="00870B46"/>
    <w:rsid w:val="00870C51"/>
    <w:rsid w:val="008712AD"/>
    <w:rsid w:val="008716AA"/>
    <w:rsid w:val="008733F5"/>
    <w:rsid w:val="00873E5E"/>
    <w:rsid w:val="008743E8"/>
    <w:rsid w:val="0087445E"/>
    <w:rsid w:val="00874948"/>
    <w:rsid w:val="00874F83"/>
    <w:rsid w:val="00875719"/>
    <w:rsid w:val="0087577C"/>
    <w:rsid w:val="00875A35"/>
    <w:rsid w:val="00876413"/>
    <w:rsid w:val="0087656D"/>
    <w:rsid w:val="0087702E"/>
    <w:rsid w:val="008778CF"/>
    <w:rsid w:val="00877C28"/>
    <w:rsid w:val="00877C2E"/>
    <w:rsid w:val="00877F0F"/>
    <w:rsid w:val="00880035"/>
    <w:rsid w:val="00880A01"/>
    <w:rsid w:val="00880CCD"/>
    <w:rsid w:val="00880FF6"/>
    <w:rsid w:val="00881429"/>
    <w:rsid w:val="0088195C"/>
    <w:rsid w:val="00881BFD"/>
    <w:rsid w:val="00882E1A"/>
    <w:rsid w:val="00883805"/>
    <w:rsid w:val="00884041"/>
    <w:rsid w:val="008861AC"/>
    <w:rsid w:val="00886C4D"/>
    <w:rsid w:val="00887313"/>
    <w:rsid w:val="008874B8"/>
    <w:rsid w:val="00887B7F"/>
    <w:rsid w:val="00887F7C"/>
    <w:rsid w:val="00892218"/>
    <w:rsid w:val="00892827"/>
    <w:rsid w:val="00892A2F"/>
    <w:rsid w:val="00892AA3"/>
    <w:rsid w:val="00893E49"/>
    <w:rsid w:val="008941BB"/>
    <w:rsid w:val="00894275"/>
    <w:rsid w:val="0089431E"/>
    <w:rsid w:val="00894FFB"/>
    <w:rsid w:val="00895310"/>
    <w:rsid w:val="008953C0"/>
    <w:rsid w:val="008954AD"/>
    <w:rsid w:val="00895FF7"/>
    <w:rsid w:val="00896C75"/>
    <w:rsid w:val="0089798A"/>
    <w:rsid w:val="00897E4A"/>
    <w:rsid w:val="008A060A"/>
    <w:rsid w:val="008A161F"/>
    <w:rsid w:val="008A1A37"/>
    <w:rsid w:val="008A1A79"/>
    <w:rsid w:val="008A1B53"/>
    <w:rsid w:val="008A20A2"/>
    <w:rsid w:val="008A2438"/>
    <w:rsid w:val="008A38A6"/>
    <w:rsid w:val="008A3D2B"/>
    <w:rsid w:val="008A4213"/>
    <w:rsid w:val="008A42F8"/>
    <w:rsid w:val="008A4855"/>
    <w:rsid w:val="008A4D9D"/>
    <w:rsid w:val="008A4F39"/>
    <w:rsid w:val="008A4F60"/>
    <w:rsid w:val="008A53AE"/>
    <w:rsid w:val="008A5A3D"/>
    <w:rsid w:val="008A5C31"/>
    <w:rsid w:val="008A6805"/>
    <w:rsid w:val="008A6966"/>
    <w:rsid w:val="008B0C5F"/>
    <w:rsid w:val="008B252C"/>
    <w:rsid w:val="008B31F7"/>
    <w:rsid w:val="008B44F3"/>
    <w:rsid w:val="008B4753"/>
    <w:rsid w:val="008B4C8E"/>
    <w:rsid w:val="008B5260"/>
    <w:rsid w:val="008B5340"/>
    <w:rsid w:val="008B681D"/>
    <w:rsid w:val="008B7480"/>
    <w:rsid w:val="008B7D0B"/>
    <w:rsid w:val="008C0259"/>
    <w:rsid w:val="008C0D65"/>
    <w:rsid w:val="008C1CA2"/>
    <w:rsid w:val="008C1D00"/>
    <w:rsid w:val="008C3689"/>
    <w:rsid w:val="008C3976"/>
    <w:rsid w:val="008C4270"/>
    <w:rsid w:val="008C4685"/>
    <w:rsid w:val="008C4724"/>
    <w:rsid w:val="008C4D4F"/>
    <w:rsid w:val="008C5C81"/>
    <w:rsid w:val="008C6199"/>
    <w:rsid w:val="008C676D"/>
    <w:rsid w:val="008C67E3"/>
    <w:rsid w:val="008C6A11"/>
    <w:rsid w:val="008C72C0"/>
    <w:rsid w:val="008C72C1"/>
    <w:rsid w:val="008C7766"/>
    <w:rsid w:val="008D070B"/>
    <w:rsid w:val="008D0B0D"/>
    <w:rsid w:val="008D0C99"/>
    <w:rsid w:val="008D1518"/>
    <w:rsid w:val="008D169F"/>
    <w:rsid w:val="008D19F3"/>
    <w:rsid w:val="008D226B"/>
    <w:rsid w:val="008D26ED"/>
    <w:rsid w:val="008D2D02"/>
    <w:rsid w:val="008D3104"/>
    <w:rsid w:val="008D3371"/>
    <w:rsid w:val="008D41F0"/>
    <w:rsid w:val="008D48DC"/>
    <w:rsid w:val="008D5594"/>
    <w:rsid w:val="008D57F9"/>
    <w:rsid w:val="008D5B03"/>
    <w:rsid w:val="008D665B"/>
    <w:rsid w:val="008D6906"/>
    <w:rsid w:val="008D695F"/>
    <w:rsid w:val="008D7300"/>
    <w:rsid w:val="008D7802"/>
    <w:rsid w:val="008D7C54"/>
    <w:rsid w:val="008D7F0B"/>
    <w:rsid w:val="008E0605"/>
    <w:rsid w:val="008E08FD"/>
    <w:rsid w:val="008E2E5F"/>
    <w:rsid w:val="008E3807"/>
    <w:rsid w:val="008E3C5C"/>
    <w:rsid w:val="008E4DB1"/>
    <w:rsid w:val="008E50B4"/>
    <w:rsid w:val="008E5938"/>
    <w:rsid w:val="008E594A"/>
    <w:rsid w:val="008E6028"/>
    <w:rsid w:val="008E725A"/>
    <w:rsid w:val="008E741F"/>
    <w:rsid w:val="008F0276"/>
    <w:rsid w:val="008F08A1"/>
    <w:rsid w:val="008F10EA"/>
    <w:rsid w:val="008F151C"/>
    <w:rsid w:val="008F1ADA"/>
    <w:rsid w:val="008F206E"/>
    <w:rsid w:val="008F25F9"/>
    <w:rsid w:val="008F26C3"/>
    <w:rsid w:val="008F2E21"/>
    <w:rsid w:val="008F3454"/>
    <w:rsid w:val="008F3585"/>
    <w:rsid w:val="008F3898"/>
    <w:rsid w:val="008F3A88"/>
    <w:rsid w:val="008F4413"/>
    <w:rsid w:val="008F51E7"/>
    <w:rsid w:val="008F5ADC"/>
    <w:rsid w:val="008F5CEB"/>
    <w:rsid w:val="008F5F13"/>
    <w:rsid w:val="008F5FC7"/>
    <w:rsid w:val="008F6B7A"/>
    <w:rsid w:val="008F6D0E"/>
    <w:rsid w:val="008F6FAC"/>
    <w:rsid w:val="008F70FF"/>
    <w:rsid w:val="008F74E9"/>
    <w:rsid w:val="009004C9"/>
    <w:rsid w:val="0090208E"/>
    <w:rsid w:val="009022CA"/>
    <w:rsid w:val="00902BC9"/>
    <w:rsid w:val="0090305E"/>
    <w:rsid w:val="00903C52"/>
    <w:rsid w:val="00903F77"/>
    <w:rsid w:val="00904670"/>
    <w:rsid w:val="00904F07"/>
    <w:rsid w:val="0090508F"/>
    <w:rsid w:val="009057D0"/>
    <w:rsid w:val="0090626D"/>
    <w:rsid w:val="00906C65"/>
    <w:rsid w:val="00906CCD"/>
    <w:rsid w:val="00906F29"/>
    <w:rsid w:val="00907020"/>
    <w:rsid w:val="009078F7"/>
    <w:rsid w:val="00907D7D"/>
    <w:rsid w:val="009100E2"/>
    <w:rsid w:val="0091085D"/>
    <w:rsid w:val="00911162"/>
    <w:rsid w:val="00912246"/>
    <w:rsid w:val="009122F9"/>
    <w:rsid w:val="00912B85"/>
    <w:rsid w:val="0091376F"/>
    <w:rsid w:val="00913808"/>
    <w:rsid w:val="0091518B"/>
    <w:rsid w:val="00915378"/>
    <w:rsid w:val="0091540C"/>
    <w:rsid w:val="00915B2F"/>
    <w:rsid w:val="00915EFC"/>
    <w:rsid w:val="0091612A"/>
    <w:rsid w:val="00916EE4"/>
    <w:rsid w:val="00920A4A"/>
    <w:rsid w:val="00921360"/>
    <w:rsid w:val="009216C5"/>
    <w:rsid w:val="0092199C"/>
    <w:rsid w:val="00921A88"/>
    <w:rsid w:val="00921E8E"/>
    <w:rsid w:val="0092221E"/>
    <w:rsid w:val="0092274F"/>
    <w:rsid w:val="00922A4A"/>
    <w:rsid w:val="00922A4E"/>
    <w:rsid w:val="00924AC3"/>
    <w:rsid w:val="00924B0C"/>
    <w:rsid w:val="00925684"/>
    <w:rsid w:val="00925FED"/>
    <w:rsid w:val="00926AE6"/>
    <w:rsid w:val="00927608"/>
    <w:rsid w:val="00927FC7"/>
    <w:rsid w:val="00930D2C"/>
    <w:rsid w:val="009316BC"/>
    <w:rsid w:val="00932062"/>
    <w:rsid w:val="00932778"/>
    <w:rsid w:val="00932E8C"/>
    <w:rsid w:val="00933D30"/>
    <w:rsid w:val="009344BB"/>
    <w:rsid w:val="00934B67"/>
    <w:rsid w:val="00934C0B"/>
    <w:rsid w:val="00935CCE"/>
    <w:rsid w:val="00935D2A"/>
    <w:rsid w:val="009364A4"/>
    <w:rsid w:val="00936896"/>
    <w:rsid w:val="009377BD"/>
    <w:rsid w:val="009379F2"/>
    <w:rsid w:val="00937BDF"/>
    <w:rsid w:val="00940FB3"/>
    <w:rsid w:val="00941228"/>
    <w:rsid w:val="00941639"/>
    <w:rsid w:val="009422E4"/>
    <w:rsid w:val="0094270D"/>
    <w:rsid w:val="00943669"/>
    <w:rsid w:val="00943A7A"/>
    <w:rsid w:val="0094581B"/>
    <w:rsid w:val="00945DA1"/>
    <w:rsid w:val="009463A9"/>
    <w:rsid w:val="00946D38"/>
    <w:rsid w:val="00947870"/>
    <w:rsid w:val="009478BF"/>
    <w:rsid w:val="00947FC9"/>
    <w:rsid w:val="009501B0"/>
    <w:rsid w:val="0095094F"/>
    <w:rsid w:val="00951F57"/>
    <w:rsid w:val="0095214A"/>
    <w:rsid w:val="00952C5A"/>
    <w:rsid w:val="00953798"/>
    <w:rsid w:val="00953B9E"/>
    <w:rsid w:val="00954DF1"/>
    <w:rsid w:val="009551B7"/>
    <w:rsid w:val="0095556A"/>
    <w:rsid w:val="009555EA"/>
    <w:rsid w:val="00955BC9"/>
    <w:rsid w:val="00955E6F"/>
    <w:rsid w:val="0095629D"/>
    <w:rsid w:val="00956367"/>
    <w:rsid w:val="00956822"/>
    <w:rsid w:val="00956C3E"/>
    <w:rsid w:val="009577BB"/>
    <w:rsid w:val="00957851"/>
    <w:rsid w:val="00957CC3"/>
    <w:rsid w:val="00960D90"/>
    <w:rsid w:val="00961D3B"/>
    <w:rsid w:val="00962458"/>
    <w:rsid w:val="00962A13"/>
    <w:rsid w:val="00963FBE"/>
    <w:rsid w:val="009641A0"/>
    <w:rsid w:val="00965B63"/>
    <w:rsid w:val="00965E35"/>
    <w:rsid w:val="00965EAC"/>
    <w:rsid w:val="00967F03"/>
    <w:rsid w:val="009705EE"/>
    <w:rsid w:val="009707CD"/>
    <w:rsid w:val="00970AEA"/>
    <w:rsid w:val="0097290B"/>
    <w:rsid w:val="0097320B"/>
    <w:rsid w:val="009734CB"/>
    <w:rsid w:val="0097498F"/>
    <w:rsid w:val="009752C5"/>
    <w:rsid w:val="00976176"/>
    <w:rsid w:val="00976343"/>
    <w:rsid w:val="009808FD"/>
    <w:rsid w:val="00980BE7"/>
    <w:rsid w:val="00980DB8"/>
    <w:rsid w:val="009811D7"/>
    <w:rsid w:val="009819B1"/>
    <w:rsid w:val="0098228C"/>
    <w:rsid w:val="00983742"/>
    <w:rsid w:val="009840C9"/>
    <w:rsid w:val="009842B8"/>
    <w:rsid w:val="009849F4"/>
    <w:rsid w:val="00984EBA"/>
    <w:rsid w:val="0098567B"/>
    <w:rsid w:val="00986501"/>
    <w:rsid w:val="00987813"/>
    <w:rsid w:val="00987B4F"/>
    <w:rsid w:val="00987E4B"/>
    <w:rsid w:val="00987EAB"/>
    <w:rsid w:val="009901FF"/>
    <w:rsid w:val="0099050E"/>
    <w:rsid w:val="00990D08"/>
    <w:rsid w:val="009913EB"/>
    <w:rsid w:val="00992BC2"/>
    <w:rsid w:val="0099377B"/>
    <w:rsid w:val="009946C0"/>
    <w:rsid w:val="00994CCC"/>
    <w:rsid w:val="009967AC"/>
    <w:rsid w:val="00997599"/>
    <w:rsid w:val="009977DF"/>
    <w:rsid w:val="00997ADF"/>
    <w:rsid w:val="009A073C"/>
    <w:rsid w:val="009A094D"/>
    <w:rsid w:val="009A1809"/>
    <w:rsid w:val="009A1F92"/>
    <w:rsid w:val="009A27B6"/>
    <w:rsid w:val="009A36DD"/>
    <w:rsid w:val="009A3DD0"/>
    <w:rsid w:val="009A3FDE"/>
    <w:rsid w:val="009A4501"/>
    <w:rsid w:val="009A4B28"/>
    <w:rsid w:val="009A4D7F"/>
    <w:rsid w:val="009A4F86"/>
    <w:rsid w:val="009A5549"/>
    <w:rsid w:val="009A5915"/>
    <w:rsid w:val="009A6F7B"/>
    <w:rsid w:val="009A70B5"/>
    <w:rsid w:val="009A7967"/>
    <w:rsid w:val="009A7B23"/>
    <w:rsid w:val="009B0415"/>
    <w:rsid w:val="009B0B2A"/>
    <w:rsid w:val="009B0EFB"/>
    <w:rsid w:val="009B2E4E"/>
    <w:rsid w:val="009B31A9"/>
    <w:rsid w:val="009B350A"/>
    <w:rsid w:val="009B35DA"/>
    <w:rsid w:val="009B38D4"/>
    <w:rsid w:val="009B6DB9"/>
    <w:rsid w:val="009B7705"/>
    <w:rsid w:val="009C1443"/>
    <w:rsid w:val="009C174A"/>
    <w:rsid w:val="009C1B7C"/>
    <w:rsid w:val="009C1D7C"/>
    <w:rsid w:val="009C2910"/>
    <w:rsid w:val="009C3228"/>
    <w:rsid w:val="009C493A"/>
    <w:rsid w:val="009C656D"/>
    <w:rsid w:val="009C6D71"/>
    <w:rsid w:val="009C6FB4"/>
    <w:rsid w:val="009D0796"/>
    <w:rsid w:val="009D0C07"/>
    <w:rsid w:val="009D1158"/>
    <w:rsid w:val="009D130C"/>
    <w:rsid w:val="009D1C58"/>
    <w:rsid w:val="009D1ED2"/>
    <w:rsid w:val="009D27BC"/>
    <w:rsid w:val="009D307F"/>
    <w:rsid w:val="009D3941"/>
    <w:rsid w:val="009D3F89"/>
    <w:rsid w:val="009D4134"/>
    <w:rsid w:val="009D4644"/>
    <w:rsid w:val="009D5226"/>
    <w:rsid w:val="009D5FBD"/>
    <w:rsid w:val="009D6442"/>
    <w:rsid w:val="009D68C0"/>
    <w:rsid w:val="009D754A"/>
    <w:rsid w:val="009D76FB"/>
    <w:rsid w:val="009E0F6B"/>
    <w:rsid w:val="009E25CD"/>
    <w:rsid w:val="009E384B"/>
    <w:rsid w:val="009E4409"/>
    <w:rsid w:val="009E46D5"/>
    <w:rsid w:val="009E53A2"/>
    <w:rsid w:val="009E54EB"/>
    <w:rsid w:val="009E5F4F"/>
    <w:rsid w:val="009E6819"/>
    <w:rsid w:val="009E73D5"/>
    <w:rsid w:val="009E778F"/>
    <w:rsid w:val="009F0CDD"/>
    <w:rsid w:val="009F1A3D"/>
    <w:rsid w:val="009F1EDB"/>
    <w:rsid w:val="009F2802"/>
    <w:rsid w:val="009F2B91"/>
    <w:rsid w:val="009F44CF"/>
    <w:rsid w:val="009F4901"/>
    <w:rsid w:val="009F53AE"/>
    <w:rsid w:val="009F5515"/>
    <w:rsid w:val="009F5F38"/>
    <w:rsid w:val="009F6C6A"/>
    <w:rsid w:val="009F6FBD"/>
    <w:rsid w:val="009F7484"/>
    <w:rsid w:val="009F782D"/>
    <w:rsid w:val="009F7C43"/>
    <w:rsid w:val="009F7E62"/>
    <w:rsid w:val="00A00758"/>
    <w:rsid w:val="00A00D10"/>
    <w:rsid w:val="00A01645"/>
    <w:rsid w:val="00A01895"/>
    <w:rsid w:val="00A023F9"/>
    <w:rsid w:val="00A0297B"/>
    <w:rsid w:val="00A02BE8"/>
    <w:rsid w:val="00A02F87"/>
    <w:rsid w:val="00A03446"/>
    <w:rsid w:val="00A042C8"/>
    <w:rsid w:val="00A04480"/>
    <w:rsid w:val="00A04917"/>
    <w:rsid w:val="00A049EE"/>
    <w:rsid w:val="00A04A6D"/>
    <w:rsid w:val="00A0509C"/>
    <w:rsid w:val="00A05D99"/>
    <w:rsid w:val="00A06048"/>
    <w:rsid w:val="00A06145"/>
    <w:rsid w:val="00A0695B"/>
    <w:rsid w:val="00A069E9"/>
    <w:rsid w:val="00A06CD9"/>
    <w:rsid w:val="00A07053"/>
    <w:rsid w:val="00A07E00"/>
    <w:rsid w:val="00A1013D"/>
    <w:rsid w:val="00A10740"/>
    <w:rsid w:val="00A107FD"/>
    <w:rsid w:val="00A10ADC"/>
    <w:rsid w:val="00A10DCA"/>
    <w:rsid w:val="00A1118D"/>
    <w:rsid w:val="00A116EA"/>
    <w:rsid w:val="00A1185A"/>
    <w:rsid w:val="00A11FCA"/>
    <w:rsid w:val="00A13504"/>
    <w:rsid w:val="00A13963"/>
    <w:rsid w:val="00A13CE9"/>
    <w:rsid w:val="00A13E41"/>
    <w:rsid w:val="00A13F4C"/>
    <w:rsid w:val="00A14116"/>
    <w:rsid w:val="00A14EE6"/>
    <w:rsid w:val="00A15068"/>
    <w:rsid w:val="00A1506B"/>
    <w:rsid w:val="00A157CC"/>
    <w:rsid w:val="00A165F6"/>
    <w:rsid w:val="00A16B1F"/>
    <w:rsid w:val="00A17763"/>
    <w:rsid w:val="00A203EA"/>
    <w:rsid w:val="00A21432"/>
    <w:rsid w:val="00A2154F"/>
    <w:rsid w:val="00A21659"/>
    <w:rsid w:val="00A21BCC"/>
    <w:rsid w:val="00A21CE4"/>
    <w:rsid w:val="00A22BA7"/>
    <w:rsid w:val="00A23BD2"/>
    <w:rsid w:val="00A2493F"/>
    <w:rsid w:val="00A24C04"/>
    <w:rsid w:val="00A25164"/>
    <w:rsid w:val="00A265AC"/>
    <w:rsid w:val="00A26A73"/>
    <w:rsid w:val="00A26E2A"/>
    <w:rsid w:val="00A27862"/>
    <w:rsid w:val="00A278E7"/>
    <w:rsid w:val="00A27B54"/>
    <w:rsid w:val="00A30114"/>
    <w:rsid w:val="00A3023B"/>
    <w:rsid w:val="00A3029B"/>
    <w:rsid w:val="00A307BD"/>
    <w:rsid w:val="00A31B1A"/>
    <w:rsid w:val="00A3223F"/>
    <w:rsid w:val="00A32D2D"/>
    <w:rsid w:val="00A33A36"/>
    <w:rsid w:val="00A340A5"/>
    <w:rsid w:val="00A3410B"/>
    <w:rsid w:val="00A34701"/>
    <w:rsid w:val="00A34E20"/>
    <w:rsid w:val="00A34F25"/>
    <w:rsid w:val="00A35306"/>
    <w:rsid w:val="00A35CBA"/>
    <w:rsid w:val="00A36122"/>
    <w:rsid w:val="00A365A8"/>
    <w:rsid w:val="00A36BDB"/>
    <w:rsid w:val="00A36EA7"/>
    <w:rsid w:val="00A37367"/>
    <w:rsid w:val="00A374AE"/>
    <w:rsid w:val="00A37509"/>
    <w:rsid w:val="00A376C6"/>
    <w:rsid w:val="00A37A70"/>
    <w:rsid w:val="00A37C72"/>
    <w:rsid w:val="00A407A2"/>
    <w:rsid w:val="00A407E8"/>
    <w:rsid w:val="00A40B0F"/>
    <w:rsid w:val="00A40D38"/>
    <w:rsid w:val="00A40DD4"/>
    <w:rsid w:val="00A40E34"/>
    <w:rsid w:val="00A412E0"/>
    <w:rsid w:val="00A415AC"/>
    <w:rsid w:val="00A41700"/>
    <w:rsid w:val="00A41A91"/>
    <w:rsid w:val="00A41C4A"/>
    <w:rsid w:val="00A41EF6"/>
    <w:rsid w:val="00A423B2"/>
    <w:rsid w:val="00A427F8"/>
    <w:rsid w:val="00A42C36"/>
    <w:rsid w:val="00A435C4"/>
    <w:rsid w:val="00A435C7"/>
    <w:rsid w:val="00A43660"/>
    <w:rsid w:val="00A4367A"/>
    <w:rsid w:val="00A43AAA"/>
    <w:rsid w:val="00A445BE"/>
    <w:rsid w:val="00A446EA"/>
    <w:rsid w:val="00A44DAF"/>
    <w:rsid w:val="00A44E70"/>
    <w:rsid w:val="00A4586F"/>
    <w:rsid w:val="00A46504"/>
    <w:rsid w:val="00A466EF"/>
    <w:rsid w:val="00A467C6"/>
    <w:rsid w:val="00A469E4"/>
    <w:rsid w:val="00A46F88"/>
    <w:rsid w:val="00A4725F"/>
    <w:rsid w:val="00A47A41"/>
    <w:rsid w:val="00A50255"/>
    <w:rsid w:val="00A502ED"/>
    <w:rsid w:val="00A50959"/>
    <w:rsid w:val="00A51021"/>
    <w:rsid w:val="00A525A9"/>
    <w:rsid w:val="00A52A3B"/>
    <w:rsid w:val="00A52D73"/>
    <w:rsid w:val="00A53EC7"/>
    <w:rsid w:val="00A5463B"/>
    <w:rsid w:val="00A55A20"/>
    <w:rsid w:val="00A55B97"/>
    <w:rsid w:val="00A55BFB"/>
    <w:rsid w:val="00A56474"/>
    <w:rsid w:val="00A56568"/>
    <w:rsid w:val="00A56DD4"/>
    <w:rsid w:val="00A6050B"/>
    <w:rsid w:val="00A60AE2"/>
    <w:rsid w:val="00A619A5"/>
    <w:rsid w:val="00A62A32"/>
    <w:rsid w:val="00A635C4"/>
    <w:rsid w:val="00A64488"/>
    <w:rsid w:val="00A64C81"/>
    <w:rsid w:val="00A65A65"/>
    <w:rsid w:val="00A6713F"/>
    <w:rsid w:val="00A6730F"/>
    <w:rsid w:val="00A6752E"/>
    <w:rsid w:val="00A67AA4"/>
    <w:rsid w:val="00A67B22"/>
    <w:rsid w:val="00A71CB5"/>
    <w:rsid w:val="00A72D84"/>
    <w:rsid w:val="00A72FCD"/>
    <w:rsid w:val="00A73172"/>
    <w:rsid w:val="00A7333B"/>
    <w:rsid w:val="00A73AAF"/>
    <w:rsid w:val="00A73F16"/>
    <w:rsid w:val="00A7413D"/>
    <w:rsid w:val="00A74776"/>
    <w:rsid w:val="00A749F7"/>
    <w:rsid w:val="00A74C76"/>
    <w:rsid w:val="00A7509E"/>
    <w:rsid w:val="00A77170"/>
    <w:rsid w:val="00A777AC"/>
    <w:rsid w:val="00A778FF"/>
    <w:rsid w:val="00A77914"/>
    <w:rsid w:val="00A8094A"/>
    <w:rsid w:val="00A80AB3"/>
    <w:rsid w:val="00A81768"/>
    <w:rsid w:val="00A81C0B"/>
    <w:rsid w:val="00A82FCC"/>
    <w:rsid w:val="00A83362"/>
    <w:rsid w:val="00A838C9"/>
    <w:rsid w:val="00A83A74"/>
    <w:rsid w:val="00A84465"/>
    <w:rsid w:val="00A84554"/>
    <w:rsid w:val="00A8530A"/>
    <w:rsid w:val="00A85808"/>
    <w:rsid w:val="00A85F56"/>
    <w:rsid w:val="00A87888"/>
    <w:rsid w:val="00A87BC5"/>
    <w:rsid w:val="00A9005F"/>
    <w:rsid w:val="00A900B9"/>
    <w:rsid w:val="00A9089B"/>
    <w:rsid w:val="00A90C14"/>
    <w:rsid w:val="00A90FEC"/>
    <w:rsid w:val="00A923C9"/>
    <w:rsid w:val="00A923E4"/>
    <w:rsid w:val="00A92CE2"/>
    <w:rsid w:val="00A92F1A"/>
    <w:rsid w:val="00A931CA"/>
    <w:rsid w:val="00A93AB5"/>
    <w:rsid w:val="00A9431E"/>
    <w:rsid w:val="00A947CE"/>
    <w:rsid w:val="00A9545E"/>
    <w:rsid w:val="00A95E4B"/>
    <w:rsid w:val="00A96D52"/>
    <w:rsid w:val="00A96E3B"/>
    <w:rsid w:val="00A974DF"/>
    <w:rsid w:val="00A975BF"/>
    <w:rsid w:val="00A97F31"/>
    <w:rsid w:val="00AA0248"/>
    <w:rsid w:val="00AA02F6"/>
    <w:rsid w:val="00AA0571"/>
    <w:rsid w:val="00AA1596"/>
    <w:rsid w:val="00AA1BC0"/>
    <w:rsid w:val="00AA1D2E"/>
    <w:rsid w:val="00AA2030"/>
    <w:rsid w:val="00AA2925"/>
    <w:rsid w:val="00AA2B77"/>
    <w:rsid w:val="00AA2E44"/>
    <w:rsid w:val="00AA303C"/>
    <w:rsid w:val="00AA3533"/>
    <w:rsid w:val="00AA3C4F"/>
    <w:rsid w:val="00AA3F5E"/>
    <w:rsid w:val="00AA4598"/>
    <w:rsid w:val="00AA4ED3"/>
    <w:rsid w:val="00AA512A"/>
    <w:rsid w:val="00AA5B87"/>
    <w:rsid w:val="00AB0A21"/>
    <w:rsid w:val="00AB0D33"/>
    <w:rsid w:val="00AB1648"/>
    <w:rsid w:val="00AB1897"/>
    <w:rsid w:val="00AB1D53"/>
    <w:rsid w:val="00AB32B3"/>
    <w:rsid w:val="00AB39D2"/>
    <w:rsid w:val="00AB4014"/>
    <w:rsid w:val="00AB564E"/>
    <w:rsid w:val="00AB5E37"/>
    <w:rsid w:val="00AB6937"/>
    <w:rsid w:val="00AB744C"/>
    <w:rsid w:val="00AB7B64"/>
    <w:rsid w:val="00AB7D3E"/>
    <w:rsid w:val="00AB7D72"/>
    <w:rsid w:val="00AB7F3B"/>
    <w:rsid w:val="00AC021C"/>
    <w:rsid w:val="00AC09A1"/>
    <w:rsid w:val="00AC0A09"/>
    <w:rsid w:val="00AC21CB"/>
    <w:rsid w:val="00AC23C9"/>
    <w:rsid w:val="00AC2D0F"/>
    <w:rsid w:val="00AC331D"/>
    <w:rsid w:val="00AC4089"/>
    <w:rsid w:val="00AC4872"/>
    <w:rsid w:val="00AC5090"/>
    <w:rsid w:val="00AC56ED"/>
    <w:rsid w:val="00AC77A4"/>
    <w:rsid w:val="00AD007F"/>
    <w:rsid w:val="00AD0446"/>
    <w:rsid w:val="00AD0968"/>
    <w:rsid w:val="00AD2937"/>
    <w:rsid w:val="00AD3B10"/>
    <w:rsid w:val="00AD3CE5"/>
    <w:rsid w:val="00AD4671"/>
    <w:rsid w:val="00AD5281"/>
    <w:rsid w:val="00AD53AC"/>
    <w:rsid w:val="00AD738B"/>
    <w:rsid w:val="00AD7532"/>
    <w:rsid w:val="00AD7E33"/>
    <w:rsid w:val="00AD7F87"/>
    <w:rsid w:val="00AE10DA"/>
    <w:rsid w:val="00AE1A6B"/>
    <w:rsid w:val="00AE1D51"/>
    <w:rsid w:val="00AE226A"/>
    <w:rsid w:val="00AE2AA6"/>
    <w:rsid w:val="00AE2E5E"/>
    <w:rsid w:val="00AE4762"/>
    <w:rsid w:val="00AE4904"/>
    <w:rsid w:val="00AE53A3"/>
    <w:rsid w:val="00AE6662"/>
    <w:rsid w:val="00AE69DF"/>
    <w:rsid w:val="00AE7B10"/>
    <w:rsid w:val="00AE7EFA"/>
    <w:rsid w:val="00AF0170"/>
    <w:rsid w:val="00AF0AAB"/>
    <w:rsid w:val="00AF0B8F"/>
    <w:rsid w:val="00AF0BBE"/>
    <w:rsid w:val="00AF2F4A"/>
    <w:rsid w:val="00AF317D"/>
    <w:rsid w:val="00AF47B4"/>
    <w:rsid w:val="00AF4C52"/>
    <w:rsid w:val="00AF4DC3"/>
    <w:rsid w:val="00AF67D3"/>
    <w:rsid w:val="00AF6970"/>
    <w:rsid w:val="00AF6972"/>
    <w:rsid w:val="00AF78ED"/>
    <w:rsid w:val="00B006E3"/>
    <w:rsid w:val="00B0140D"/>
    <w:rsid w:val="00B027A2"/>
    <w:rsid w:val="00B027F9"/>
    <w:rsid w:val="00B03611"/>
    <w:rsid w:val="00B03DC0"/>
    <w:rsid w:val="00B042DA"/>
    <w:rsid w:val="00B04742"/>
    <w:rsid w:val="00B05D8A"/>
    <w:rsid w:val="00B05DC3"/>
    <w:rsid w:val="00B07209"/>
    <w:rsid w:val="00B07574"/>
    <w:rsid w:val="00B102C2"/>
    <w:rsid w:val="00B10E5D"/>
    <w:rsid w:val="00B11F14"/>
    <w:rsid w:val="00B125F8"/>
    <w:rsid w:val="00B1270A"/>
    <w:rsid w:val="00B12A5A"/>
    <w:rsid w:val="00B12C2A"/>
    <w:rsid w:val="00B12E63"/>
    <w:rsid w:val="00B13B89"/>
    <w:rsid w:val="00B13C30"/>
    <w:rsid w:val="00B13E6D"/>
    <w:rsid w:val="00B14816"/>
    <w:rsid w:val="00B14A5B"/>
    <w:rsid w:val="00B151B6"/>
    <w:rsid w:val="00B15406"/>
    <w:rsid w:val="00B15F6F"/>
    <w:rsid w:val="00B160DA"/>
    <w:rsid w:val="00B16B03"/>
    <w:rsid w:val="00B17BF1"/>
    <w:rsid w:val="00B20205"/>
    <w:rsid w:val="00B20372"/>
    <w:rsid w:val="00B2119C"/>
    <w:rsid w:val="00B21AC3"/>
    <w:rsid w:val="00B22C3E"/>
    <w:rsid w:val="00B2307F"/>
    <w:rsid w:val="00B239A4"/>
    <w:rsid w:val="00B24444"/>
    <w:rsid w:val="00B24808"/>
    <w:rsid w:val="00B24BD9"/>
    <w:rsid w:val="00B24EA6"/>
    <w:rsid w:val="00B25BBF"/>
    <w:rsid w:val="00B267B3"/>
    <w:rsid w:val="00B268FB"/>
    <w:rsid w:val="00B269EE"/>
    <w:rsid w:val="00B2735A"/>
    <w:rsid w:val="00B274DE"/>
    <w:rsid w:val="00B27A83"/>
    <w:rsid w:val="00B27A9C"/>
    <w:rsid w:val="00B27E35"/>
    <w:rsid w:val="00B3066C"/>
    <w:rsid w:val="00B30D9B"/>
    <w:rsid w:val="00B318E2"/>
    <w:rsid w:val="00B31AD7"/>
    <w:rsid w:val="00B31D35"/>
    <w:rsid w:val="00B32021"/>
    <w:rsid w:val="00B3278F"/>
    <w:rsid w:val="00B327F7"/>
    <w:rsid w:val="00B331F0"/>
    <w:rsid w:val="00B35410"/>
    <w:rsid w:val="00B3736E"/>
    <w:rsid w:val="00B374A3"/>
    <w:rsid w:val="00B37A10"/>
    <w:rsid w:val="00B402B1"/>
    <w:rsid w:val="00B407C8"/>
    <w:rsid w:val="00B40EF2"/>
    <w:rsid w:val="00B415BB"/>
    <w:rsid w:val="00B41F67"/>
    <w:rsid w:val="00B42E22"/>
    <w:rsid w:val="00B430D0"/>
    <w:rsid w:val="00B436B1"/>
    <w:rsid w:val="00B43D46"/>
    <w:rsid w:val="00B452BD"/>
    <w:rsid w:val="00B466C4"/>
    <w:rsid w:val="00B46B39"/>
    <w:rsid w:val="00B47021"/>
    <w:rsid w:val="00B47676"/>
    <w:rsid w:val="00B507F0"/>
    <w:rsid w:val="00B510F5"/>
    <w:rsid w:val="00B5150E"/>
    <w:rsid w:val="00B51603"/>
    <w:rsid w:val="00B516B8"/>
    <w:rsid w:val="00B51F49"/>
    <w:rsid w:val="00B52D83"/>
    <w:rsid w:val="00B52EDF"/>
    <w:rsid w:val="00B534DE"/>
    <w:rsid w:val="00B5400B"/>
    <w:rsid w:val="00B5474E"/>
    <w:rsid w:val="00B55229"/>
    <w:rsid w:val="00B55E54"/>
    <w:rsid w:val="00B56073"/>
    <w:rsid w:val="00B56671"/>
    <w:rsid w:val="00B566E5"/>
    <w:rsid w:val="00B5710F"/>
    <w:rsid w:val="00B57724"/>
    <w:rsid w:val="00B579CD"/>
    <w:rsid w:val="00B57B00"/>
    <w:rsid w:val="00B57B0D"/>
    <w:rsid w:val="00B6065F"/>
    <w:rsid w:val="00B60AC2"/>
    <w:rsid w:val="00B61341"/>
    <w:rsid w:val="00B61491"/>
    <w:rsid w:val="00B61660"/>
    <w:rsid w:val="00B61899"/>
    <w:rsid w:val="00B61B18"/>
    <w:rsid w:val="00B62186"/>
    <w:rsid w:val="00B62A6D"/>
    <w:rsid w:val="00B633F0"/>
    <w:rsid w:val="00B6384E"/>
    <w:rsid w:val="00B6504C"/>
    <w:rsid w:val="00B659E6"/>
    <w:rsid w:val="00B65DE4"/>
    <w:rsid w:val="00B66B48"/>
    <w:rsid w:val="00B70770"/>
    <w:rsid w:val="00B70C6B"/>
    <w:rsid w:val="00B7158E"/>
    <w:rsid w:val="00B71733"/>
    <w:rsid w:val="00B71AAA"/>
    <w:rsid w:val="00B71B0D"/>
    <w:rsid w:val="00B720CB"/>
    <w:rsid w:val="00B72628"/>
    <w:rsid w:val="00B7331F"/>
    <w:rsid w:val="00B73E4A"/>
    <w:rsid w:val="00B74846"/>
    <w:rsid w:val="00B754B1"/>
    <w:rsid w:val="00B76C40"/>
    <w:rsid w:val="00B77674"/>
    <w:rsid w:val="00B77717"/>
    <w:rsid w:val="00B77747"/>
    <w:rsid w:val="00B77E35"/>
    <w:rsid w:val="00B80117"/>
    <w:rsid w:val="00B80D24"/>
    <w:rsid w:val="00B80D8D"/>
    <w:rsid w:val="00B81049"/>
    <w:rsid w:val="00B810E8"/>
    <w:rsid w:val="00B81A41"/>
    <w:rsid w:val="00B8206A"/>
    <w:rsid w:val="00B82D69"/>
    <w:rsid w:val="00B83169"/>
    <w:rsid w:val="00B83EF3"/>
    <w:rsid w:val="00B8495D"/>
    <w:rsid w:val="00B84F44"/>
    <w:rsid w:val="00B85417"/>
    <w:rsid w:val="00B86BA9"/>
    <w:rsid w:val="00B874DB"/>
    <w:rsid w:val="00B876A7"/>
    <w:rsid w:val="00B87EB5"/>
    <w:rsid w:val="00B90140"/>
    <w:rsid w:val="00B91A69"/>
    <w:rsid w:val="00B91DC0"/>
    <w:rsid w:val="00B92083"/>
    <w:rsid w:val="00B92595"/>
    <w:rsid w:val="00B932EF"/>
    <w:rsid w:val="00B93964"/>
    <w:rsid w:val="00B95A17"/>
    <w:rsid w:val="00B95BDE"/>
    <w:rsid w:val="00B97AD0"/>
    <w:rsid w:val="00B97D39"/>
    <w:rsid w:val="00BA0482"/>
    <w:rsid w:val="00BA07CF"/>
    <w:rsid w:val="00BA0ABC"/>
    <w:rsid w:val="00BA12AC"/>
    <w:rsid w:val="00BA1785"/>
    <w:rsid w:val="00BA202D"/>
    <w:rsid w:val="00BA2C13"/>
    <w:rsid w:val="00BA40BB"/>
    <w:rsid w:val="00BA42AA"/>
    <w:rsid w:val="00BA42E7"/>
    <w:rsid w:val="00BA4602"/>
    <w:rsid w:val="00BA5883"/>
    <w:rsid w:val="00BA5B1E"/>
    <w:rsid w:val="00BA6162"/>
    <w:rsid w:val="00BA6BD2"/>
    <w:rsid w:val="00BA6D3B"/>
    <w:rsid w:val="00BA6D96"/>
    <w:rsid w:val="00BA7097"/>
    <w:rsid w:val="00BA787C"/>
    <w:rsid w:val="00BA7AFA"/>
    <w:rsid w:val="00BB0197"/>
    <w:rsid w:val="00BB073F"/>
    <w:rsid w:val="00BB0DEA"/>
    <w:rsid w:val="00BB11BD"/>
    <w:rsid w:val="00BB1406"/>
    <w:rsid w:val="00BB24C5"/>
    <w:rsid w:val="00BB2532"/>
    <w:rsid w:val="00BB28AE"/>
    <w:rsid w:val="00BB3600"/>
    <w:rsid w:val="00BB3FC1"/>
    <w:rsid w:val="00BB4407"/>
    <w:rsid w:val="00BB4A62"/>
    <w:rsid w:val="00BB5FEC"/>
    <w:rsid w:val="00BB62A8"/>
    <w:rsid w:val="00BB70AD"/>
    <w:rsid w:val="00BB74AE"/>
    <w:rsid w:val="00BC0130"/>
    <w:rsid w:val="00BC04A3"/>
    <w:rsid w:val="00BC0A8D"/>
    <w:rsid w:val="00BC17E1"/>
    <w:rsid w:val="00BC1E63"/>
    <w:rsid w:val="00BC2305"/>
    <w:rsid w:val="00BC439B"/>
    <w:rsid w:val="00BC439D"/>
    <w:rsid w:val="00BC4829"/>
    <w:rsid w:val="00BC4FBE"/>
    <w:rsid w:val="00BC5109"/>
    <w:rsid w:val="00BC518E"/>
    <w:rsid w:val="00BC5E7F"/>
    <w:rsid w:val="00BC6E3E"/>
    <w:rsid w:val="00BC718B"/>
    <w:rsid w:val="00BD01EA"/>
    <w:rsid w:val="00BD0CAF"/>
    <w:rsid w:val="00BD1286"/>
    <w:rsid w:val="00BD2106"/>
    <w:rsid w:val="00BD38F9"/>
    <w:rsid w:val="00BD3FD9"/>
    <w:rsid w:val="00BD5698"/>
    <w:rsid w:val="00BD5A93"/>
    <w:rsid w:val="00BD753D"/>
    <w:rsid w:val="00BD77A0"/>
    <w:rsid w:val="00BE0523"/>
    <w:rsid w:val="00BE055D"/>
    <w:rsid w:val="00BE0797"/>
    <w:rsid w:val="00BE2A00"/>
    <w:rsid w:val="00BE31F4"/>
    <w:rsid w:val="00BE3604"/>
    <w:rsid w:val="00BE4031"/>
    <w:rsid w:val="00BE5D1B"/>
    <w:rsid w:val="00BE692A"/>
    <w:rsid w:val="00BE6EFD"/>
    <w:rsid w:val="00BF05DE"/>
    <w:rsid w:val="00BF07A9"/>
    <w:rsid w:val="00BF0BE2"/>
    <w:rsid w:val="00BF0FEC"/>
    <w:rsid w:val="00BF10DC"/>
    <w:rsid w:val="00BF16E9"/>
    <w:rsid w:val="00BF2A74"/>
    <w:rsid w:val="00BF30A2"/>
    <w:rsid w:val="00BF35E7"/>
    <w:rsid w:val="00BF377C"/>
    <w:rsid w:val="00BF3921"/>
    <w:rsid w:val="00BF439B"/>
    <w:rsid w:val="00BF445D"/>
    <w:rsid w:val="00BF4AF1"/>
    <w:rsid w:val="00BF517B"/>
    <w:rsid w:val="00BF5368"/>
    <w:rsid w:val="00BF5AB8"/>
    <w:rsid w:val="00BF63EB"/>
    <w:rsid w:val="00BF6B46"/>
    <w:rsid w:val="00BF6E7D"/>
    <w:rsid w:val="00C007A3"/>
    <w:rsid w:val="00C01079"/>
    <w:rsid w:val="00C0125E"/>
    <w:rsid w:val="00C01653"/>
    <w:rsid w:val="00C01660"/>
    <w:rsid w:val="00C021DC"/>
    <w:rsid w:val="00C03134"/>
    <w:rsid w:val="00C03AE1"/>
    <w:rsid w:val="00C03D6F"/>
    <w:rsid w:val="00C03F6F"/>
    <w:rsid w:val="00C0419C"/>
    <w:rsid w:val="00C046E5"/>
    <w:rsid w:val="00C04DBE"/>
    <w:rsid w:val="00C04E29"/>
    <w:rsid w:val="00C05104"/>
    <w:rsid w:val="00C0550A"/>
    <w:rsid w:val="00C05A15"/>
    <w:rsid w:val="00C05C05"/>
    <w:rsid w:val="00C05CC2"/>
    <w:rsid w:val="00C05EE2"/>
    <w:rsid w:val="00C06296"/>
    <w:rsid w:val="00C06DC6"/>
    <w:rsid w:val="00C077FB"/>
    <w:rsid w:val="00C07CC4"/>
    <w:rsid w:val="00C07CE0"/>
    <w:rsid w:val="00C10F1C"/>
    <w:rsid w:val="00C10FD9"/>
    <w:rsid w:val="00C1153E"/>
    <w:rsid w:val="00C11CC8"/>
    <w:rsid w:val="00C11E87"/>
    <w:rsid w:val="00C126B2"/>
    <w:rsid w:val="00C12984"/>
    <w:rsid w:val="00C12BCC"/>
    <w:rsid w:val="00C13754"/>
    <w:rsid w:val="00C14127"/>
    <w:rsid w:val="00C1546F"/>
    <w:rsid w:val="00C15C31"/>
    <w:rsid w:val="00C15C56"/>
    <w:rsid w:val="00C16214"/>
    <w:rsid w:val="00C17304"/>
    <w:rsid w:val="00C1762D"/>
    <w:rsid w:val="00C1767F"/>
    <w:rsid w:val="00C17B11"/>
    <w:rsid w:val="00C201B3"/>
    <w:rsid w:val="00C20ADF"/>
    <w:rsid w:val="00C22CF2"/>
    <w:rsid w:val="00C22FB9"/>
    <w:rsid w:val="00C2347C"/>
    <w:rsid w:val="00C23B12"/>
    <w:rsid w:val="00C23BDB"/>
    <w:rsid w:val="00C24D15"/>
    <w:rsid w:val="00C24D69"/>
    <w:rsid w:val="00C25397"/>
    <w:rsid w:val="00C25587"/>
    <w:rsid w:val="00C26597"/>
    <w:rsid w:val="00C26F71"/>
    <w:rsid w:val="00C27715"/>
    <w:rsid w:val="00C27F14"/>
    <w:rsid w:val="00C30F01"/>
    <w:rsid w:val="00C31018"/>
    <w:rsid w:val="00C318B5"/>
    <w:rsid w:val="00C32419"/>
    <w:rsid w:val="00C3291B"/>
    <w:rsid w:val="00C32F7E"/>
    <w:rsid w:val="00C33001"/>
    <w:rsid w:val="00C3326E"/>
    <w:rsid w:val="00C33BD8"/>
    <w:rsid w:val="00C33FC1"/>
    <w:rsid w:val="00C34B68"/>
    <w:rsid w:val="00C34C65"/>
    <w:rsid w:val="00C35913"/>
    <w:rsid w:val="00C36539"/>
    <w:rsid w:val="00C365FB"/>
    <w:rsid w:val="00C4055A"/>
    <w:rsid w:val="00C428D6"/>
    <w:rsid w:val="00C42C65"/>
    <w:rsid w:val="00C443EC"/>
    <w:rsid w:val="00C4567B"/>
    <w:rsid w:val="00C456C0"/>
    <w:rsid w:val="00C45890"/>
    <w:rsid w:val="00C4595A"/>
    <w:rsid w:val="00C4599E"/>
    <w:rsid w:val="00C45B80"/>
    <w:rsid w:val="00C4607C"/>
    <w:rsid w:val="00C461C8"/>
    <w:rsid w:val="00C47C31"/>
    <w:rsid w:val="00C5030B"/>
    <w:rsid w:val="00C50F21"/>
    <w:rsid w:val="00C51116"/>
    <w:rsid w:val="00C5129D"/>
    <w:rsid w:val="00C519D5"/>
    <w:rsid w:val="00C523AA"/>
    <w:rsid w:val="00C523EA"/>
    <w:rsid w:val="00C52570"/>
    <w:rsid w:val="00C52B58"/>
    <w:rsid w:val="00C52CCC"/>
    <w:rsid w:val="00C53474"/>
    <w:rsid w:val="00C539C8"/>
    <w:rsid w:val="00C54250"/>
    <w:rsid w:val="00C55E24"/>
    <w:rsid w:val="00C5650D"/>
    <w:rsid w:val="00C57202"/>
    <w:rsid w:val="00C611B9"/>
    <w:rsid w:val="00C626A8"/>
    <w:rsid w:val="00C63862"/>
    <w:rsid w:val="00C63E6E"/>
    <w:rsid w:val="00C64C90"/>
    <w:rsid w:val="00C64D22"/>
    <w:rsid w:val="00C65688"/>
    <w:rsid w:val="00C663F9"/>
    <w:rsid w:val="00C67706"/>
    <w:rsid w:val="00C708F5"/>
    <w:rsid w:val="00C73754"/>
    <w:rsid w:val="00C73B61"/>
    <w:rsid w:val="00C74112"/>
    <w:rsid w:val="00C75534"/>
    <w:rsid w:val="00C7596A"/>
    <w:rsid w:val="00C75A78"/>
    <w:rsid w:val="00C75D8D"/>
    <w:rsid w:val="00C77BEB"/>
    <w:rsid w:val="00C77BFA"/>
    <w:rsid w:val="00C802EE"/>
    <w:rsid w:val="00C80B3B"/>
    <w:rsid w:val="00C81A16"/>
    <w:rsid w:val="00C81D11"/>
    <w:rsid w:val="00C8274D"/>
    <w:rsid w:val="00C82766"/>
    <w:rsid w:val="00C86A80"/>
    <w:rsid w:val="00C86E72"/>
    <w:rsid w:val="00C871B5"/>
    <w:rsid w:val="00C876F3"/>
    <w:rsid w:val="00C907D5"/>
    <w:rsid w:val="00C90E4B"/>
    <w:rsid w:val="00C92E1B"/>
    <w:rsid w:val="00C931F1"/>
    <w:rsid w:val="00C93BD6"/>
    <w:rsid w:val="00C9429C"/>
    <w:rsid w:val="00C94424"/>
    <w:rsid w:val="00C94444"/>
    <w:rsid w:val="00C951A3"/>
    <w:rsid w:val="00C96340"/>
    <w:rsid w:val="00C9667C"/>
    <w:rsid w:val="00C9682C"/>
    <w:rsid w:val="00C96EAB"/>
    <w:rsid w:val="00C97322"/>
    <w:rsid w:val="00C974AA"/>
    <w:rsid w:val="00C97891"/>
    <w:rsid w:val="00C97EA8"/>
    <w:rsid w:val="00C97FEC"/>
    <w:rsid w:val="00CA00A1"/>
    <w:rsid w:val="00CA015F"/>
    <w:rsid w:val="00CA0217"/>
    <w:rsid w:val="00CA0589"/>
    <w:rsid w:val="00CA19D2"/>
    <w:rsid w:val="00CA1A24"/>
    <w:rsid w:val="00CA22D1"/>
    <w:rsid w:val="00CA23A5"/>
    <w:rsid w:val="00CA2905"/>
    <w:rsid w:val="00CA3D9B"/>
    <w:rsid w:val="00CA4283"/>
    <w:rsid w:val="00CA4505"/>
    <w:rsid w:val="00CA464F"/>
    <w:rsid w:val="00CA507F"/>
    <w:rsid w:val="00CA50F4"/>
    <w:rsid w:val="00CA6591"/>
    <w:rsid w:val="00CA6DF8"/>
    <w:rsid w:val="00CB0897"/>
    <w:rsid w:val="00CB0A34"/>
    <w:rsid w:val="00CB1181"/>
    <w:rsid w:val="00CB154C"/>
    <w:rsid w:val="00CB1E13"/>
    <w:rsid w:val="00CB2883"/>
    <w:rsid w:val="00CB29E5"/>
    <w:rsid w:val="00CB2A8F"/>
    <w:rsid w:val="00CB2D5E"/>
    <w:rsid w:val="00CB315F"/>
    <w:rsid w:val="00CB3263"/>
    <w:rsid w:val="00CB34AC"/>
    <w:rsid w:val="00CB3533"/>
    <w:rsid w:val="00CB3A4C"/>
    <w:rsid w:val="00CB40C5"/>
    <w:rsid w:val="00CB41A9"/>
    <w:rsid w:val="00CB48B5"/>
    <w:rsid w:val="00CB4AA1"/>
    <w:rsid w:val="00CB4C7C"/>
    <w:rsid w:val="00CB4DAC"/>
    <w:rsid w:val="00CB5326"/>
    <w:rsid w:val="00CB60BB"/>
    <w:rsid w:val="00CB6763"/>
    <w:rsid w:val="00CB6BD8"/>
    <w:rsid w:val="00CB6C0A"/>
    <w:rsid w:val="00CB722B"/>
    <w:rsid w:val="00CB74E0"/>
    <w:rsid w:val="00CB7E3A"/>
    <w:rsid w:val="00CB7EFD"/>
    <w:rsid w:val="00CB7FC0"/>
    <w:rsid w:val="00CC1AF8"/>
    <w:rsid w:val="00CC1D68"/>
    <w:rsid w:val="00CC2BA6"/>
    <w:rsid w:val="00CC3018"/>
    <w:rsid w:val="00CC350E"/>
    <w:rsid w:val="00CC541D"/>
    <w:rsid w:val="00CC61D7"/>
    <w:rsid w:val="00CC646D"/>
    <w:rsid w:val="00CC7095"/>
    <w:rsid w:val="00CC7522"/>
    <w:rsid w:val="00CD163E"/>
    <w:rsid w:val="00CD1863"/>
    <w:rsid w:val="00CD2454"/>
    <w:rsid w:val="00CD282E"/>
    <w:rsid w:val="00CD32C7"/>
    <w:rsid w:val="00CD3C61"/>
    <w:rsid w:val="00CD4C1D"/>
    <w:rsid w:val="00CD4E93"/>
    <w:rsid w:val="00CD590C"/>
    <w:rsid w:val="00CD69E9"/>
    <w:rsid w:val="00CD6AAC"/>
    <w:rsid w:val="00CD7BFB"/>
    <w:rsid w:val="00CD7F29"/>
    <w:rsid w:val="00CE0DA2"/>
    <w:rsid w:val="00CE13DF"/>
    <w:rsid w:val="00CE1E90"/>
    <w:rsid w:val="00CE1EB6"/>
    <w:rsid w:val="00CE1F09"/>
    <w:rsid w:val="00CE21CC"/>
    <w:rsid w:val="00CE2219"/>
    <w:rsid w:val="00CE223D"/>
    <w:rsid w:val="00CE2BAA"/>
    <w:rsid w:val="00CE34F2"/>
    <w:rsid w:val="00CE4D0E"/>
    <w:rsid w:val="00CE52C7"/>
    <w:rsid w:val="00CE6105"/>
    <w:rsid w:val="00CE63D9"/>
    <w:rsid w:val="00CE664F"/>
    <w:rsid w:val="00CE6F19"/>
    <w:rsid w:val="00CE74A5"/>
    <w:rsid w:val="00CE79A2"/>
    <w:rsid w:val="00CF009C"/>
    <w:rsid w:val="00CF0D93"/>
    <w:rsid w:val="00CF1C55"/>
    <w:rsid w:val="00CF2457"/>
    <w:rsid w:val="00CF3253"/>
    <w:rsid w:val="00CF33F6"/>
    <w:rsid w:val="00CF3AC8"/>
    <w:rsid w:val="00CF3BAF"/>
    <w:rsid w:val="00CF3D12"/>
    <w:rsid w:val="00CF4FB0"/>
    <w:rsid w:val="00CF64E6"/>
    <w:rsid w:val="00CF6D07"/>
    <w:rsid w:val="00CF6DE0"/>
    <w:rsid w:val="00CF70C1"/>
    <w:rsid w:val="00CF7264"/>
    <w:rsid w:val="00CF73E6"/>
    <w:rsid w:val="00CF7BC0"/>
    <w:rsid w:val="00CF7BE0"/>
    <w:rsid w:val="00CF7C87"/>
    <w:rsid w:val="00D00574"/>
    <w:rsid w:val="00D00950"/>
    <w:rsid w:val="00D01BAA"/>
    <w:rsid w:val="00D025D8"/>
    <w:rsid w:val="00D02BFB"/>
    <w:rsid w:val="00D031F6"/>
    <w:rsid w:val="00D03646"/>
    <w:rsid w:val="00D044AA"/>
    <w:rsid w:val="00D0469F"/>
    <w:rsid w:val="00D04B51"/>
    <w:rsid w:val="00D052D5"/>
    <w:rsid w:val="00D053BD"/>
    <w:rsid w:val="00D0602A"/>
    <w:rsid w:val="00D064D6"/>
    <w:rsid w:val="00D065AD"/>
    <w:rsid w:val="00D06809"/>
    <w:rsid w:val="00D0689A"/>
    <w:rsid w:val="00D0781E"/>
    <w:rsid w:val="00D10C25"/>
    <w:rsid w:val="00D126BB"/>
    <w:rsid w:val="00D13460"/>
    <w:rsid w:val="00D139D5"/>
    <w:rsid w:val="00D13B5A"/>
    <w:rsid w:val="00D13C6C"/>
    <w:rsid w:val="00D1471D"/>
    <w:rsid w:val="00D14F57"/>
    <w:rsid w:val="00D15597"/>
    <w:rsid w:val="00D15B4C"/>
    <w:rsid w:val="00D15D17"/>
    <w:rsid w:val="00D164DD"/>
    <w:rsid w:val="00D165D2"/>
    <w:rsid w:val="00D210B9"/>
    <w:rsid w:val="00D2253E"/>
    <w:rsid w:val="00D2379D"/>
    <w:rsid w:val="00D237B6"/>
    <w:rsid w:val="00D23E13"/>
    <w:rsid w:val="00D24B3D"/>
    <w:rsid w:val="00D24F27"/>
    <w:rsid w:val="00D2508E"/>
    <w:rsid w:val="00D25ADD"/>
    <w:rsid w:val="00D25F26"/>
    <w:rsid w:val="00D26170"/>
    <w:rsid w:val="00D26A27"/>
    <w:rsid w:val="00D26B3C"/>
    <w:rsid w:val="00D26CD3"/>
    <w:rsid w:val="00D27FC1"/>
    <w:rsid w:val="00D30D65"/>
    <w:rsid w:val="00D32970"/>
    <w:rsid w:val="00D3375F"/>
    <w:rsid w:val="00D33783"/>
    <w:rsid w:val="00D34217"/>
    <w:rsid w:val="00D35103"/>
    <w:rsid w:val="00D354C9"/>
    <w:rsid w:val="00D35B2A"/>
    <w:rsid w:val="00D36781"/>
    <w:rsid w:val="00D3689C"/>
    <w:rsid w:val="00D371DB"/>
    <w:rsid w:val="00D3729D"/>
    <w:rsid w:val="00D40B70"/>
    <w:rsid w:val="00D4101D"/>
    <w:rsid w:val="00D4174C"/>
    <w:rsid w:val="00D419C4"/>
    <w:rsid w:val="00D41B4C"/>
    <w:rsid w:val="00D41E58"/>
    <w:rsid w:val="00D42795"/>
    <w:rsid w:val="00D427E1"/>
    <w:rsid w:val="00D4447A"/>
    <w:rsid w:val="00D44F0F"/>
    <w:rsid w:val="00D45F41"/>
    <w:rsid w:val="00D45F91"/>
    <w:rsid w:val="00D47385"/>
    <w:rsid w:val="00D47915"/>
    <w:rsid w:val="00D47C59"/>
    <w:rsid w:val="00D47EBD"/>
    <w:rsid w:val="00D51F3C"/>
    <w:rsid w:val="00D52313"/>
    <w:rsid w:val="00D525CE"/>
    <w:rsid w:val="00D52C70"/>
    <w:rsid w:val="00D52DB9"/>
    <w:rsid w:val="00D53D30"/>
    <w:rsid w:val="00D541CB"/>
    <w:rsid w:val="00D54250"/>
    <w:rsid w:val="00D5661B"/>
    <w:rsid w:val="00D567F8"/>
    <w:rsid w:val="00D568C8"/>
    <w:rsid w:val="00D57193"/>
    <w:rsid w:val="00D57889"/>
    <w:rsid w:val="00D60136"/>
    <w:rsid w:val="00D6097A"/>
    <w:rsid w:val="00D613EB"/>
    <w:rsid w:val="00D62C7F"/>
    <w:rsid w:val="00D62F1B"/>
    <w:rsid w:val="00D639B9"/>
    <w:rsid w:val="00D643A9"/>
    <w:rsid w:val="00D64CA4"/>
    <w:rsid w:val="00D651FF"/>
    <w:rsid w:val="00D655CC"/>
    <w:rsid w:val="00D65A76"/>
    <w:rsid w:val="00D65C22"/>
    <w:rsid w:val="00D6642D"/>
    <w:rsid w:val="00D67F09"/>
    <w:rsid w:val="00D7040B"/>
    <w:rsid w:val="00D70B9B"/>
    <w:rsid w:val="00D7163E"/>
    <w:rsid w:val="00D71AD0"/>
    <w:rsid w:val="00D71FFF"/>
    <w:rsid w:val="00D720F5"/>
    <w:rsid w:val="00D73325"/>
    <w:rsid w:val="00D73604"/>
    <w:rsid w:val="00D73816"/>
    <w:rsid w:val="00D7445D"/>
    <w:rsid w:val="00D74C87"/>
    <w:rsid w:val="00D757D9"/>
    <w:rsid w:val="00D759A4"/>
    <w:rsid w:val="00D75A68"/>
    <w:rsid w:val="00D77371"/>
    <w:rsid w:val="00D77D6B"/>
    <w:rsid w:val="00D77F50"/>
    <w:rsid w:val="00D800E4"/>
    <w:rsid w:val="00D80386"/>
    <w:rsid w:val="00D81281"/>
    <w:rsid w:val="00D816E3"/>
    <w:rsid w:val="00D826F5"/>
    <w:rsid w:val="00D83384"/>
    <w:rsid w:val="00D8515C"/>
    <w:rsid w:val="00D85688"/>
    <w:rsid w:val="00D864C9"/>
    <w:rsid w:val="00D868E3"/>
    <w:rsid w:val="00D86D9E"/>
    <w:rsid w:val="00D87921"/>
    <w:rsid w:val="00D87C0D"/>
    <w:rsid w:val="00D907E0"/>
    <w:rsid w:val="00D90D5D"/>
    <w:rsid w:val="00D913BC"/>
    <w:rsid w:val="00D91CFB"/>
    <w:rsid w:val="00D92299"/>
    <w:rsid w:val="00D9260E"/>
    <w:rsid w:val="00D93BFE"/>
    <w:rsid w:val="00D9425E"/>
    <w:rsid w:val="00D944BF"/>
    <w:rsid w:val="00D94EBF"/>
    <w:rsid w:val="00D95147"/>
    <w:rsid w:val="00D95A25"/>
    <w:rsid w:val="00D96338"/>
    <w:rsid w:val="00D96564"/>
    <w:rsid w:val="00DA0CCA"/>
    <w:rsid w:val="00DA0E8F"/>
    <w:rsid w:val="00DA0F07"/>
    <w:rsid w:val="00DA132F"/>
    <w:rsid w:val="00DA158F"/>
    <w:rsid w:val="00DA21CD"/>
    <w:rsid w:val="00DA2E4D"/>
    <w:rsid w:val="00DA3898"/>
    <w:rsid w:val="00DA44B1"/>
    <w:rsid w:val="00DA459C"/>
    <w:rsid w:val="00DA569B"/>
    <w:rsid w:val="00DA7044"/>
    <w:rsid w:val="00DA78EF"/>
    <w:rsid w:val="00DA79B8"/>
    <w:rsid w:val="00DB1743"/>
    <w:rsid w:val="00DB194D"/>
    <w:rsid w:val="00DB2333"/>
    <w:rsid w:val="00DB29C2"/>
    <w:rsid w:val="00DB35D3"/>
    <w:rsid w:val="00DB369C"/>
    <w:rsid w:val="00DB3A19"/>
    <w:rsid w:val="00DB4242"/>
    <w:rsid w:val="00DB46CE"/>
    <w:rsid w:val="00DB631D"/>
    <w:rsid w:val="00DB6DCD"/>
    <w:rsid w:val="00DB6E1A"/>
    <w:rsid w:val="00DC109C"/>
    <w:rsid w:val="00DC13CE"/>
    <w:rsid w:val="00DC16DB"/>
    <w:rsid w:val="00DC1835"/>
    <w:rsid w:val="00DC1E84"/>
    <w:rsid w:val="00DC24FD"/>
    <w:rsid w:val="00DC2749"/>
    <w:rsid w:val="00DC32A5"/>
    <w:rsid w:val="00DC32E1"/>
    <w:rsid w:val="00DC3801"/>
    <w:rsid w:val="00DC382B"/>
    <w:rsid w:val="00DC3AC7"/>
    <w:rsid w:val="00DC3B4C"/>
    <w:rsid w:val="00DC4429"/>
    <w:rsid w:val="00DC4F00"/>
    <w:rsid w:val="00DC50D3"/>
    <w:rsid w:val="00DC5992"/>
    <w:rsid w:val="00DC5D8E"/>
    <w:rsid w:val="00DC5DBA"/>
    <w:rsid w:val="00DC60A3"/>
    <w:rsid w:val="00DC6EE6"/>
    <w:rsid w:val="00DC76DE"/>
    <w:rsid w:val="00DC7F21"/>
    <w:rsid w:val="00DD06A7"/>
    <w:rsid w:val="00DD07A1"/>
    <w:rsid w:val="00DD0919"/>
    <w:rsid w:val="00DD1055"/>
    <w:rsid w:val="00DD14CB"/>
    <w:rsid w:val="00DD24DE"/>
    <w:rsid w:val="00DD25D7"/>
    <w:rsid w:val="00DD3CD8"/>
    <w:rsid w:val="00DD3FBA"/>
    <w:rsid w:val="00DD42B3"/>
    <w:rsid w:val="00DD4EC5"/>
    <w:rsid w:val="00DD4EED"/>
    <w:rsid w:val="00DD5674"/>
    <w:rsid w:val="00DD5BCC"/>
    <w:rsid w:val="00DD603D"/>
    <w:rsid w:val="00DD6740"/>
    <w:rsid w:val="00DD678B"/>
    <w:rsid w:val="00DD6B3D"/>
    <w:rsid w:val="00DD6EB6"/>
    <w:rsid w:val="00DD7127"/>
    <w:rsid w:val="00DD716F"/>
    <w:rsid w:val="00DD755E"/>
    <w:rsid w:val="00DD7CF3"/>
    <w:rsid w:val="00DE082F"/>
    <w:rsid w:val="00DE184D"/>
    <w:rsid w:val="00DE1F7A"/>
    <w:rsid w:val="00DE258A"/>
    <w:rsid w:val="00DE34CD"/>
    <w:rsid w:val="00DE3C9C"/>
    <w:rsid w:val="00DE3E3D"/>
    <w:rsid w:val="00DE4721"/>
    <w:rsid w:val="00DE4F11"/>
    <w:rsid w:val="00DE5CC6"/>
    <w:rsid w:val="00DE6812"/>
    <w:rsid w:val="00DE6924"/>
    <w:rsid w:val="00DE6B2E"/>
    <w:rsid w:val="00DE6DE0"/>
    <w:rsid w:val="00DE7438"/>
    <w:rsid w:val="00DE7E08"/>
    <w:rsid w:val="00DF033C"/>
    <w:rsid w:val="00DF143C"/>
    <w:rsid w:val="00DF1EAF"/>
    <w:rsid w:val="00DF2765"/>
    <w:rsid w:val="00DF3A59"/>
    <w:rsid w:val="00DF3FDA"/>
    <w:rsid w:val="00DF4345"/>
    <w:rsid w:val="00DF44AE"/>
    <w:rsid w:val="00DF44CE"/>
    <w:rsid w:val="00DF47A2"/>
    <w:rsid w:val="00DF4C74"/>
    <w:rsid w:val="00DF5A5E"/>
    <w:rsid w:val="00DF6177"/>
    <w:rsid w:val="00DF7062"/>
    <w:rsid w:val="00DF7C87"/>
    <w:rsid w:val="00E00117"/>
    <w:rsid w:val="00E01A49"/>
    <w:rsid w:val="00E01B84"/>
    <w:rsid w:val="00E02570"/>
    <w:rsid w:val="00E02876"/>
    <w:rsid w:val="00E02EBC"/>
    <w:rsid w:val="00E02F66"/>
    <w:rsid w:val="00E03167"/>
    <w:rsid w:val="00E03195"/>
    <w:rsid w:val="00E032E0"/>
    <w:rsid w:val="00E03D1E"/>
    <w:rsid w:val="00E04969"/>
    <w:rsid w:val="00E05432"/>
    <w:rsid w:val="00E05474"/>
    <w:rsid w:val="00E0549F"/>
    <w:rsid w:val="00E0563B"/>
    <w:rsid w:val="00E07D74"/>
    <w:rsid w:val="00E104F3"/>
    <w:rsid w:val="00E10BAD"/>
    <w:rsid w:val="00E10E7C"/>
    <w:rsid w:val="00E11224"/>
    <w:rsid w:val="00E1128B"/>
    <w:rsid w:val="00E112FF"/>
    <w:rsid w:val="00E116F5"/>
    <w:rsid w:val="00E11B82"/>
    <w:rsid w:val="00E12DBD"/>
    <w:rsid w:val="00E1313F"/>
    <w:rsid w:val="00E13FE1"/>
    <w:rsid w:val="00E15E12"/>
    <w:rsid w:val="00E16D8D"/>
    <w:rsid w:val="00E17859"/>
    <w:rsid w:val="00E200B5"/>
    <w:rsid w:val="00E207E2"/>
    <w:rsid w:val="00E20871"/>
    <w:rsid w:val="00E20C7F"/>
    <w:rsid w:val="00E20DB6"/>
    <w:rsid w:val="00E2124D"/>
    <w:rsid w:val="00E21250"/>
    <w:rsid w:val="00E21846"/>
    <w:rsid w:val="00E218EF"/>
    <w:rsid w:val="00E21C0E"/>
    <w:rsid w:val="00E21C5B"/>
    <w:rsid w:val="00E21E31"/>
    <w:rsid w:val="00E235AC"/>
    <w:rsid w:val="00E23DBD"/>
    <w:rsid w:val="00E23EF2"/>
    <w:rsid w:val="00E24469"/>
    <w:rsid w:val="00E247EA"/>
    <w:rsid w:val="00E24A97"/>
    <w:rsid w:val="00E24A9C"/>
    <w:rsid w:val="00E24D56"/>
    <w:rsid w:val="00E2645D"/>
    <w:rsid w:val="00E26A30"/>
    <w:rsid w:val="00E2735B"/>
    <w:rsid w:val="00E301D4"/>
    <w:rsid w:val="00E30403"/>
    <w:rsid w:val="00E30592"/>
    <w:rsid w:val="00E30669"/>
    <w:rsid w:val="00E306F6"/>
    <w:rsid w:val="00E308CB"/>
    <w:rsid w:val="00E30D3B"/>
    <w:rsid w:val="00E3122A"/>
    <w:rsid w:val="00E31506"/>
    <w:rsid w:val="00E3203B"/>
    <w:rsid w:val="00E32D40"/>
    <w:rsid w:val="00E33B0D"/>
    <w:rsid w:val="00E34DA9"/>
    <w:rsid w:val="00E34EDA"/>
    <w:rsid w:val="00E353E0"/>
    <w:rsid w:val="00E3568F"/>
    <w:rsid w:val="00E36F33"/>
    <w:rsid w:val="00E37126"/>
    <w:rsid w:val="00E37309"/>
    <w:rsid w:val="00E375A1"/>
    <w:rsid w:val="00E40A48"/>
    <w:rsid w:val="00E40AF5"/>
    <w:rsid w:val="00E40BB9"/>
    <w:rsid w:val="00E413E6"/>
    <w:rsid w:val="00E415D2"/>
    <w:rsid w:val="00E4174D"/>
    <w:rsid w:val="00E4199A"/>
    <w:rsid w:val="00E41F06"/>
    <w:rsid w:val="00E41FE9"/>
    <w:rsid w:val="00E42EB9"/>
    <w:rsid w:val="00E434F0"/>
    <w:rsid w:val="00E44075"/>
    <w:rsid w:val="00E4411B"/>
    <w:rsid w:val="00E44172"/>
    <w:rsid w:val="00E45B23"/>
    <w:rsid w:val="00E45B3E"/>
    <w:rsid w:val="00E4606C"/>
    <w:rsid w:val="00E46B54"/>
    <w:rsid w:val="00E46E73"/>
    <w:rsid w:val="00E47AB6"/>
    <w:rsid w:val="00E47AD5"/>
    <w:rsid w:val="00E5008E"/>
    <w:rsid w:val="00E512E7"/>
    <w:rsid w:val="00E518F5"/>
    <w:rsid w:val="00E522F3"/>
    <w:rsid w:val="00E52AD0"/>
    <w:rsid w:val="00E52C63"/>
    <w:rsid w:val="00E53320"/>
    <w:rsid w:val="00E53FFD"/>
    <w:rsid w:val="00E541E8"/>
    <w:rsid w:val="00E54765"/>
    <w:rsid w:val="00E550DA"/>
    <w:rsid w:val="00E553FB"/>
    <w:rsid w:val="00E55B61"/>
    <w:rsid w:val="00E55CAF"/>
    <w:rsid w:val="00E55E6D"/>
    <w:rsid w:val="00E56B1D"/>
    <w:rsid w:val="00E6057D"/>
    <w:rsid w:val="00E6073C"/>
    <w:rsid w:val="00E60FED"/>
    <w:rsid w:val="00E6107C"/>
    <w:rsid w:val="00E6158A"/>
    <w:rsid w:val="00E61AB4"/>
    <w:rsid w:val="00E61DEC"/>
    <w:rsid w:val="00E620B8"/>
    <w:rsid w:val="00E62161"/>
    <w:rsid w:val="00E633C9"/>
    <w:rsid w:val="00E6371A"/>
    <w:rsid w:val="00E63D9A"/>
    <w:rsid w:val="00E64D05"/>
    <w:rsid w:val="00E6511D"/>
    <w:rsid w:val="00E651B4"/>
    <w:rsid w:val="00E65FD9"/>
    <w:rsid w:val="00E70282"/>
    <w:rsid w:val="00E71FF4"/>
    <w:rsid w:val="00E73286"/>
    <w:rsid w:val="00E73565"/>
    <w:rsid w:val="00E737BB"/>
    <w:rsid w:val="00E75C48"/>
    <w:rsid w:val="00E76A19"/>
    <w:rsid w:val="00E76A7B"/>
    <w:rsid w:val="00E76DCD"/>
    <w:rsid w:val="00E77533"/>
    <w:rsid w:val="00E779F9"/>
    <w:rsid w:val="00E801BC"/>
    <w:rsid w:val="00E801D2"/>
    <w:rsid w:val="00E80D02"/>
    <w:rsid w:val="00E80D2F"/>
    <w:rsid w:val="00E815BD"/>
    <w:rsid w:val="00E81E24"/>
    <w:rsid w:val="00E82A29"/>
    <w:rsid w:val="00E83610"/>
    <w:rsid w:val="00E83B99"/>
    <w:rsid w:val="00E83FC1"/>
    <w:rsid w:val="00E8480E"/>
    <w:rsid w:val="00E864E8"/>
    <w:rsid w:val="00E8661C"/>
    <w:rsid w:val="00E87A43"/>
    <w:rsid w:val="00E87C1C"/>
    <w:rsid w:val="00E9112E"/>
    <w:rsid w:val="00E91F25"/>
    <w:rsid w:val="00E93176"/>
    <w:rsid w:val="00E936BD"/>
    <w:rsid w:val="00E93EAE"/>
    <w:rsid w:val="00E94679"/>
    <w:rsid w:val="00E94D21"/>
    <w:rsid w:val="00E958D3"/>
    <w:rsid w:val="00E95A84"/>
    <w:rsid w:val="00E95F25"/>
    <w:rsid w:val="00E96D0E"/>
    <w:rsid w:val="00E96EB4"/>
    <w:rsid w:val="00E974C2"/>
    <w:rsid w:val="00E9783C"/>
    <w:rsid w:val="00EA076B"/>
    <w:rsid w:val="00EA0D01"/>
    <w:rsid w:val="00EA0D25"/>
    <w:rsid w:val="00EA21BC"/>
    <w:rsid w:val="00EA29F6"/>
    <w:rsid w:val="00EA2CDE"/>
    <w:rsid w:val="00EA436D"/>
    <w:rsid w:val="00EA4932"/>
    <w:rsid w:val="00EA4D56"/>
    <w:rsid w:val="00EA5E1C"/>
    <w:rsid w:val="00EA64C1"/>
    <w:rsid w:val="00EA68F7"/>
    <w:rsid w:val="00EA6CEC"/>
    <w:rsid w:val="00EA6CFD"/>
    <w:rsid w:val="00EA6D86"/>
    <w:rsid w:val="00EA7AA4"/>
    <w:rsid w:val="00EB0B49"/>
    <w:rsid w:val="00EB1409"/>
    <w:rsid w:val="00EB356F"/>
    <w:rsid w:val="00EB3730"/>
    <w:rsid w:val="00EB3BC6"/>
    <w:rsid w:val="00EB3CAB"/>
    <w:rsid w:val="00EB3EC8"/>
    <w:rsid w:val="00EB4291"/>
    <w:rsid w:val="00EB488E"/>
    <w:rsid w:val="00EB5C93"/>
    <w:rsid w:val="00EB5D46"/>
    <w:rsid w:val="00EB73A7"/>
    <w:rsid w:val="00EB7B21"/>
    <w:rsid w:val="00EB7CAC"/>
    <w:rsid w:val="00EC02C3"/>
    <w:rsid w:val="00EC17EB"/>
    <w:rsid w:val="00EC2543"/>
    <w:rsid w:val="00EC365D"/>
    <w:rsid w:val="00EC383F"/>
    <w:rsid w:val="00EC3A4A"/>
    <w:rsid w:val="00EC3ACB"/>
    <w:rsid w:val="00EC48DD"/>
    <w:rsid w:val="00EC6DCF"/>
    <w:rsid w:val="00EC7678"/>
    <w:rsid w:val="00EC7C37"/>
    <w:rsid w:val="00ED014C"/>
    <w:rsid w:val="00ED13F1"/>
    <w:rsid w:val="00ED18D1"/>
    <w:rsid w:val="00ED3DBB"/>
    <w:rsid w:val="00ED4A59"/>
    <w:rsid w:val="00ED4C3F"/>
    <w:rsid w:val="00ED50F3"/>
    <w:rsid w:val="00ED736D"/>
    <w:rsid w:val="00ED7CE2"/>
    <w:rsid w:val="00EE019F"/>
    <w:rsid w:val="00EE0F26"/>
    <w:rsid w:val="00EE0F97"/>
    <w:rsid w:val="00EE1038"/>
    <w:rsid w:val="00EE1210"/>
    <w:rsid w:val="00EE1864"/>
    <w:rsid w:val="00EE1B18"/>
    <w:rsid w:val="00EE2704"/>
    <w:rsid w:val="00EE2845"/>
    <w:rsid w:val="00EE2873"/>
    <w:rsid w:val="00EE2ACE"/>
    <w:rsid w:val="00EE2ACF"/>
    <w:rsid w:val="00EE2B31"/>
    <w:rsid w:val="00EE2D43"/>
    <w:rsid w:val="00EE2F57"/>
    <w:rsid w:val="00EE32B6"/>
    <w:rsid w:val="00EE355D"/>
    <w:rsid w:val="00EE38E6"/>
    <w:rsid w:val="00EE4826"/>
    <w:rsid w:val="00EE494A"/>
    <w:rsid w:val="00EE6601"/>
    <w:rsid w:val="00EE686D"/>
    <w:rsid w:val="00EE6AEF"/>
    <w:rsid w:val="00EE6C09"/>
    <w:rsid w:val="00EE6C6B"/>
    <w:rsid w:val="00EE6E4A"/>
    <w:rsid w:val="00EF06B8"/>
    <w:rsid w:val="00EF0767"/>
    <w:rsid w:val="00EF1EF5"/>
    <w:rsid w:val="00EF200F"/>
    <w:rsid w:val="00EF2126"/>
    <w:rsid w:val="00EF2505"/>
    <w:rsid w:val="00EF2C7D"/>
    <w:rsid w:val="00EF4955"/>
    <w:rsid w:val="00EF4A26"/>
    <w:rsid w:val="00EF5995"/>
    <w:rsid w:val="00EF5D25"/>
    <w:rsid w:val="00EF62EB"/>
    <w:rsid w:val="00EF66B1"/>
    <w:rsid w:val="00F01D2E"/>
    <w:rsid w:val="00F02A23"/>
    <w:rsid w:val="00F02BCD"/>
    <w:rsid w:val="00F02F39"/>
    <w:rsid w:val="00F031FA"/>
    <w:rsid w:val="00F03715"/>
    <w:rsid w:val="00F03A27"/>
    <w:rsid w:val="00F03FFE"/>
    <w:rsid w:val="00F04440"/>
    <w:rsid w:val="00F05F15"/>
    <w:rsid w:val="00F078C0"/>
    <w:rsid w:val="00F07D0B"/>
    <w:rsid w:val="00F07F3E"/>
    <w:rsid w:val="00F1050A"/>
    <w:rsid w:val="00F1089B"/>
    <w:rsid w:val="00F108FA"/>
    <w:rsid w:val="00F11382"/>
    <w:rsid w:val="00F11DA9"/>
    <w:rsid w:val="00F12458"/>
    <w:rsid w:val="00F12AA6"/>
    <w:rsid w:val="00F136C8"/>
    <w:rsid w:val="00F13DFF"/>
    <w:rsid w:val="00F142F6"/>
    <w:rsid w:val="00F14476"/>
    <w:rsid w:val="00F14708"/>
    <w:rsid w:val="00F15793"/>
    <w:rsid w:val="00F15A18"/>
    <w:rsid w:val="00F15AFC"/>
    <w:rsid w:val="00F15BED"/>
    <w:rsid w:val="00F1717A"/>
    <w:rsid w:val="00F17199"/>
    <w:rsid w:val="00F17C1A"/>
    <w:rsid w:val="00F202D9"/>
    <w:rsid w:val="00F20939"/>
    <w:rsid w:val="00F20B5A"/>
    <w:rsid w:val="00F20F4C"/>
    <w:rsid w:val="00F21692"/>
    <w:rsid w:val="00F21999"/>
    <w:rsid w:val="00F22268"/>
    <w:rsid w:val="00F22561"/>
    <w:rsid w:val="00F2314C"/>
    <w:rsid w:val="00F2320A"/>
    <w:rsid w:val="00F259BB"/>
    <w:rsid w:val="00F26072"/>
    <w:rsid w:val="00F26098"/>
    <w:rsid w:val="00F26F50"/>
    <w:rsid w:val="00F27A89"/>
    <w:rsid w:val="00F27DAE"/>
    <w:rsid w:val="00F27DE5"/>
    <w:rsid w:val="00F30325"/>
    <w:rsid w:val="00F31EA8"/>
    <w:rsid w:val="00F321AA"/>
    <w:rsid w:val="00F325B6"/>
    <w:rsid w:val="00F328C1"/>
    <w:rsid w:val="00F32D00"/>
    <w:rsid w:val="00F33334"/>
    <w:rsid w:val="00F33716"/>
    <w:rsid w:val="00F339F0"/>
    <w:rsid w:val="00F33E19"/>
    <w:rsid w:val="00F343F2"/>
    <w:rsid w:val="00F348DF"/>
    <w:rsid w:val="00F34904"/>
    <w:rsid w:val="00F351FF"/>
    <w:rsid w:val="00F365D5"/>
    <w:rsid w:val="00F36784"/>
    <w:rsid w:val="00F40AA0"/>
    <w:rsid w:val="00F40BAF"/>
    <w:rsid w:val="00F41950"/>
    <w:rsid w:val="00F41C72"/>
    <w:rsid w:val="00F420B9"/>
    <w:rsid w:val="00F42163"/>
    <w:rsid w:val="00F42268"/>
    <w:rsid w:val="00F425DC"/>
    <w:rsid w:val="00F42838"/>
    <w:rsid w:val="00F4309C"/>
    <w:rsid w:val="00F43B3D"/>
    <w:rsid w:val="00F43DFD"/>
    <w:rsid w:val="00F43F3F"/>
    <w:rsid w:val="00F45252"/>
    <w:rsid w:val="00F457D8"/>
    <w:rsid w:val="00F4587D"/>
    <w:rsid w:val="00F45B84"/>
    <w:rsid w:val="00F45F6A"/>
    <w:rsid w:val="00F46248"/>
    <w:rsid w:val="00F46370"/>
    <w:rsid w:val="00F4693C"/>
    <w:rsid w:val="00F4733A"/>
    <w:rsid w:val="00F5015D"/>
    <w:rsid w:val="00F5027B"/>
    <w:rsid w:val="00F5070E"/>
    <w:rsid w:val="00F50FF3"/>
    <w:rsid w:val="00F52193"/>
    <w:rsid w:val="00F53E0B"/>
    <w:rsid w:val="00F54082"/>
    <w:rsid w:val="00F5460E"/>
    <w:rsid w:val="00F54670"/>
    <w:rsid w:val="00F54E84"/>
    <w:rsid w:val="00F55715"/>
    <w:rsid w:val="00F55C96"/>
    <w:rsid w:val="00F55FC2"/>
    <w:rsid w:val="00F56A09"/>
    <w:rsid w:val="00F5757D"/>
    <w:rsid w:val="00F57671"/>
    <w:rsid w:val="00F57BAB"/>
    <w:rsid w:val="00F60643"/>
    <w:rsid w:val="00F624B9"/>
    <w:rsid w:val="00F62756"/>
    <w:rsid w:val="00F62F77"/>
    <w:rsid w:val="00F63567"/>
    <w:rsid w:val="00F639CF"/>
    <w:rsid w:val="00F63BE3"/>
    <w:rsid w:val="00F63C78"/>
    <w:rsid w:val="00F63D36"/>
    <w:rsid w:val="00F64025"/>
    <w:rsid w:val="00F64C9C"/>
    <w:rsid w:val="00F64E9B"/>
    <w:rsid w:val="00F66787"/>
    <w:rsid w:val="00F674E7"/>
    <w:rsid w:val="00F67A57"/>
    <w:rsid w:val="00F67A7F"/>
    <w:rsid w:val="00F704F0"/>
    <w:rsid w:val="00F70D08"/>
    <w:rsid w:val="00F70DED"/>
    <w:rsid w:val="00F70F45"/>
    <w:rsid w:val="00F70FC6"/>
    <w:rsid w:val="00F7185D"/>
    <w:rsid w:val="00F72150"/>
    <w:rsid w:val="00F72536"/>
    <w:rsid w:val="00F726CA"/>
    <w:rsid w:val="00F7367B"/>
    <w:rsid w:val="00F74248"/>
    <w:rsid w:val="00F75520"/>
    <w:rsid w:val="00F7587F"/>
    <w:rsid w:val="00F75AAD"/>
    <w:rsid w:val="00F81088"/>
    <w:rsid w:val="00F8112F"/>
    <w:rsid w:val="00F82EC3"/>
    <w:rsid w:val="00F83280"/>
    <w:rsid w:val="00F85A33"/>
    <w:rsid w:val="00F8610A"/>
    <w:rsid w:val="00F86ACC"/>
    <w:rsid w:val="00F86C43"/>
    <w:rsid w:val="00F86D3C"/>
    <w:rsid w:val="00F878DB"/>
    <w:rsid w:val="00F904B8"/>
    <w:rsid w:val="00F91343"/>
    <w:rsid w:val="00F9183A"/>
    <w:rsid w:val="00F91A47"/>
    <w:rsid w:val="00F91A71"/>
    <w:rsid w:val="00F92985"/>
    <w:rsid w:val="00F92EB1"/>
    <w:rsid w:val="00F9330E"/>
    <w:rsid w:val="00F93887"/>
    <w:rsid w:val="00F93A7C"/>
    <w:rsid w:val="00F93C50"/>
    <w:rsid w:val="00F93F8A"/>
    <w:rsid w:val="00F959F8"/>
    <w:rsid w:val="00F9625A"/>
    <w:rsid w:val="00F96461"/>
    <w:rsid w:val="00F9672B"/>
    <w:rsid w:val="00F968A4"/>
    <w:rsid w:val="00F96A79"/>
    <w:rsid w:val="00F970AD"/>
    <w:rsid w:val="00F979CE"/>
    <w:rsid w:val="00FA0137"/>
    <w:rsid w:val="00FA1729"/>
    <w:rsid w:val="00FA208B"/>
    <w:rsid w:val="00FA20A4"/>
    <w:rsid w:val="00FA222F"/>
    <w:rsid w:val="00FA24B2"/>
    <w:rsid w:val="00FA25D2"/>
    <w:rsid w:val="00FA3542"/>
    <w:rsid w:val="00FA448F"/>
    <w:rsid w:val="00FA44E8"/>
    <w:rsid w:val="00FA4938"/>
    <w:rsid w:val="00FA4EDA"/>
    <w:rsid w:val="00FA6AF6"/>
    <w:rsid w:val="00FA6EEA"/>
    <w:rsid w:val="00FA735B"/>
    <w:rsid w:val="00FA77FD"/>
    <w:rsid w:val="00FA7C8C"/>
    <w:rsid w:val="00FB016A"/>
    <w:rsid w:val="00FB03B2"/>
    <w:rsid w:val="00FB0C30"/>
    <w:rsid w:val="00FB146B"/>
    <w:rsid w:val="00FB207A"/>
    <w:rsid w:val="00FB211A"/>
    <w:rsid w:val="00FB2B3B"/>
    <w:rsid w:val="00FB2F41"/>
    <w:rsid w:val="00FB3362"/>
    <w:rsid w:val="00FB3E2F"/>
    <w:rsid w:val="00FB456C"/>
    <w:rsid w:val="00FB4BEF"/>
    <w:rsid w:val="00FB52B7"/>
    <w:rsid w:val="00FC0064"/>
    <w:rsid w:val="00FC0D8A"/>
    <w:rsid w:val="00FC10EB"/>
    <w:rsid w:val="00FC1201"/>
    <w:rsid w:val="00FC1456"/>
    <w:rsid w:val="00FC14AC"/>
    <w:rsid w:val="00FC17EE"/>
    <w:rsid w:val="00FC1ADC"/>
    <w:rsid w:val="00FC1E46"/>
    <w:rsid w:val="00FC2B97"/>
    <w:rsid w:val="00FC3553"/>
    <w:rsid w:val="00FC43B6"/>
    <w:rsid w:val="00FC537C"/>
    <w:rsid w:val="00FC56F0"/>
    <w:rsid w:val="00FC6B8C"/>
    <w:rsid w:val="00FC6E55"/>
    <w:rsid w:val="00FC779B"/>
    <w:rsid w:val="00FC77E6"/>
    <w:rsid w:val="00FC7B3F"/>
    <w:rsid w:val="00FD0698"/>
    <w:rsid w:val="00FD06BD"/>
    <w:rsid w:val="00FD0CF7"/>
    <w:rsid w:val="00FD1793"/>
    <w:rsid w:val="00FD19F6"/>
    <w:rsid w:val="00FD1AD4"/>
    <w:rsid w:val="00FD202C"/>
    <w:rsid w:val="00FD25C2"/>
    <w:rsid w:val="00FD3AA3"/>
    <w:rsid w:val="00FD4A54"/>
    <w:rsid w:val="00FD4B24"/>
    <w:rsid w:val="00FD4FC5"/>
    <w:rsid w:val="00FD522A"/>
    <w:rsid w:val="00FD589B"/>
    <w:rsid w:val="00FD6636"/>
    <w:rsid w:val="00FD7DB4"/>
    <w:rsid w:val="00FD7EAF"/>
    <w:rsid w:val="00FE0442"/>
    <w:rsid w:val="00FE0A03"/>
    <w:rsid w:val="00FE0DA4"/>
    <w:rsid w:val="00FE0DD1"/>
    <w:rsid w:val="00FE0FC3"/>
    <w:rsid w:val="00FE28BF"/>
    <w:rsid w:val="00FE2C60"/>
    <w:rsid w:val="00FE42F8"/>
    <w:rsid w:val="00FE444F"/>
    <w:rsid w:val="00FE44A3"/>
    <w:rsid w:val="00FE4FE1"/>
    <w:rsid w:val="00FE5003"/>
    <w:rsid w:val="00FE56BD"/>
    <w:rsid w:val="00FE5DEF"/>
    <w:rsid w:val="00FE6796"/>
    <w:rsid w:val="00FE70B0"/>
    <w:rsid w:val="00FE76FE"/>
    <w:rsid w:val="00FE7C7A"/>
    <w:rsid w:val="00FF0DDA"/>
    <w:rsid w:val="00FF1082"/>
    <w:rsid w:val="00FF1B0A"/>
    <w:rsid w:val="00FF2DA9"/>
    <w:rsid w:val="00FF3335"/>
    <w:rsid w:val="00FF4F4E"/>
    <w:rsid w:val="00FF529E"/>
    <w:rsid w:val="00FF5C61"/>
    <w:rsid w:val="00FF6233"/>
    <w:rsid w:val="00FF6D6F"/>
    <w:rsid w:val="00FF7132"/>
    <w:rsid w:val="00FF79CE"/>
    <w:rsid w:val="00FF7D1F"/>
    <w:rsid w:val="00FF7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88112F5"/>
  <w15:chartTrackingRefBased/>
  <w15:docId w15:val="{D08090D3-818E-46F3-886F-775E2C45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027B"/>
  </w:style>
  <w:style w:type="paragraph" w:styleId="Heading1">
    <w:name w:val="heading 1"/>
    <w:basedOn w:val="Normal"/>
    <w:next w:val="Normal"/>
    <w:qFormat/>
    <w:rsid w:val="009E46D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qFormat/>
    <w:rsid w:val="00F5027B"/>
    <w:pPr>
      <w:keepNext/>
      <w:widowControl w:val="0"/>
      <w:autoSpaceDE w:val="0"/>
      <w:autoSpaceDN w:val="0"/>
      <w:adjustRightInd w:val="0"/>
      <w:spacing w:line="360" w:lineRule="auto"/>
      <w:jc w:val="center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4">
    <w:name w:val="Char Char4"/>
    <w:basedOn w:val="Normal"/>
    <w:semiHidden/>
    <w:rsid w:val="00047D37"/>
    <w:pPr>
      <w:spacing w:after="160" w:line="240" w:lineRule="exact"/>
    </w:pPr>
    <w:rPr>
      <w:rFonts w:ascii="Verdana" w:hAnsi="Verdana"/>
      <w:lang w:val="en-US" w:eastAsia="en-US"/>
    </w:rPr>
  </w:style>
  <w:style w:type="paragraph" w:styleId="BodyText">
    <w:name w:val="Body Text"/>
    <w:basedOn w:val="Normal"/>
    <w:rsid w:val="00F5027B"/>
    <w:pPr>
      <w:tabs>
        <w:tab w:val="left" w:pos="1123"/>
        <w:tab w:val="left" w:pos="2045"/>
        <w:tab w:val="left" w:pos="4370"/>
        <w:tab w:val="left" w:pos="5338"/>
        <w:tab w:val="left" w:pos="6322"/>
        <w:tab w:val="left" w:pos="7351"/>
        <w:tab w:val="left" w:pos="9084"/>
        <w:tab w:val="left" w:pos="11050"/>
        <w:tab w:val="left" w:pos="11705"/>
        <w:tab w:val="left" w:pos="12828"/>
        <w:tab w:val="left" w:pos="13951"/>
      </w:tabs>
    </w:pPr>
    <w:rPr>
      <w:b/>
      <w:snapToGrid w:val="0"/>
      <w:color w:val="000000"/>
      <w:sz w:val="24"/>
      <w:lang w:eastAsia="en-US"/>
    </w:rPr>
  </w:style>
  <w:style w:type="paragraph" w:styleId="BodyText2">
    <w:name w:val="Body Text 2"/>
    <w:basedOn w:val="Normal"/>
    <w:rsid w:val="00F5027B"/>
    <w:rPr>
      <w:b/>
      <w:sz w:val="24"/>
    </w:rPr>
  </w:style>
  <w:style w:type="table" w:styleId="TableGrid">
    <w:name w:val="Table Grid"/>
    <w:basedOn w:val="TableNormal"/>
    <w:rsid w:val="00682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1">
    <w:name w:val="Table Simple 1"/>
    <w:basedOn w:val="TableNormal"/>
    <w:rsid w:val="00052C6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link w:val="BodyTextIndentChar"/>
    <w:rsid w:val="00EB5D46"/>
    <w:pPr>
      <w:widowControl w:val="0"/>
      <w:spacing w:after="120"/>
      <w:ind w:leftChars="200" w:left="420"/>
      <w:jc w:val="both"/>
    </w:pPr>
    <w:rPr>
      <w:kern w:val="2"/>
      <w:sz w:val="21"/>
      <w:szCs w:val="24"/>
      <w:lang w:val="en-US"/>
    </w:rPr>
  </w:style>
  <w:style w:type="character" w:customStyle="1" w:styleId="BodyTextIndentChar">
    <w:name w:val="Body Text Indent Char"/>
    <w:link w:val="BodyTextIndent"/>
    <w:rsid w:val="00EB5D46"/>
    <w:rPr>
      <w:rFonts w:eastAsia="SimSun"/>
      <w:kern w:val="2"/>
      <w:sz w:val="21"/>
      <w:szCs w:val="24"/>
      <w:lang w:val="en-US" w:eastAsia="zh-CN" w:bidi="ar-SA"/>
    </w:rPr>
  </w:style>
  <w:style w:type="character" w:styleId="Hyperlink">
    <w:name w:val="Hyperlink"/>
    <w:rsid w:val="00FD4FC5"/>
    <w:rPr>
      <w:color w:val="0000FF"/>
      <w:u w:val="single"/>
    </w:rPr>
  </w:style>
  <w:style w:type="character" w:customStyle="1" w:styleId="authors">
    <w:name w:val="authors"/>
    <w:basedOn w:val="DefaultParagraphFont"/>
    <w:rsid w:val="00E30592"/>
  </w:style>
  <w:style w:type="character" w:styleId="Emphasis">
    <w:name w:val="Emphasis"/>
    <w:qFormat/>
    <w:rsid w:val="009E46D5"/>
    <w:rPr>
      <w:i/>
      <w:iCs/>
    </w:rPr>
  </w:style>
  <w:style w:type="character" w:customStyle="1" w:styleId="more-authors">
    <w:name w:val="more-authors"/>
    <w:basedOn w:val="DefaultParagraphFont"/>
    <w:rsid w:val="009E46D5"/>
  </w:style>
  <w:style w:type="character" w:customStyle="1" w:styleId="show-all-authors">
    <w:name w:val="show-all-authors"/>
    <w:basedOn w:val="DefaultParagraphFont"/>
    <w:rsid w:val="009E46D5"/>
  </w:style>
  <w:style w:type="character" w:customStyle="1" w:styleId="hide-authors">
    <w:name w:val="hide-authors"/>
    <w:basedOn w:val="DefaultParagraphFont"/>
    <w:rsid w:val="009E46D5"/>
  </w:style>
  <w:style w:type="paragraph" w:customStyle="1" w:styleId="Default">
    <w:name w:val="Default"/>
    <w:rsid w:val="00084C70"/>
    <w:pPr>
      <w:widowControl w:val="0"/>
      <w:autoSpaceDE w:val="0"/>
      <w:autoSpaceDN w:val="0"/>
      <w:adjustRightInd w:val="0"/>
    </w:pPr>
    <w:rPr>
      <w:rFonts w:ascii="JDKFJ N+ Stone Sans" w:eastAsia="JDKFJ N+ Stone Sans" w:cs="JDKFJ N+ Stone Sans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90467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0467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501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501FE"/>
  </w:style>
  <w:style w:type="character" w:customStyle="1" w:styleId="CommentTextChar">
    <w:name w:val="Comment Text Char"/>
    <w:basedOn w:val="DefaultParagraphFont"/>
    <w:link w:val="CommentText"/>
    <w:rsid w:val="008501FE"/>
  </w:style>
  <w:style w:type="paragraph" w:styleId="CommentSubject">
    <w:name w:val="annotation subject"/>
    <w:basedOn w:val="CommentText"/>
    <w:next w:val="CommentText"/>
    <w:link w:val="CommentSubjectChar"/>
    <w:rsid w:val="008501FE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01FE"/>
    <w:rPr>
      <w:b/>
      <w:bCs/>
    </w:rPr>
  </w:style>
  <w:style w:type="paragraph" w:styleId="NormalWeb">
    <w:name w:val="Normal (Web)"/>
    <w:basedOn w:val="Normal"/>
    <w:rsid w:val="00837E3D"/>
    <w:pPr>
      <w:spacing w:before="100" w:beforeAutospacing="1" w:after="100" w:afterAutospacing="1"/>
      <w:textAlignment w:val="center"/>
    </w:pPr>
    <w:rPr>
      <w:rFonts w:ascii="Arial" w:hAnsi="Arial" w:cs="Arial"/>
      <w:sz w:val="24"/>
      <w:szCs w:val="24"/>
      <w:lang w:val="en-US"/>
    </w:rPr>
  </w:style>
  <w:style w:type="character" w:customStyle="1" w:styleId="journalabstracttitle1">
    <w:name w:val="journal_abstract_title1"/>
    <w:rsid w:val="00837E3D"/>
    <w:rPr>
      <w:rFonts w:ascii="Arial" w:hAnsi="Arial" w:cs="Arial" w:hint="default"/>
      <w:b/>
      <w:bCs/>
      <w:caps w:val="0"/>
      <w:sz w:val="23"/>
      <w:szCs w:val="23"/>
    </w:rPr>
  </w:style>
  <w:style w:type="table" w:styleId="TableClassic1">
    <w:name w:val="Table Classic 1"/>
    <w:basedOn w:val="TableNormal"/>
    <w:rsid w:val="006D140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har">
    <w:name w:val="Char"/>
    <w:basedOn w:val="Normal"/>
    <w:semiHidden/>
    <w:rsid w:val="00CB315F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skypepnhcontainer">
    <w:name w:val="skype_pnh_container"/>
    <w:rsid w:val="00797735"/>
    <w:rPr>
      <w:rtl w:val="0"/>
    </w:rPr>
  </w:style>
  <w:style w:type="character" w:customStyle="1" w:styleId="skypepnhmark1">
    <w:name w:val="skype_pnh_mark1"/>
    <w:rsid w:val="00797735"/>
    <w:rPr>
      <w:vanish/>
      <w:webHidden w:val="0"/>
      <w:specVanish w:val="0"/>
    </w:rPr>
  </w:style>
  <w:style w:type="character" w:customStyle="1" w:styleId="skypepnhprintcontainer1402365617">
    <w:name w:val="skype_pnh_print_container_1402365617"/>
    <w:basedOn w:val="DefaultParagraphFont"/>
    <w:rsid w:val="00797735"/>
  </w:style>
  <w:style w:type="character" w:customStyle="1" w:styleId="skypepnhtextspan">
    <w:name w:val="skype_pnh_text_span"/>
    <w:basedOn w:val="DefaultParagraphFont"/>
    <w:rsid w:val="00797735"/>
  </w:style>
  <w:style w:type="character" w:customStyle="1" w:styleId="skypepnhfreetextspan">
    <w:name w:val="skype_pnh_free_text_span"/>
    <w:basedOn w:val="DefaultParagraphFont"/>
    <w:rsid w:val="00797735"/>
  </w:style>
  <w:style w:type="character" w:customStyle="1" w:styleId="skypepnhprintcontainer1402367988">
    <w:name w:val="skype_pnh_print_container_1402367988"/>
    <w:basedOn w:val="DefaultParagraphFont"/>
    <w:rsid w:val="00C31018"/>
  </w:style>
  <w:style w:type="paragraph" w:styleId="Header">
    <w:name w:val="header"/>
    <w:basedOn w:val="Normal"/>
    <w:link w:val="HeaderChar"/>
    <w:rsid w:val="002B62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2B62A8"/>
    <w:rPr>
      <w:sz w:val="18"/>
      <w:szCs w:val="18"/>
      <w:lang w:val="en-AU"/>
    </w:rPr>
  </w:style>
  <w:style w:type="paragraph" w:styleId="Footer">
    <w:name w:val="footer"/>
    <w:basedOn w:val="Normal"/>
    <w:link w:val="FooterChar"/>
    <w:rsid w:val="002B62A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rsid w:val="002B62A8"/>
    <w:rPr>
      <w:sz w:val="18"/>
      <w:szCs w:val="18"/>
      <w:lang w:val="en-AU"/>
    </w:rPr>
  </w:style>
  <w:style w:type="paragraph" w:customStyle="1" w:styleId="MDPI21heading1">
    <w:name w:val="MDPI_2.1_heading1"/>
    <w:basedOn w:val="Normal"/>
    <w:qFormat/>
    <w:rsid w:val="000478A0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val="en-US" w:eastAsia="de-DE" w:bidi="en-US"/>
    </w:rPr>
  </w:style>
  <w:style w:type="paragraph" w:customStyle="1" w:styleId="EndNoteBibliographyTitle">
    <w:name w:val="EndNote Bibliography Title"/>
    <w:basedOn w:val="Normal"/>
    <w:link w:val="EndNoteBibliographyTitleChar"/>
    <w:rsid w:val="0068355C"/>
    <w:pPr>
      <w:jc w:val="center"/>
    </w:pPr>
    <w:rPr>
      <w:noProof/>
      <w:sz w:val="24"/>
    </w:rPr>
  </w:style>
  <w:style w:type="character" w:customStyle="1" w:styleId="EndNoteBibliographyTitleChar">
    <w:name w:val="EndNote Bibliography Title Char"/>
    <w:link w:val="EndNoteBibliographyTitle"/>
    <w:rsid w:val="0068355C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68355C"/>
    <w:pPr>
      <w:jc w:val="both"/>
    </w:pPr>
    <w:rPr>
      <w:noProof/>
      <w:sz w:val="24"/>
    </w:rPr>
  </w:style>
  <w:style w:type="character" w:customStyle="1" w:styleId="EndNoteBibliographyChar">
    <w:name w:val="EndNote Bibliography Char"/>
    <w:link w:val="EndNoteBibliography"/>
    <w:rsid w:val="0068355C"/>
    <w:rPr>
      <w:noProof/>
      <w:sz w:val="24"/>
    </w:rPr>
  </w:style>
  <w:style w:type="character" w:styleId="UnresolvedMention">
    <w:name w:val="Unresolved Mention"/>
    <w:uiPriority w:val="99"/>
    <w:semiHidden/>
    <w:unhideWhenUsed/>
    <w:rsid w:val="001A158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D3EBA"/>
  </w:style>
  <w:style w:type="character" w:styleId="FollowedHyperlink">
    <w:name w:val="FollowedHyperlink"/>
    <w:basedOn w:val="DefaultParagraphFont"/>
    <w:rsid w:val="00AE2A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2589E"/>
    <w:pPr>
      <w:spacing w:after="200"/>
    </w:pPr>
    <w:rPr>
      <w:rFonts w:asciiTheme="minorHAnsi" w:eastAsiaTheme="minorEastAsia" w:hAnsiTheme="minorHAnsi" w:cstheme="minorBidi"/>
      <w:b/>
      <w:bCs/>
      <w:color w:val="4472C4" w:themeColor="accent1"/>
      <w:sz w:val="18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340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40FC"/>
    <w:rPr>
      <w:rFonts w:ascii="Courier New" w:eastAsia="Times New Roman" w:hAnsi="Courier New" w:cs="Courier New"/>
    </w:rPr>
  </w:style>
  <w:style w:type="character" w:styleId="LineNumber">
    <w:name w:val="line number"/>
    <w:basedOn w:val="DefaultParagraphFont"/>
    <w:rsid w:val="00063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4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9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9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41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2390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5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93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97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06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3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7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8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137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F7EBCAF2F144F9DC9F90F16EAE217" ma:contentTypeVersion="13" ma:contentTypeDescription="Create a new document." ma:contentTypeScope="" ma:versionID="a9706587d376d32a9cfac8b99e9671de">
  <xsd:schema xmlns:xsd="http://www.w3.org/2001/XMLSchema" xmlns:xs="http://www.w3.org/2001/XMLSchema" xmlns:p="http://schemas.microsoft.com/office/2006/metadata/properties" xmlns:ns3="402014aa-c22c-432a-90bd-2e48f9192109" xmlns:ns4="878f4de8-c97b-4eb0-9ee7-d82badd933f7" targetNamespace="http://schemas.microsoft.com/office/2006/metadata/properties" ma:root="true" ma:fieldsID="d7eb4602d4f12081b1ccb998ba7cbc9f" ns3:_="" ns4:_="">
    <xsd:import namespace="402014aa-c22c-432a-90bd-2e48f9192109"/>
    <xsd:import namespace="878f4de8-c97b-4eb0-9ee7-d82badd93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014aa-c22c-432a-90bd-2e48f91921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f4de8-c97b-4eb0-9ee7-d82badd93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95DBA1-0E92-4FB6-BEC7-CA9D2F4AE1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188E9-2316-4E47-A7FC-DB3DF52EAF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8C3D3D-D145-4FA0-95CE-BE1417F889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2EE49C-094B-4507-93AA-00B7A0D0B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2014aa-c22c-432a-90bd-2e48f9192109"/>
    <ds:schemaRef ds:uri="878f4de8-c97b-4eb0-9ee7-d82badd93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 List of agronomic trait investigated in three environments</vt:lpstr>
    </vt:vector>
  </TitlesOfParts>
  <Company>www.Luobo.cc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 List of agronomic trait investigated in three environments</dc:title>
  <dc:subject/>
  <dc:creator>wjm</dc:creator>
  <cp:keywords/>
  <dc:description/>
  <cp:lastModifiedBy>Meixue Zhou</cp:lastModifiedBy>
  <cp:revision>3</cp:revision>
  <cp:lastPrinted>2021-02-24T23:44:00Z</cp:lastPrinted>
  <dcterms:created xsi:type="dcterms:W3CDTF">2021-03-06T05:40:00Z</dcterms:created>
  <dcterms:modified xsi:type="dcterms:W3CDTF">2021-03-06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F7EBCAF2F144F9DC9F90F16EAE217</vt:lpwstr>
  </property>
</Properties>
</file>